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152F73" w:rsidR="00396C6E" w:rsidP="7B5F18C2" w:rsidRDefault="00F52867" w14:paraId="20E5D92D" w14:textId="77777777">
      <w:pPr>
        <w:pStyle w:val="Quote"/>
        <w:spacing w:after="0"/>
        <w:ind w:left="0"/>
        <w:jc w:val="both"/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/>
          <w:sz w:val="24"/>
          <w:szCs w:val="24"/>
        </w:rPr>
      </w:pPr>
      <w:r w:rsidRPr="00152F73">
        <w:rPr>
          <w:rFonts w:cs="Arial"/>
          <w:noProof/>
        </w:rPr>
        <w:drawing>
          <wp:anchor distT="0" distB="0" distL="114300" distR="114300" simplePos="0" relativeHeight="251660288" behindDoc="1" locked="0" layoutInCell="1" allowOverlap="1" wp14:anchorId="23475CF0" wp14:editId="03C53324">
            <wp:simplePos x="0" y="0"/>
            <wp:positionH relativeFrom="column">
              <wp:posOffset>6742793</wp:posOffset>
            </wp:positionH>
            <wp:positionV relativeFrom="paragraph">
              <wp:posOffset>-907</wp:posOffset>
            </wp:positionV>
            <wp:extent cx="228509" cy="228509"/>
            <wp:effectExtent l="0" t="0" r="635" b="635"/>
            <wp:wrapNone/>
            <wp:docPr id="2" name="Pictur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509" cy="228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F73" w:rsidR="001741C3">
        <w:rPr>
          <w:rFonts w:cs="Arial"/>
          <w:noProof/>
        </w:rPr>
        <w:drawing>
          <wp:anchor distT="0" distB="0" distL="114300" distR="114300" simplePos="0" relativeHeight="251659264" behindDoc="1" locked="0" layoutInCell="1" allowOverlap="1" wp14:anchorId="3F479849" wp14:editId="38AA08CE">
            <wp:simplePos x="0" y="0"/>
            <wp:positionH relativeFrom="margin">
              <wp:posOffset>5992585</wp:posOffset>
            </wp:positionH>
            <wp:positionV relativeFrom="paragraph">
              <wp:posOffset>103414</wp:posOffset>
            </wp:positionV>
            <wp:extent cx="810375" cy="561340"/>
            <wp:effectExtent l="0" t="0" r="889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681" cy="56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52F73" w:rsidR="001741C3">
        <w:rPr>
          <w:rFonts w:cs="Arial"/>
          <w:noProof/>
        </w:rPr>
        <w:drawing>
          <wp:anchor distT="0" distB="0" distL="114300" distR="114300" simplePos="0" relativeHeight="251658240" behindDoc="1" locked="0" layoutInCell="1" allowOverlap="1" wp14:anchorId="6E2089F8" wp14:editId="7159E5B4">
            <wp:simplePos x="0" y="0"/>
            <wp:positionH relativeFrom="column">
              <wp:posOffset>5023757</wp:posOffset>
            </wp:positionH>
            <wp:positionV relativeFrom="paragraph">
              <wp:posOffset>59871</wp:posOffset>
            </wp:positionV>
            <wp:extent cx="832394" cy="629063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645" cy="630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7B5F18C2" w:rsidR="002E05B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/>
          <w:sz w:val="24"/>
          <w:szCs w:val="24"/>
        </w:rPr>
        <w:t xml:space="preserve">Naveen </w:t>
      </w:r>
      <w:r w:rsidRPr="7B5F18C2" w:rsidR="002E05B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/>
          <w:sz w:val="24"/>
          <w:szCs w:val="24"/>
        </w:rPr>
        <w:t>Pittala</w:t>
      </w:r>
      <w:r w:rsidRPr="7B5F18C2" w:rsidR="009D3E6E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/>
          <w:sz w:val="24"/>
          <w:szCs w:val="24"/>
        </w:rPr>
        <w:t>,</w:t>
      </w:r>
    </w:p>
    <w:p w:rsidRPr="00152F73" w:rsidR="00350355" w:rsidP="40B06956" w:rsidRDefault="006C182A" w14:paraId="2CC9463A" w14:textId="091EA3CB">
      <w:pPr>
        <w:pStyle w:val="Quote"/>
        <w:spacing w:before="0" w:after="0"/>
        <w:ind w:left="0"/>
        <w:jc w:val="both"/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/>
          <w:sz w:val="24"/>
          <w:szCs w:val="24"/>
        </w:rPr>
      </w:pP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Phone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 xml:space="preserve">: 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3</w:t>
      </w:r>
      <w:r w:rsidRPr="40B06956" w:rsidR="64EE084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61-228-5233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 xml:space="preserve">, 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 xml:space="preserve">Email: 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Naveen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.cherry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470</w:t>
      </w:r>
      <w:r w:rsidRPr="40B06956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1C4"/>
          <w:sz w:val="24"/>
          <w:szCs w:val="24"/>
        </w:rPr>
        <w:t>@gamil.com</w:t>
      </w:r>
    </w:p>
    <w:p w:rsidRPr="00152F73" w:rsidR="00F52867" w:rsidP="7B5F18C2" w:rsidRDefault="007370A5" w14:paraId="4097DF5C" w14:textId="77777777">
      <w:pPr>
        <w:pStyle w:val="Quote"/>
        <w:spacing w:before="0"/>
        <w:ind w:left="0"/>
        <w:jc w:val="both"/>
        <w:rPr>
          <w:rFonts w:ascii="Times New Roman" w:hAnsi="Times New Roman" w:eastAsia="Times New Roman" w:cs="Times New Roman"/>
          <w:b w:val="1"/>
          <w:bCs w:val="1"/>
          <w:color w:val="4472C4" w:themeColor="accent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 w:themeTint="FF" w:themeShade="FF"/>
          <w:sz w:val="24"/>
          <w:szCs w:val="24"/>
        </w:rPr>
        <w:t>Sr.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 w:themeTint="FF" w:themeShade="FF"/>
          <w:sz w:val="24"/>
          <w:szCs w:val="24"/>
        </w:rPr>
        <w:t>Cloud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4472C4" w:themeColor="accent1" w:themeTint="FF" w:themeShade="FF"/>
          <w:sz w:val="24"/>
          <w:szCs w:val="24"/>
        </w:rPr>
        <w:t xml:space="preserve"> DevOps Engineer </w:t>
      </w:r>
    </w:p>
    <w:tbl>
      <w:tblPr>
        <w:tblW w:w="10734" w:type="dxa"/>
        <w:tblInd w:w="-5" w:type="dxa"/>
        <w:tblBorders>
          <w:top w:val="single" w:color="auto" w:sz="12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734"/>
      </w:tblGrid>
      <w:tr w:rsidRPr="00152F73" w:rsidR="00AB3D79" w:rsidTr="7B5F18C2" w14:paraId="1EF6F41A" w14:textId="77777777">
        <w:trPr>
          <w:trHeight w:val="323"/>
          <w:tblHeader/>
        </w:trPr>
        <w:tc>
          <w:tcPr>
            <w:tcW w:w="107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F497D"/>
            <w:tcMar/>
            <w:vAlign w:val="center"/>
          </w:tcPr>
          <w:p w:rsidRPr="00152F73" w:rsidR="00AB3D79" w:rsidP="7B5F18C2" w:rsidRDefault="00BA4C98" w14:paraId="1D60A06B" w14:textId="77777777">
            <w:pPr>
              <w:pStyle w:val="TableHeadingColumn"/>
              <w:spacing w:line="276" w:lineRule="auto"/>
              <w:ind w:left="0"/>
              <w:jc w:val="both"/>
              <w:rPr>
                <w:rFonts w:ascii="Times New Roman" w:hAnsi="Times New Roman" w:eastAsia="Times New Roman" w:cs="Times New Roman"/>
                <w:b w:val="0"/>
                <w:bCs w:val="0"/>
                <w:caps w:val="0"/>
                <w:smallCaps w:val="0"/>
                <w:color w:val="FFFFFF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 xml:space="preserve">PROFESSIONAL </w:t>
            </w:r>
            <w:r w:rsidRPr="7B5F18C2" w:rsidR="7B5F18C2">
              <w:rPr>
                <w:rFonts w:ascii="Times New Roman" w:hAnsi="Times New Roman" w:eastAsia="Times New Roman" w:cs="Times New Roman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SUMMARY</w:t>
            </w:r>
          </w:p>
        </w:tc>
      </w:tr>
    </w:tbl>
    <w:p w:rsidRPr="000A5A02" w:rsidR="00C74A35" w:rsidP="7B5F18C2" w:rsidRDefault="007D65AB" w14:paraId="02FF4B03" w14:textId="4F9CE334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Over 7+ Years of experience in IT industry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comprising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of Development, System Administration, Infrastructure Management, Software Configuration Management (SCM) experience includes Build/Release Management implementing duties such as monitoring, automation, deployment, support and troubleshooting along with Amazon Web Services and Cloud Implementation. </w:t>
      </w:r>
    </w:p>
    <w:p w:rsidRPr="000A5A02" w:rsidR="00C74A35" w:rsidP="7B5F18C2" w:rsidRDefault="00C74A35" w14:paraId="16ED6319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perienc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window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Linux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ased operating systems for troubleshooting</w:t>
      </w:r>
      <w:r w:rsidRPr="7B5F18C2" w:rsidR="00434A4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E15C07" w:rsidP="7B5F18C2" w:rsidRDefault="00434A40" w14:paraId="2BFF619F" w14:textId="77777777">
      <w:pPr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Worked o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DLC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Methodologies lik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gile, Waterfall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  <w:r w:rsidRPr="7B5F18C2" w:rsidR="00412AAD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 w:rsidR="00E15C07"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 xml:space="preserve">Organized and </w:t>
      </w:r>
      <w:r w:rsidRPr="7B5F18C2" w:rsidR="00E15C07"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>facilitated</w:t>
      </w:r>
      <w:r w:rsidRPr="7B5F18C2" w:rsidR="00E15C07"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 xml:space="preserve"> sprint planning, daily stand-up meetings, reviews, retrospectives, release planning, </w:t>
      </w:r>
      <w:r w:rsidRPr="7B5F18C2" w:rsidR="00E15C07"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>demos</w:t>
      </w:r>
      <w:r w:rsidRPr="7B5F18C2" w:rsidR="00E15C07"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  <w:t xml:space="preserve"> and other Scrum-related meetings.</w:t>
      </w:r>
    </w:p>
    <w:p w:rsidRPr="000A5A02" w:rsidR="00455973" w:rsidP="7B5F18C2" w:rsidRDefault="00FB7484" w14:paraId="7F50C954" w14:textId="3FC42300">
      <w:pPr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tensive experience in Server infrastructure development on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W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Cloud by using AWS services like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EC2, ECS, EBS, ELB, Lambda, S3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AMI, Auto Scaling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RDS, Glacier, DynamoDB, VPC, Route53, Cloud Watch, Cloud Formation,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Cloud Trail, OPS Work,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Security Groups.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IAM, Certificate Manager, SNS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,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WS JAVA SDK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in a scalable production environment.</w:t>
      </w:r>
    </w:p>
    <w:p w:rsidRPr="000A5A02" w:rsidR="00BA271C" w:rsidP="7B5F18C2" w:rsidRDefault="007523B6" w14:paraId="5948A109" w14:textId="77777777">
      <w:pPr>
        <w:pStyle w:val="summary"/>
        <w:numPr>
          <w:ilvl w:val="0"/>
          <w:numId w:val="33"/>
        </w:numPr>
        <w:shd w:val="clear" w:color="auto" w:fill="FFFFFF" w:themeFill="background1"/>
        <w:spacing w:line="202" w:lineRule="atLeast"/>
        <w:ind w:left="450"/>
        <w:jc w:val="both"/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Experience in configuring, deployment and support of cloud services including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mazon Web Services (AWS), OpenStack and Azure.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 xml:space="preserve"> </w:t>
      </w:r>
      <w:r w:rsidRPr="7B5F18C2" w:rsidR="00BA271C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Experience in writing </w:t>
      </w:r>
      <w:r w:rsidRPr="7B5F18C2" w:rsidR="00BA271C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Power Shell</w:t>
      </w:r>
      <w:r w:rsidRPr="7B5F18C2" w:rsidR="00BA271C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script to do Patching, Imaging and Deployments in </w:t>
      </w:r>
      <w:r w:rsidRPr="7B5F18C2" w:rsidR="00BA271C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zure</w:t>
      </w:r>
      <w:r w:rsidRPr="7B5F18C2" w:rsidR="00BA271C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.</w:t>
      </w:r>
    </w:p>
    <w:p w:rsidRPr="000A5A02" w:rsidR="00F0211E" w:rsidP="7B5F18C2" w:rsidRDefault="00F0211E" w14:paraId="66A2C652" w14:textId="77777777">
      <w:pPr>
        <w:pStyle w:val="ListParagraph"/>
        <w:numPr>
          <w:ilvl w:val="0"/>
          <w:numId w:val="33"/>
        </w:numPr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Provision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IAA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o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louds through automated scripts,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PowerShell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nd AWS CLI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 </w:t>
      </w:r>
    </w:p>
    <w:p w:rsidRPr="000A5A02" w:rsidR="00455973" w:rsidP="7B5F18C2" w:rsidRDefault="00455973" w14:paraId="0D9F1860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after="65" w:line="202" w:lineRule="atLeast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Us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Kubernet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 opensource platform for automating deployment, scaling, and operations of application containers across clusters of host</w:t>
      </w:r>
      <w:r w:rsidRPr="7B5F18C2" w:rsidR="00FA5B8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,</w:t>
      </w:r>
      <w:r w:rsidRPr="7B5F18C2" w:rsidR="00412AAD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providing container centric infrastructure.</w:t>
      </w:r>
    </w:p>
    <w:p w:rsidRPr="000A5A02" w:rsidR="00434A40" w:rsidP="7B5F18C2" w:rsidRDefault="00455973" w14:paraId="2B76D386" w14:textId="77777777">
      <w:pPr>
        <w:pStyle w:val="ListParagraph"/>
        <w:numPr>
          <w:ilvl w:val="0"/>
          <w:numId w:val="33"/>
        </w:numPr>
        <w:spacing w:after="160" w:line="259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Orchestration of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Docke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mages and container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Kubernet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y creating whole master and node.</w:t>
      </w:r>
    </w:p>
    <w:p w:rsidRPr="000A5A02" w:rsidR="0093322C" w:rsidP="7B5F18C2" w:rsidRDefault="0093322C" w14:paraId="089D7B73" w14:textId="77777777">
      <w:pPr>
        <w:pStyle w:val="ListParagraph"/>
        <w:numPr>
          <w:ilvl w:val="0"/>
          <w:numId w:val="33"/>
        </w:numPr>
        <w:spacing w:after="160" w:line="259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Manag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erver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on the Amazon Web Services (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)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platform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onfiguration management tools. </w:t>
      </w:r>
    </w:p>
    <w:p w:rsidRPr="000A5A02" w:rsidR="00434A40" w:rsidP="7B5F18C2" w:rsidRDefault="0093322C" w14:paraId="1C958DFF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d in Cloud automation using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AWS CloudFormation templates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Terraform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Ruby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hef.</w:t>
      </w:r>
    </w:p>
    <w:p w:rsidRPr="000A5A02" w:rsidR="00455973" w:rsidP="7B5F18C2" w:rsidRDefault="00455973" w14:paraId="1AF308A3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xperience in dealing with Windows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Iaa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- Virtual Networks, Virtual Machines,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Cloud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ervic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, Resource Groups, Express Route, Traffic Manager, VPN, Load Balancing, Application Gateways, Auto-Scaling. </w:t>
      </w:r>
    </w:p>
    <w:p w:rsidRPr="000A5A02" w:rsidR="00AE18C7" w:rsidP="7B5F18C2" w:rsidRDefault="00AE18C7" w14:paraId="789F1EDE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 with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Docker containers and orchestration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platforms such as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ECS, Kubernetes, Mesos and Swarm.</w:t>
      </w:r>
    </w:p>
    <w:p w:rsidRPr="000A5A02" w:rsidR="00386EBE" w:rsidP="7B5F18C2" w:rsidRDefault="00386EBE" w14:paraId="0B7019B2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xpertis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 Red Hat Satellite Server installation, Red Hat Linux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Kickstart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, System Imager and Jumpstart. </w:t>
      </w:r>
    </w:p>
    <w:p w:rsidRPr="000A5A02" w:rsidR="00C03E4C" w:rsidP="7B5F18C2" w:rsidRDefault="0093322C" w14:paraId="66967CA1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 writing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okbooks, Recipe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in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hef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for configuring Infrastructure.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tensively experienced in using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Build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 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utomation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tools like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n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Maven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.</w:t>
      </w:r>
    </w:p>
    <w:p w:rsidRPr="000A5A02" w:rsidR="006A5565" w:rsidP="7B5F18C2" w:rsidRDefault="006A5565" w14:paraId="36382AD1" w14:textId="1747E084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d in deploying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the code to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Jbos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Tomcat and Apache servers through the DevOps pipeline including tools like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GitHub, Jenkins, Artifactory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</w:p>
    <w:p w:rsidRPr="000A5A02" w:rsidR="00907225" w:rsidP="7B5F18C2" w:rsidRDefault="00907225" w14:paraId="23CF7735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Experience in Importing data from various sources to the Cassandra cluster using Java API's </w:t>
      </w:r>
    </w:p>
    <w:p w:rsidRPr="000A5A02" w:rsidR="00C623F5" w:rsidP="7B5F18C2" w:rsidRDefault="00C623F5" w14:paraId="691CF994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Implemented DevOps effectively with Microsoft Azure to string together API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calls, redirection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URLs, Web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hook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best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practice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just to build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shoplif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pps with the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Ne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Library and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Asp.Ne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using C#.</w:t>
      </w:r>
    </w:p>
    <w:p w:rsidRPr="000A5A02" w:rsidR="00C03E4C" w:rsidP="7B5F18C2" w:rsidRDefault="00C03E4C" w14:paraId="179F8DFE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rea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CM Process, Policies, Procedur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Release Not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o follow Development and allow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QA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eams to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Releas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or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deplo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highest quality product for the enterprise.</w:t>
      </w:r>
    </w:p>
    <w:p w:rsidRPr="000A5A02" w:rsidR="00CE4D96" w:rsidP="7B5F18C2" w:rsidRDefault="00CE4D96" w14:paraId="5F16F9FA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Hands on experience on working with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mazon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M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framework transferring data to EC2 server. </w:t>
      </w:r>
    </w:p>
    <w:p w:rsidRPr="000A5A02" w:rsidR="007C5C94" w:rsidP="7B5F18C2" w:rsidRDefault="00457106" w14:paraId="0F80C836" w14:textId="77777777">
      <w:pPr>
        <w:pStyle w:val="ListParagraph"/>
        <w:widowControl w:val="0"/>
        <w:numPr>
          <w:ilvl w:val="0"/>
          <w:numId w:val="33"/>
        </w:numPr>
        <w:overflowPunct w:val="0"/>
        <w:autoSpaceDE w:val="0"/>
        <w:autoSpaceDN w:val="0"/>
        <w:adjustRightInd w:val="0"/>
        <w:spacing w:before="100" w:beforeAutospacing="on" w:after="100" w:afterAutospacing="on" w:line="276" w:lineRule="auto"/>
        <w:ind w:left="450" w:right="-1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t in deploying the code through web application servers like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Web Sphere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Web Logic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,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Web Hooks,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Tomcat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JBOSS. </w:t>
      </w:r>
    </w:p>
    <w:p w:rsidRPr="000A5A02" w:rsidR="00DF3CD0" w:rsidP="7B5F18C2" w:rsidRDefault="00C03E4C" w14:paraId="5A8D71AB" w14:textId="77777777">
      <w:pPr>
        <w:pStyle w:val="ListParagraph"/>
        <w:widowControl w:val="0"/>
        <w:numPr>
          <w:ilvl w:val="0"/>
          <w:numId w:val="33"/>
        </w:numPr>
        <w:overflowPunct w:val="0"/>
        <w:autoSpaceDE w:val="0"/>
        <w:autoSpaceDN w:val="0"/>
        <w:adjustRightInd w:val="0"/>
        <w:spacing w:before="100" w:beforeAutospacing="on" w:after="100" w:afterAutospacing="on" w:line="276" w:lineRule="auto"/>
        <w:ind w:left="450" w:right="-1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Used scripting lang</w:t>
      </w:r>
      <w:r w:rsidRPr="7B5F18C2" w:rsidR="00E8211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uages like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Power Shell,</w:t>
      </w:r>
      <w:r w:rsidRPr="7B5F18C2" w:rsidR="00E8211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Ruby</w:t>
      </w:r>
      <w:r w:rsidRPr="7B5F18C2" w:rsidR="004222CF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, and Python, Perl,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Bash</w:t>
      </w:r>
      <w:r w:rsidRPr="7B5F18C2" w:rsidR="006B17F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3B69DE" w:rsidP="7B5F18C2" w:rsidRDefault="003B69DE" w14:paraId="7F4E93D8" w14:textId="77777777">
      <w:pPr>
        <w:pStyle w:val="ListParagraph"/>
        <w:widowControl w:val="0"/>
        <w:numPr>
          <w:ilvl w:val="0"/>
          <w:numId w:val="33"/>
        </w:numPr>
        <w:overflowPunct w:val="0"/>
        <w:autoSpaceDE w:val="0"/>
        <w:autoSpaceDN w:val="0"/>
        <w:adjustRightInd w:val="0"/>
        <w:spacing w:before="100" w:beforeAutospacing="on" w:after="100" w:afterAutospacing="on" w:line="276" w:lineRule="auto"/>
        <w:ind w:left="450" w:right="-1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Experience on Virtualization technologies like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VMware, Vagrant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.</w:t>
      </w:r>
      <w:r w:rsidRPr="7B5F18C2" w:rsidR="00421E3B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Worked with </w:t>
      </w:r>
      <w:r w:rsidRPr="7B5F18C2" w:rsidR="00421E3B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 w:rsidR="00421E3B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in conjunction with </w:t>
      </w:r>
      <w:r w:rsidRPr="7B5F18C2" w:rsidR="00421E3B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Vagrant</w:t>
      </w:r>
      <w:r w:rsidRPr="7B5F18C2" w:rsidR="00421E3B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in a DevOps environment.</w:t>
      </w:r>
    </w:p>
    <w:p w:rsidRPr="000A5A02" w:rsidR="002177C8" w:rsidP="7B5F18C2" w:rsidRDefault="002177C8" w14:paraId="048AC6CD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 in logging,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monitoring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maintaining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pplication/servers using tools such as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Nagios, Zabbix, Splunk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</w:p>
    <w:p w:rsidRPr="000A5A02" w:rsidR="002177C8" w:rsidP="7B5F18C2" w:rsidRDefault="002177C8" w14:paraId="5AF9475D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perience working on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Docker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hub, creating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Docker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image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handling multiple images primarily for middleware installations and domain configuration.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Docker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Containers for Branching and deployed using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Elastic Beanstalk.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Experienced in setting up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TERRAFORM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continuous build integration system.</w:t>
      </w:r>
    </w:p>
    <w:p w:rsidRPr="000A5A02" w:rsidR="002177C8" w:rsidP="7B5F18C2" w:rsidRDefault="002177C8" w14:paraId="2833B106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perience in Querying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RDBM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such as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Oracle, DB2, MY SQL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and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QL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Server by using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QL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for data integrity.</w:t>
      </w:r>
    </w:p>
    <w:p w:rsidRPr="000A5A02" w:rsidR="002177C8" w:rsidP="7B5F18C2" w:rsidRDefault="002177C8" w14:paraId="621AFEC8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Hands-on Experience of the 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J2EE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 Framework and its components as related to Java build, test,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deploymen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release management initiatives.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Deploye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java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pplication in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gile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CI environment.</w:t>
      </w:r>
    </w:p>
    <w:p w:rsidRPr="000A5A02" w:rsidR="003D2111" w:rsidP="7B5F18C2" w:rsidRDefault="003D2111" w14:paraId="40AD230F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Thorough understanding of network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TCP/IP, DNS, FTP, SSH, SCP and web coverage servic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(WCS)</w:t>
      </w:r>
    </w:p>
    <w:p w:rsidRPr="000A5A02" w:rsidR="00267532" w:rsidP="7B5F18C2" w:rsidRDefault="00267532" w14:paraId="4D26DF93" w14:textId="77777777">
      <w:pPr>
        <w:pStyle w:val="ListParagraph"/>
        <w:numPr>
          <w:ilvl w:val="0"/>
          <w:numId w:val="33"/>
        </w:numPr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xperienced in deployment of applications on Apache Web server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Nginx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web servers and Application Servers such as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Tomcat, Oracle web logic seve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. </w:t>
      </w:r>
    </w:p>
    <w:p w:rsidRPr="000A5A02" w:rsidR="00C03E4C" w:rsidP="7B5F18C2" w:rsidRDefault="00FA5B82" w14:paraId="675BDE2C" w14:textId="77777777">
      <w:pPr>
        <w:pStyle w:val="ListParagraph"/>
        <w:numPr>
          <w:ilvl w:val="0"/>
          <w:numId w:val="33"/>
        </w:numPr>
        <w:shd w:val="clear" w:color="auto" w:fill="FFFFFF" w:themeFill="background1"/>
        <w:spacing w:before="100" w:beforeAutospacing="on" w:after="100" w:afterAutospacing="on"/>
        <w:ind w:left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xperience with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different flavor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of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LINUX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RHEL, CentOS, Oracle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LINUX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, Debian, and Ubuntu. Installed and configured Red Hat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LINUX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Kickstart and Solaris jumpstart Servers. </w:t>
      </w:r>
    </w:p>
    <w:p w:rsidRPr="000A5A02" w:rsidR="00C03E4C" w:rsidP="7B5F18C2" w:rsidRDefault="00FB350A" w14:paraId="4A671AAC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xperience in administering and configuring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Artifactory 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Nexus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Repository Manager for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Maven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builds.</w:t>
      </w:r>
    </w:p>
    <w:p w:rsidRPr="000A5A02" w:rsidR="00BF314F" w:rsidP="7B5F18C2" w:rsidRDefault="00C03E4C" w14:paraId="70770668" w14:textId="48C4C4F1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tis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in using build tools lik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MAVEN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for the building of deployable artifacts such as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war</w:t>
      </w:r>
      <w:r w:rsidRPr="7B5F18C2" w:rsidR="001254E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, </w:t>
      </w:r>
      <w:r w:rsidRPr="7B5F18C2" w:rsidR="001254E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ja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&amp;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ea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from source code.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Worked with 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Bug Tracking Tools like </w:t>
      </w:r>
      <w:r w:rsidRPr="7B5F18C2" w:rsidR="00A93EA5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Remedy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7B5F18C2" w:rsidR="00A93EA5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ira, Service now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 w:rsidR="00A93EA5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lear Quest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FF486E" w:rsidP="7B5F18C2" w:rsidRDefault="00C03E4C" w14:paraId="213DC064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xperience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Load balancing, DNS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SL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firewall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  <w:r w:rsidRPr="7B5F18C2" w:rsidR="00BF314F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 a secure </w:t>
      </w:r>
      <w:r w:rsidRPr="7B5F18C2" w:rsidR="00BF314F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LDAP </w:t>
      </w:r>
      <w:r w:rsidRPr="7B5F18C2" w:rsidR="00BF314F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nvironment, </w:t>
      </w:r>
      <w:r w:rsidRPr="7B5F18C2" w:rsidR="00A93EA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worked</w:t>
      </w:r>
      <w:r w:rsidRPr="7B5F18C2" w:rsidR="00BF314F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on designing replication architecture and configured </w:t>
      </w:r>
      <w:r w:rsidRPr="7B5F18C2" w:rsidR="00BF314F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LDAP.</w:t>
      </w:r>
    </w:p>
    <w:p w:rsidRPr="000A5A02" w:rsidR="00FF486E" w:rsidP="7B5F18C2" w:rsidRDefault="00C03E4C" w14:paraId="590A7280" w14:textId="77777777">
      <w:pPr>
        <w:pStyle w:val="ListParagraph"/>
        <w:numPr>
          <w:ilvl w:val="0"/>
          <w:numId w:val="33"/>
        </w:numPr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Strong ability to troubleshoot any issues generated while building, deploying and in production support. </w:t>
      </w:r>
    </w:p>
    <w:p w:rsidRPr="000A5A02" w:rsidR="00FF486E" w:rsidP="7B5F18C2" w:rsidRDefault="00FF486E" w14:paraId="00D77EDB" w14:textId="77777777">
      <w:pPr>
        <w:pStyle w:val="ListParagraph"/>
        <w:spacing w:line="276" w:lineRule="auto"/>
        <w:ind w:left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</w:p>
    <w:tbl>
      <w:tblPr>
        <w:tblW w:w="10800" w:type="dxa"/>
        <w:tblInd w:w="108" w:type="dxa"/>
        <w:tblBorders>
          <w:top w:val="single" w:color="auto" w:sz="12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0800"/>
      </w:tblGrid>
      <w:tr w:rsidRPr="00152F73" w:rsidR="007F4BB2" w:rsidTr="7B5F18C2" w14:paraId="003FA1EE" w14:textId="77777777">
        <w:trPr>
          <w:trHeight w:val="368"/>
          <w:tblHeader/>
        </w:trPr>
        <w:tc>
          <w:tcPr>
            <w:tcW w:w="10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1F497D"/>
            <w:tcMar/>
            <w:vAlign w:val="center"/>
          </w:tcPr>
          <w:p w:rsidRPr="00152F73" w:rsidR="007F4BB2" w:rsidP="7B5F18C2" w:rsidRDefault="00737A54" w14:paraId="662A4FAE" w14:textId="77777777">
            <w:pPr>
              <w:pStyle w:val="TableHeadingColumn"/>
              <w:spacing w:line="276" w:lineRule="auto"/>
              <w:ind w:left="0"/>
              <w:jc w:val="both"/>
              <w:rPr>
                <w:rFonts w:ascii="Times New Roman" w:hAnsi="Times New Roman" w:eastAsia="Times New Roman" w:cs="Times New Roman"/>
                <w:b w:val="0"/>
                <w:bCs w:val="0"/>
                <w:caps w:val="0"/>
                <w:smallCaps w:val="0"/>
                <w:color w:val="000000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Technical Skills</w:t>
            </w:r>
          </w:p>
        </w:tc>
      </w:tr>
    </w:tbl>
    <w:p w:rsidRPr="00152F73" w:rsidR="00045735" w:rsidP="7B5F18C2" w:rsidRDefault="00045735" w14:paraId="2433CCA1" w14:textId="77777777">
      <w:pPr>
        <w:pStyle w:val="BodyA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4F81BD"/>
          <w:sz w:val="24"/>
          <w:szCs w:val="24"/>
          <w:u w:val="single"/>
        </w:rPr>
      </w:pPr>
    </w:p>
    <w:tbl>
      <w:tblPr>
        <w:tblW w:w="0" w:type="auto"/>
        <w:tblInd w:w="108" w:type="dxa"/>
        <w:tblBorders>
          <w:top w:val="single" w:color="auto" w:sz="12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3364"/>
        <w:gridCol w:w="7318"/>
      </w:tblGrid>
      <w:tr w:rsidRPr="00152F73" w:rsidR="00F22917" w:rsidTr="7B5F18C2" w14:paraId="4E4412E1" w14:textId="77777777">
        <w:trPr>
          <w:trHeight w:val="278"/>
        </w:trPr>
        <w:tc>
          <w:tcPr>
            <w:tcW w:w="3364" w:type="dxa"/>
            <w:tcBorders>
              <w:top w:val="single" w:color="auto" w:sz="4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AD66E2" w14:paraId="723DF38F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Scripting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/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Langua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ges </w:t>
            </w:r>
          </w:p>
        </w:tc>
        <w:tc>
          <w:tcPr>
            <w:tcW w:w="7318" w:type="dxa"/>
            <w:tcBorders>
              <w:top w:val="single" w:color="auto" w:sz="4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9F2427" w14:paraId="4DB5B095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Shell scripting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Perl, Python, Ruby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 Bash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Java, J2EE, HTML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CSS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XML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Pr="00152F73" w:rsidR="00FD5798" w:rsidTr="7B5F18C2" w14:paraId="00353370" w14:textId="77777777">
        <w:trPr>
          <w:trHeight w:val="278"/>
        </w:trPr>
        <w:tc>
          <w:tcPr>
            <w:tcW w:w="3364" w:type="dxa"/>
            <w:tcBorders>
              <w:top w:val="single" w:color="auto" w:sz="4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D5798" w:rsidP="7B5F18C2" w:rsidRDefault="00FD5798" w14:paraId="249517E8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Cloud Platforms</w:t>
            </w:r>
          </w:p>
        </w:tc>
        <w:tc>
          <w:tcPr>
            <w:tcW w:w="7318" w:type="dxa"/>
            <w:tcBorders>
              <w:top w:val="single" w:color="auto" w:sz="4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D5798" w:rsidP="7B5F18C2" w:rsidRDefault="00FD5798" w14:paraId="06C2F4C7" w14:textId="643B1872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mazon web services (AWS). Azure, Pivotal Cloud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Foundry(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PCF).</w:t>
            </w:r>
          </w:p>
        </w:tc>
      </w:tr>
      <w:tr w:rsidRPr="00152F73" w:rsidR="00F22917" w:rsidTr="7B5F18C2" w14:paraId="32AC6CF9" w14:textId="77777777">
        <w:trPr>
          <w:trHeight w:val="28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9F2427" w14:paraId="14030B8F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Build Tools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A136C4" w14:paraId="53DF2572" w14:textId="0F9DB76F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MAVEN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MS build, Gradle.</w:t>
            </w:r>
          </w:p>
        </w:tc>
      </w:tr>
      <w:tr w:rsidRPr="00152F73" w:rsidR="00F22917" w:rsidTr="7B5F18C2" w14:paraId="0BBCADC4" w14:textId="77777777">
        <w:trPr>
          <w:trHeight w:val="28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7F5E26" w14:paraId="1BDD615A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figuration Management and Deployment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Automation tools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C65AE6" w14:paraId="16EC8BD2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Chef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Puppet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 Ansible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Salt Stack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Pr="00152F73" w:rsidR="007F5E26" w:rsidTr="7B5F18C2" w14:paraId="69BE3989" w14:textId="77777777">
        <w:trPr>
          <w:trHeight w:val="28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7F5E26" w:rsidP="7B5F18C2" w:rsidRDefault="007F5E26" w14:paraId="6062EDB3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ontainers 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7F5E26" w:rsidP="7B5F18C2" w:rsidRDefault="007F5E26" w14:paraId="4E45E064" w14:textId="255628FD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Docker, Kubernetes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 AWS ECS.</w:t>
            </w:r>
          </w:p>
        </w:tc>
      </w:tr>
      <w:tr w:rsidRPr="00152F73" w:rsidR="007F5E26" w:rsidTr="7B5F18C2" w14:paraId="3F10FB91" w14:textId="77777777">
        <w:trPr>
          <w:trHeight w:val="28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7F5E26" w:rsidP="7B5F18C2" w:rsidRDefault="007F5E26" w14:paraId="41B23B79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I Tools 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7F5E26" w:rsidP="7B5F18C2" w:rsidRDefault="007F5E26" w14:paraId="6DA070B7" w14:textId="36828D3F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Jenkins, Bamboo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 Concourse pipeline.</w:t>
            </w:r>
          </w:p>
        </w:tc>
      </w:tr>
      <w:tr w:rsidRPr="00152F73" w:rsidR="00F22917" w:rsidTr="7B5F18C2" w14:paraId="04AC734A" w14:textId="77777777">
        <w:trPr>
          <w:trHeight w:val="25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F22917" w14:paraId="098FB07D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2800C1" w14:paraId="68725179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Windows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Linux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RHEL Centos, Ubuntu, Debian, Red Hat),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Unix,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Sun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Solaris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Amazon Linux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AMI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nd Mac.</w:t>
            </w:r>
          </w:p>
        </w:tc>
      </w:tr>
      <w:tr w:rsidRPr="00152F73" w:rsidR="00315EA7" w:rsidTr="7B5F18C2" w14:paraId="5D4A83F8" w14:textId="77777777">
        <w:trPr>
          <w:trHeight w:val="25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315EA7" w:rsidP="7B5F18C2" w:rsidRDefault="00315EA7" w14:paraId="66CF99AC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Repository Management Tools.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315EA7" w:rsidP="7B5F18C2" w:rsidRDefault="00315EA7" w14:paraId="454759BD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Artifactory, Nexus</w:t>
            </w:r>
          </w:p>
        </w:tc>
      </w:tr>
      <w:tr w:rsidRPr="00152F73" w:rsidR="00F22917" w:rsidTr="7B5F18C2" w14:paraId="072419CC" w14:textId="77777777">
        <w:trPr>
          <w:trHeight w:val="25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9F2427" w14:paraId="0EB5B8E8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Version Control 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9F2427" w14:paraId="6C8360C3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>
              <w:rPr>
                <w:rStyle w:val="Strong"/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bdr w:val="none" w:color="auto" w:sz="0" w:space="0" w:frame="1"/>
              </w:rPr>
              <w:t xml:space="preserve">CVS, </w:t>
            </w:r>
            <w:r w:rsidRPr="7B5F18C2" w:rsidR="00C917E2">
              <w:rPr>
                <w:rStyle w:val="Strong"/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bdr w:val="none" w:color="auto" w:sz="0" w:space="0" w:frame="1"/>
              </w:rPr>
              <w:t xml:space="preserve">Tortoise </w:t>
            </w:r>
            <w:r w:rsidRPr="7B5F18C2">
              <w:rPr>
                <w:rStyle w:val="Strong"/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bdr w:val="none" w:color="auto" w:sz="0" w:space="0" w:frame="1"/>
              </w:rPr>
              <w:t>SVN, GIT, GITHUB</w:t>
            </w:r>
            <w:r w:rsidRPr="7B5F18C2" w:rsidR="0055527F">
              <w:rPr>
                <w:rStyle w:val="Strong"/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bdr w:val="none" w:color="auto" w:sz="0" w:space="0" w:frame="1"/>
              </w:rPr>
              <w:t>, Bitbucket, ClearCase</w:t>
            </w:r>
          </w:p>
        </w:tc>
      </w:tr>
      <w:tr w:rsidRPr="00152F73" w:rsidR="00F22917" w:rsidTr="7B5F18C2" w14:paraId="64C4DCBB" w14:textId="77777777">
        <w:trPr>
          <w:trHeight w:val="25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9F2427" w14:paraId="0EFE4B74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Tracking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/Monitoring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ools         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2800C1" w14:paraId="4CA1584A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Service Now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Bamboo, JIRA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Bugzilla, Nagios, Cloud Watch, Splunk.</w:t>
            </w:r>
          </w:p>
        </w:tc>
      </w:tr>
      <w:tr w:rsidRPr="00152F73" w:rsidR="00F22917" w:rsidTr="7B5F18C2" w14:paraId="109F2ED9" w14:textId="77777777">
        <w:trPr>
          <w:trHeight w:val="250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F22917" w:rsidP="7B5F18C2" w:rsidRDefault="002E3100" w14:paraId="6F54E792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7B5F18C2">
              <w:rPr>
                <w:rStyle w:val="Strong"/>
                <w:rFonts w:ascii="Times New Roman" w:hAnsi="Times New Roman" w:eastAsia="Times New Roman" w:cs="Times New Roman"/>
                <w:b w:val="0"/>
                <w:bCs w:val="0"/>
                <w:sz w:val="24"/>
                <w:szCs w:val="24"/>
                <w:bdr w:val="none" w:color="auto" w:sz="0" w:space="0" w:frame="1"/>
              </w:rPr>
              <w:t>Application/Web Server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F22917" w:rsidP="7B5F18C2" w:rsidRDefault="009F1167" w14:paraId="2744ACA0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Tomcat, HTTP Server, Web Logic, JBoss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,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Nginx,IIS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Pr="00152F73" w:rsidR="009F2427" w:rsidTr="7B5F18C2" w14:paraId="6A9549CD" w14:textId="77777777">
        <w:trPr>
          <w:trHeight w:val="259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9F2427" w:rsidP="7B5F18C2" w:rsidRDefault="009F2427" w14:paraId="45D50190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color w:val="0D0D0D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Databases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9F2427" w:rsidP="7B5F18C2" w:rsidRDefault="003826CF" w14:paraId="17A9DD23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color w:val="0D0D0D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Oracle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DB2,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MySQL, MongoDB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, AWS RDS, </w:t>
            </w: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DynamoDB</w:t>
            </w:r>
          </w:p>
        </w:tc>
      </w:tr>
      <w:tr w:rsidRPr="00152F73" w:rsidR="00353B6A" w:rsidTr="7B5F18C2" w14:paraId="19D9C319" w14:textId="77777777">
        <w:trPr>
          <w:trHeight w:val="259"/>
        </w:trPr>
        <w:tc>
          <w:tcPr>
            <w:tcW w:w="3364" w:type="dxa"/>
            <w:tcBorders>
              <w:top w:val="single" w:color="000000" w:themeColor="text1" w:sz="8" w:space="0"/>
              <w:left w:val="single" w:color="auto" w:sz="4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152F73" w:rsidR="00353B6A" w:rsidP="7B5F18C2" w:rsidRDefault="00353B6A" w14:paraId="7C3D1F40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sz w:val="24"/>
                <w:szCs w:val="24"/>
              </w:rPr>
              <w:t>Networking Protocols</w:t>
            </w:r>
          </w:p>
        </w:tc>
        <w:tc>
          <w:tcPr>
            <w:tcW w:w="7318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4" w:space="0"/>
            </w:tcBorders>
            <w:tcMar/>
          </w:tcPr>
          <w:p w:rsidRPr="00152F73" w:rsidR="00353B6A" w:rsidP="7B5F18C2" w:rsidRDefault="007F5E26" w14:paraId="4FE4DC06" w14:textId="77777777">
            <w:pPr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  <w:bar w:val="nil" w:color="000000" w:sz="0" w:space="0"/>
              </w:pBdr>
              <w:spacing w:line="276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B5F18C2">
              <w:rPr>
                <w:rFonts w:ascii="Times New Roman" w:hAnsi="Times New Roman" w:eastAsia="Times New Roman" w:cs="Times New Roman"/>
                <w:sz w:val="24"/>
                <w:szCs w:val="24"/>
                <w:shd w:val="clear" w:color="auto" w:fill="FFFFFF"/>
              </w:rPr>
              <w:t xml:space="preserve">DHCP, DNS, SMTP, Ethernet, Netstat, NFS, NIS, </w:t>
            </w:r>
            <w:r w:rsidRPr="7B5F18C2" w:rsidR="00F47198">
              <w:rPr>
                <w:rFonts w:ascii="Times New Roman" w:hAnsi="Times New Roman" w:eastAsia="Times New Roman" w:cs="Times New Roman"/>
                <w:sz w:val="24"/>
                <w:szCs w:val="24"/>
                <w:shd w:val="clear" w:color="auto" w:fill="FFFFFF"/>
              </w:rPr>
              <w:t>Nslookup</w:t>
            </w:r>
            <w:r w:rsidRPr="7B5F18C2">
              <w:rPr>
                <w:rFonts w:ascii="Times New Roman" w:hAnsi="Times New Roman" w:eastAsia="Times New Roman" w:cs="Times New Roman"/>
                <w:sz w:val="24"/>
                <w:szCs w:val="24"/>
                <w:shd w:val="clear" w:color="auto" w:fill="FFFFFF"/>
              </w:rPr>
              <w:t>, RIP, TCP/IP, and FTP, TFTP, TCP/IP, SSH, SOAP, SNMP, DNS, TELENT, HTTP and HTTPS, CLUSTERING, VPN, FIREWALL, SUBNETS</w:t>
            </w:r>
          </w:p>
        </w:tc>
      </w:tr>
    </w:tbl>
    <w:p w:rsidRPr="00152F73" w:rsidR="00006E81" w:rsidP="7B5F18C2" w:rsidRDefault="00006E81" w14:paraId="521E65A8" w14:textId="77777777">
      <w:pPr>
        <w:pStyle w:val="Body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366FF"/>
          <w:kern w:val="44"/>
          <w:sz w:val="24"/>
          <w:szCs w:val="24"/>
        </w:rPr>
      </w:pPr>
    </w:p>
    <w:p w:rsidRPr="00152F73" w:rsidR="00594270" w:rsidP="7B5F18C2" w:rsidRDefault="00594270" w14:paraId="732EB41F" w14:textId="77777777">
      <w:pPr>
        <w:pStyle w:val="Body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kern w:val="44"/>
          <w:sz w:val="24"/>
          <w:szCs w:val="24"/>
          <w:u w:val="single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kern w:val="44"/>
          <w:sz w:val="24"/>
          <w:szCs w:val="24"/>
          <w:u w:val="single"/>
        </w:rPr>
        <w:t>Certifications</w:t>
      </w:r>
      <w:r w:rsidRPr="7B5F18C2"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kern w:val="44"/>
          <w:sz w:val="24"/>
          <w:szCs w:val="24"/>
          <w:u w:val="single"/>
        </w:rPr>
        <w:t>:-</w:t>
      </w:r>
    </w:p>
    <w:p w:rsidRPr="00152F73" w:rsidR="00594270" w:rsidP="7B5F18C2" w:rsidRDefault="00594270" w14:paraId="61C0FE26" w14:textId="77777777">
      <w:pPr>
        <w:pStyle w:val="Body"/>
        <w:numPr>
          <w:ilvl w:val="0"/>
          <w:numId w:val="39"/>
        </w:numPr>
        <w:spacing w:line="276" w:lineRule="auto"/>
        <w:ind w:left="446"/>
        <w:jc w:val="both"/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AWS 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Certified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Devloper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Associate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 </w:t>
      </w:r>
      <w:r w:rsidRPr="7B5F18C2" w:rsidR="00707627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(</w:t>
      </w:r>
      <w:r w:rsidRPr="7B5F18C2" w:rsidR="00707627">
        <w:rPr>
          <w:rFonts w:ascii="Times New Roman" w:hAnsi="Times New Roman" w:eastAsia="Times New Roman" w:cs="Times New Roman"/>
          <w:color w:val="auto"/>
          <w:sz w:val="24"/>
          <w:szCs w:val="24"/>
        </w:rPr>
        <w:t>LJMFKFW2K21QQHG1)</w:t>
      </w:r>
    </w:p>
    <w:p w:rsidRPr="00152F73" w:rsidR="00C56FB5" w:rsidP="7B5F18C2" w:rsidRDefault="00C56FB5" w14:paraId="43E2DF6E" w14:textId="77777777">
      <w:pPr>
        <w:pStyle w:val="Body"/>
        <w:numPr>
          <w:ilvl w:val="0"/>
          <w:numId w:val="39"/>
        </w:numPr>
        <w:spacing w:line="259" w:lineRule="auto"/>
        <w:ind w:left="446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Certified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 Basic Chef 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>Fluency</w:t>
      </w:r>
      <w:r w:rsidRPr="7B5F18C2">
        <w:rPr>
          <w:rFonts w:ascii="Times New Roman" w:hAnsi="Times New Roman" w:eastAsia="Times New Roman" w:cs="Times New Roman"/>
          <w:color w:val="auto"/>
          <w:kern w:val="44"/>
          <w:sz w:val="24"/>
          <w:szCs w:val="24"/>
        </w:rPr>
        <w:t xml:space="preserve"> Badge</w:t>
      </w:r>
    </w:p>
    <w:p w:rsidRPr="00152F73" w:rsidR="00594270" w:rsidP="7B5F18C2" w:rsidRDefault="00594270" w14:paraId="7D69144E" w14:textId="77777777">
      <w:pPr>
        <w:pStyle w:val="Body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366FF"/>
          <w:kern w:val="44"/>
          <w:sz w:val="24"/>
          <w:szCs w:val="24"/>
        </w:rPr>
      </w:pPr>
    </w:p>
    <w:tbl>
      <w:tblPr>
        <w:tblW w:w="10896" w:type="dxa"/>
        <w:tblInd w:w="-93" w:type="dxa"/>
        <w:tbl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</w:tblBorders>
        <w:tblLook w:val="01E0" w:firstRow="1" w:lastRow="1" w:firstColumn="1" w:lastColumn="1" w:noHBand="0" w:noVBand="0"/>
      </w:tblPr>
      <w:tblGrid>
        <w:gridCol w:w="10896"/>
      </w:tblGrid>
      <w:tr w:rsidRPr="00152F73" w:rsidR="007F4BB2" w:rsidTr="7B5F18C2" w14:paraId="11988540" w14:textId="77777777">
        <w:trPr>
          <w:trHeight w:val="332"/>
          <w:tblHeader/>
        </w:trPr>
        <w:tc>
          <w:tcPr>
            <w:tcW w:w="10896" w:type="dxa"/>
            <w:shd w:val="clear" w:color="auto" w:fill="1F497D"/>
            <w:tcMar/>
            <w:vAlign w:val="center"/>
          </w:tcPr>
          <w:p w:rsidRPr="00152F73" w:rsidR="007F4BB2" w:rsidP="7B5F18C2" w:rsidRDefault="00BA4C98" w14:paraId="433CE135" w14:textId="77777777">
            <w:pPr>
              <w:pStyle w:val="TableHeadingColumn"/>
              <w:spacing w:line="276" w:lineRule="auto"/>
              <w:ind w:left="0"/>
              <w:jc w:val="both"/>
              <w:rPr>
                <w:rFonts w:ascii="Times New Roman" w:hAnsi="Times New Roman" w:eastAsia="Times New Roman" w:cs="Times New Roman"/>
                <w:b w:val="0"/>
                <w:bCs w:val="0"/>
                <w:caps w:val="0"/>
                <w:smallCaps w:val="0"/>
                <w:color w:val="000000"/>
                <w:sz w:val="24"/>
                <w:szCs w:val="24"/>
              </w:rPr>
            </w:pPr>
            <w:r w:rsidRPr="7B5F18C2" w:rsidR="7B5F18C2">
              <w:rPr>
                <w:rFonts w:ascii="Times New Roman" w:hAnsi="Times New Roman" w:eastAsia="Times New Roman" w:cs="Times New Roman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 xml:space="preserve">WORK </w:t>
            </w:r>
            <w:r w:rsidRPr="7B5F18C2" w:rsidR="7B5F18C2">
              <w:rPr>
                <w:rFonts w:ascii="Times New Roman" w:hAnsi="Times New Roman" w:eastAsia="Times New Roman" w:cs="Times New Roman"/>
                <w:caps w:val="0"/>
                <w:smallCaps w:val="0"/>
                <w:color w:val="FFFFFF" w:themeColor="background1" w:themeTint="FF" w:themeShade="FF"/>
                <w:sz w:val="24"/>
                <w:szCs w:val="24"/>
              </w:rPr>
              <w:t>EXPERIENCE</w:t>
            </w:r>
          </w:p>
        </w:tc>
      </w:tr>
    </w:tbl>
    <w:p w:rsidR="00707627" w:rsidP="7B5F18C2" w:rsidRDefault="00707627" w14:paraId="233C974F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Hlk497750648" w:id="0"/>
    </w:p>
    <w:p w:rsidR="00F37851" w:rsidP="7B5F18C2" w:rsidRDefault="00F37851" w14:paraId="668567DF" w14:textId="1B02EC24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Vanguard, Malvern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PA. 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                                                                                              July 2019 to present</w:t>
      </w:r>
    </w:p>
    <w:p w:rsidR="00F37851" w:rsidP="7B5F18C2" w:rsidRDefault="00DB5705" w14:paraId="26EEBC5E" w14:textId="5EF66050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WS SR Platform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Engineer</w:t>
      </w:r>
    </w:p>
    <w:p w:rsidR="00F37851" w:rsidP="7B5F18C2" w:rsidRDefault="00F37851" w14:paraId="2FBD1A45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00DB5705" w:rsidP="7B5F18C2" w:rsidRDefault="00F37851" w14:paraId="614217C7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Responsibilities:</w:t>
      </w:r>
    </w:p>
    <w:p w:rsidRPr="00AA3F6F" w:rsidR="00DB5705" w:rsidP="7B5F18C2" w:rsidRDefault="00DB5705" w14:paraId="790A4E93" w14:textId="77777777">
      <w:pPr>
        <w:pStyle w:val="BodyA"/>
        <w:numPr>
          <w:ilvl w:val="0"/>
          <w:numId w:val="45"/>
        </w:numPr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ssisting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in bringing up the platform resources (AWS and On-prem PCF) and other application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s a part of the TR (technology recovery) testing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.</w:t>
      </w:r>
    </w:p>
    <w:p w:rsidRPr="00AA3F6F" w:rsidR="00DB5705" w:rsidP="7B5F18C2" w:rsidRDefault="00DB5705" w14:paraId="4B52F83F" w14:textId="0E36D481">
      <w:pPr>
        <w:pStyle w:val="BodyA"/>
        <w:numPr>
          <w:ilvl w:val="0"/>
          <w:numId w:val="45"/>
        </w:numPr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Responsible for creating change records and Incident tickets to resolve any platform issues to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maintain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he platform in healthy state using Service Now.</w:t>
      </w:r>
    </w:p>
    <w:p w:rsidRPr="00AA3F6F" w:rsidR="00DB5705" w:rsidP="7B5F18C2" w:rsidRDefault="00DB5705" w14:paraId="2EB6A887" w14:textId="56A5EDC5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Monitoring the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various service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and applications that deployed in PCF both in on-Prem and AW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cloud by using Splunk.</w:t>
      </w:r>
    </w:p>
    <w:p w:rsidRPr="00AA3F6F" w:rsidR="00DB5705" w:rsidP="7B5F18C2" w:rsidRDefault="00DB5705" w14:paraId="369F75A2" w14:textId="5936E175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Worked on Pivotal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(Distributed/In-memory Cache) installation,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utomation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and application integration.</w:t>
      </w:r>
    </w:p>
    <w:p w:rsidRPr="00AA3F6F" w:rsidR="00DB5705" w:rsidP="7B5F18C2" w:rsidRDefault="00DB5705" w14:paraId="29743706" w14:textId="3F73B476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Worked on Active-passive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environment to follow blue-green deployments and provide zero downtime to the clients.</w:t>
      </w:r>
    </w:p>
    <w:p w:rsidRPr="00AA3F6F" w:rsidR="00DB5705" w:rsidP="7B5F18C2" w:rsidRDefault="00DB5705" w14:paraId="54DEF9E5" w14:textId="3B494C9D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Created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performance dashboards using Splunk and alerts to check the status of the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clusters, cache servers, and locators.</w:t>
      </w:r>
    </w:p>
    <w:p w:rsidRPr="00AA3F6F" w:rsidR="00DB5705" w:rsidP="7B5F18C2" w:rsidRDefault="00DB5705" w14:paraId="05C2494E" w14:textId="016E49CC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esigning, implementing, and maintaining ECS clusters for containerized applications, ensuring high availability and scalability. </w:t>
      </w:r>
    </w:p>
    <w:p w:rsidRPr="00AA3F6F" w:rsidR="00DB5705" w:rsidP="7B5F18C2" w:rsidRDefault="00DB5705" w14:paraId="085E7A7A" w14:textId="13E43BE4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Configuring and managing AWS resources such as EC2 instances, VPCs, IAM roles, and security groups to support ECS deployments. </w:t>
      </w:r>
    </w:p>
    <w:p w:rsidRPr="00AA3F6F" w:rsidR="00DB5705" w:rsidP="7B5F18C2" w:rsidRDefault="00DB5705" w14:paraId="2A4F5E83" w14:textId="31F5DFCB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utomating deployment processes using CI/CD pipelines (e.g., Bamboo, Bitbucket CI/CD) and infrastructure-as-code tools (e.g., CloudFormation). </w:t>
      </w:r>
    </w:p>
    <w:p w:rsidRPr="00AA3F6F" w:rsidR="00DB5705" w:rsidP="7B5F18C2" w:rsidRDefault="00DB5705" w14:paraId="70096927" w14:textId="784B8361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Optimizing ECS task definitions, container images, and networking configurations for performance and cost efficiency. </w:t>
      </w:r>
    </w:p>
    <w:p w:rsidRPr="00AA3F6F" w:rsidR="00DB5705" w:rsidP="7B5F18C2" w:rsidRDefault="00DB5705" w14:paraId="7029B8E6" w14:textId="6EC98B44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Monitor ECS clusters and applications using AWS CloudWatch, Prometheus, Grafana, or similar tools and implement alerting and logging solutions. </w:t>
      </w:r>
    </w:p>
    <w:p w:rsidRPr="00AA3F6F" w:rsidR="00DB5705" w:rsidP="7B5F18C2" w:rsidRDefault="00DB5705" w14:paraId="6E6D03C5" w14:textId="54CF29A6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roubleshooting issues related to container orchestration, networking, security, and performance. </w:t>
      </w:r>
    </w:p>
    <w:p w:rsidRPr="00AA3F6F" w:rsidR="00DB5705" w:rsidP="7B5F18C2" w:rsidRDefault="00DB5705" w14:paraId="060CEF8A" w14:textId="20C15A5A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Supporting Application teams to integrate the available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cluster for their application by doing delta elevation through bamboo in both AWS &amp; on-prem.</w:t>
      </w:r>
    </w:p>
    <w:p w:rsidRPr="00AA3F6F" w:rsidR="00DB5705" w:rsidP="7B5F18C2" w:rsidRDefault="00DB5705" w14:paraId="477AA957" w14:textId="6CAC598A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Developed a script that bounces the applications that are using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with zero down time and enabled parallel jobs in Bamboo for each ORG in our platform.</w:t>
      </w:r>
    </w:p>
    <w:p w:rsidRPr="00AA3F6F" w:rsidR="00DB5705" w:rsidP="7B5F18C2" w:rsidRDefault="00DB5705" w14:paraId="3D130D7E" w14:textId="32EE7134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Creating alerts and Ecosystem dashboards in SPLUNK for the developers to analyze the failure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nd take necessary step actions to avoid outage of the services.</w:t>
      </w:r>
    </w:p>
    <w:p w:rsidRPr="00AA3F6F" w:rsidR="00DB5705" w:rsidP="7B5F18C2" w:rsidRDefault="00DB5705" w14:paraId="6149703C" w14:textId="03DF7BC2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Working on Bamboo/ Bitbucket for Continuous Integration/Continuous Delivery which trigger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the changes in Bitbucket and deploys in INT, TEST, PRF regions.</w:t>
      </w:r>
    </w:p>
    <w:p w:rsidRPr="00AA3F6F" w:rsidR="00DB5705" w:rsidP="7B5F18C2" w:rsidRDefault="00DB5705" w14:paraId="7928A527" w14:textId="5AC0BD4A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Involved in designing and deploying services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utilizing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he AWS stack including EC2, EBS, S3,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VPC, ELB, Auto Scaling, Cloud Formation, Cloud watch, Route53 and building High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vailability, Fault Tolerant, reliability platform.</w:t>
      </w:r>
    </w:p>
    <w:p w:rsidRPr="00AA3F6F" w:rsidR="00DB5705" w:rsidP="7B5F18C2" w:rsidRDefault="00DB5705" w14:paraId="7942A454" w14:textId="0BD9391B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Installed,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upgraded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and supported Pivotal Cloud Foundry in multiple datacenters, using Bosh,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Concourse and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OpsMan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.</w:t>
      </w:r>
    </w:p>
    <w:p w:rsidRPr="00AA3F6F" w:rsidR="00DB5705" w:rsidP="7B5F18C2" w:rsidRDefault="00DB5705" w14:paraId="0B88BA57" w14:textId="3D7EB649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Creating Splunk dashboards and alerts to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monitor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he trend and health of the platform that ha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applications over 500. </w:t>
      </w:r>
    </w:p>
    <w:p w:rsidRPr="00AA3F6F" w:rsidR="00DB5705" w:rsidP="7B5F18C2" w:rsidRDefault="00DB5705" w14:paraId="4123E97C" w14:textId="794308DB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Supporting RHEL patching for Production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servers and doing health checks of the locators, cache servers, and WAN gateway distribution DCT regions(on-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premesi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).</w:t>
      </w:r>
    </w:p>
    <w:p w:rsidRPr="00AA3F6F" w:rsidR="00DB5705" w:rsidP="7B5F18C2" w:rsidRDefault="00DB5705" w14:paraId="3554F17E" w14:textId="00C916DC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Using Splunk to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monitor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he platform level and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pplication-level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health and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ake actions to re-mediate issues in both on-prem and Cloud.</w:t>
      </w:r>
    </w:p>
    <w:p w:rsidRPr="00AA3F6F" w:rsidR="00DB5705" w:rsidP="7B5F18C2" w:rsidRDefault="00DB5705" w14:paraId="115EBFD6" w14:textId="3EC1F9B3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Using Bitbucket for source control management, and code reviews and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maintain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versions of th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source code.</w:t>
      </w:r>
    </w:p>
    <w:p w:rsidRPr="00AA3F6F" w:rsidR="00DB5705" w:rsidP="7B5F18C2" w:rsidRDefault="00DB5705" w14:paraId="3811B19A" w14:textId="7FE0F233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Providing support for Pivotal Cloud Foundry so that clients can have better experience with their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pplications runtime environment.</w:t>
      </w:r>
    </w:p>
    <w:p w:rsidRPr="00AA3F6F" w:rsidR="00DB5705" w:rsidP="7B5F18C2" w:rsidRDefault="00DB5705" w14:paraId="19D72E80" w14:textId="2A90DCBA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Providing support for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GemFire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as a caching service so that clients can retrieve data faster</w:t>
      </w:r>
    </w:p>
    <w:p w:rsidRPr="00AA3F6F" w:rsidR="00DB5705" w:rsidP="7B5F18C2" w:rsidRDefault="00DB5705" w14:paraId="2A1343A0" w14:textId="5C2E99CC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Managing infrastructure hosted on AWS, and administrating AWS services such as EC2, ELB,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RDS, Route53, cloud formation, cloud watch, IAM, and S3.</w:t>
      </w:r>
    </w:p>
    <w:p w:rsidRPr="00AA3F6F" w:rsidR="00DB5705" w:rsidP="7B5F18C2" w:rsidRDefault="00DB5705" w14:paraId="284B1327" w14:textId="11AD0FB7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Using Bamboo, CI/CD pipeline, to build, test, and deploy applications, and platforms such a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PCF, and Gem-Fire.</w:t>
      </w:r>
    </w:p>
    <w:p w:rsidRPr="00AA3F6F" w:rsidR="00DB5705" w:rsidP="7B5F18C2" w:rsidRDefault="00DB5705" w14:paraId="69D216DF" w14:textId="0ADEAC99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Responsible for deploying and monitoring Microservices on various platforms like AWS ECS,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EKS(Kubernetes)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nd also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developing Kubernetes Pod definitions,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Deployment’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and used Helm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charts to version control complete deployment strategies.</w:t>
      </w:r>
    </w:p>
    <w:p w:rsidRPr="00AA3F6F" w:rsidR="00DB5705" w:rsidP="7B5F18C2" w:rsidRDefault="00DB5705" w14:paraId="0349AAF6" w14:textId="2C94A967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Responsible for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identifying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the cost reducing methods by creating dashboards to analyze the cost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across organization.</w:t>
      </w:r>
    </w:p>
    <w:p w:rsidRPr="00AA3F6F" w:rsidR="00DB5705" w:rsidP="7B5F18C2" w:rsidRDefault="00DB5705" w14:paraId="23B927B9" w14:textId="6C07472B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Installing and upgrading PCF tiles like BOSH director, PAS, Health-watch, Isolation segments,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PCF-metrics, my-SQL, app-dynamics platform, and doing applications performance testing.</w:t>
      </w:r>
    </w:p>
    <w:p w:rsidRPr="00AA3F6F" w:rsidR="00F37851" w:rsidP="7B5F18C2" w:rsidRDefault="00DB5705" w14:paraId="141FD338" w14:textId="4ADBDF81">
      <w:pPr>
        <w:pStyle w:val="ListParagraph"/>
        <w:numPr>
          <w:ilvl w:val="0"/>
          <w:numId w:val="45"/>
        </w:numPr>
        <w:shd w:val="clear" w:color="auto" w:fill="FFFFFF" w:themeFill="background1"/>
        <w:jc w:val="both"/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</w:pP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Creating cloud health dashboards and analyzing the opportunities to save cost on AWS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color w:val="222222"/>
          <w:sz w:val="24"/>
          <w:szCs w:val="24"/>
          <w:lang w:eastAsia="en-GB"/>
        </w:rPr>
        <w:t>resources and comparing the reports on a weekly basis.</w:t>
      </w:r>
    </w:p>
    <w:p w:rsidRPr="00152F73" w:rsidR="00F37851" w:rsidP="7B5F18C2" w:rsidRDefault="00F37851" w14:paraId="23F6D1B4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152F73" w:rsidR="00135B3D" w:rsidP="7B5F18C2" w:rsidRDefault="009E7F04" w14:paraId="4ED7AF5F" w14:textId="2B5282CB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Vanguard, Malvern, PA                                                                                               Aug 2018 to July 2019</w:t>
      </w:r>
    </w:p>
    <w:p w:rsidRPr="00152F73" w:rsidR="0000026E" w:rsidP="7B5F18C2" w:rsidRDefault="0081412A" w14:paraId="436FA634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Sr.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Cloud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 xml:space="preserve">DevOps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Engineer</w:t>
      </w:r>
    </w:p>
    <w:p w:rsidRPr="00152F73" w:rsidR="00C719E5" w:rsidP="7B5F18C2" w:rsidRDefault="006A5AC8" w14:paraId="2D47F8CD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/>
          <w:sz w:val="24"/>
          <w:szCs w:val="24"/>
        </w:rPr>
      </w:pPr>
      <w:r w:rsidRPr="00152F73">
        <w:rPr>
          <w:rFonts w:ascii="Arial" w:hAnsi="Arial" w:cs="Arial"/>
          <w:b/>
          <w:color w:val="323E4F"/>
          <w:sz w:val="22"/>
          <w:szCs w:val="22"/>
        </w:rPr>
        <w:tab/>
      </w:r>
      <w:r w:rsidRPr="00152F73">
        <w:rPr>
          <w:rFonts w:ascii="Arial" w:hAnsi="Arial" w:cs="Arial"/>
          <w:b/>
          <w:color w:val="323E4F"/>
          <w:sz w:val="22"/>
          <w:szCs w:val="22"/>
        </w:rPr>
        <w:tab/>
      </w:r>
      <w:r w:rsidRPr="00152F73" w:rsidR="00F959B9">
        <w:rPr>
          <w:rFonts w:ascii="Arial" w:hAnsi="Arial" w:cs="Arial"/>
          <w:color w:val="323E4F"/>
          <w:sz w:val="22"/>
          <w:szCs w:val="22"/>
        </w:rPr>
        <w:tab/>
      </w:r>
      <w:r w:rsidRPr="00152F73" w:rsidR="00F959B9">
        <w:rPr>
          <w:rFonts w:ascii="Arial" w:hAnsi="Arial" w:cs="Arial"/>
          <w:color w:val="323E4F"/>
          <w:sz w:val="22"/>
          <w:szCs w:val="22"/>
        </w:rPr>
        <w:tab/>
      </w:r>
      <w:bookmarkEnd w:id="0"/>
    </w:p>
    <w:p w:rsidRPr="00152F73" w:rsidR="00703FE8" w:rsidP="7B5F18C2" w:rsidRDefault="00D7333F" w14:paraId="3D209721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u w:val="single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  <w:bdr w:val="nil"/>
          <w:lang w:val="nl-NL"/>
        </w:rPr>
        <w:t>Responsibilities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  <w:bdr w:val="nil"/>
          <w:lang w:val="nl-NL"/>
        </w:rPr>
        <w:t>: </w:t>
      </w:r>
    </w:p>
    <w:p w:rsidRPr="000A5A02" w:rsidR="00D7333F" w:rsidP="7B5F18C2" w:rsidRDefault="00D7333F" w14:paraId="2652B1D8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Involved in Requirements gathering, Analysis, Design, Development and Testing of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 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application developed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GIL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methodolog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. </w:t>
      </w:r>
    </w:p>
    <w:p w:rsidRPr="00DB5705" w:rsidR="00D7333F" w:rsidP="7B5F18C2" w:rsidRDefault="00D7333F" w14:paraId="4D7D71AD" w14:textId="512F4A96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naged Amazon Web Services like EC2, S3 bucket, RDS, EBS, ELB, Auto-Scaling, AMI, IAM through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W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Console and API Integration with Chef.</w:t>
      </w:r>
    </w:p>
    <w:p w:rsidRPr="00DB5705" w:rsidR="00DB5705" w:rsidP="7B5F18C2" w:rsidRDefault="00DB5705" w14:paraId="1E4D4B3D" w14:textId="68AA491C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Performed POC using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Attunity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Replicate Tool for migrating Data from Oracle DBA to AWS S3 buckets and then to HIVE on EMR cluster.</w:t>
      </w:r>
    </w:p>
    <w:p w:rsidRPr="00DB5705" w:rsidR="00DB5705" w:rsidP="7B5F18C2" w:rsidRDefault="00DB5705" w14:paraId="67C3A04B" w14:textId="31E1E2FB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Developed scripts for monitoring Control-M job changes and automated the process by scheduling the scripting using windows task scheduler.</w:t>
      </w:r>
    </w:p>
    <w:p w:rsidRPr="00DB5705" w:rsidR="00DB5705" w:rsidP="7B5F18C2" w:rsidRDefault="00DB5705" w14:paraId="793A3B24" w14:textId="708BE568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Implemented AWS service Catalog for the query clusters, which business team can spin the cluster and run the installed applications on the EMR clusters.</w:t>
      </w:r>
    </w:p>
    <w:p w:rsidRPr="000A5A02" w:rsidR="00DB5705" w:rsidP="7B5F18C2" w:rsidRDefault="00DB5705" w14:paraId="17C2745F" w14:textId="594A378F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nabled web Ui’s for various applications like Ganglia, Tez, Jupiter hub, hive, hue, presto to visualize the installed applications on EMR clusters.</w:t>
      </w:r>
    </w:p>
    <w:p w:rsidRPr="000A5A02" w:rsidR="00CE4D96" w:rsidP="7B5F18C2" w:rsidRDefault="00CE4D96" w14:paraId="607EDB41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Worked on analyzing, writing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Hadoop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Map</w:t>
      </w:r>
      <w:r w:rsidRPr="7B5F18C2" w:rsidR="00412AAD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Reduce job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ava API, Pig and Hive</w:t>
      </w:r>
      <w:r w:rsidRPr="7B5F18C2" w:rsidR="00703FE8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deployed data from various sources into </w:t>
      </w:r>
      <w:r w:rsidRPr="7B5F18C2" w:rsidR="00703FE8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HDFS</w:t>
      </w:r>
      <w:r w:rsidRPr="7B5F18C2" w:rsidR="00703FE8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building reports using </w:t>
      </w:r>
      <w:r w:rsidRPr="7B5F18C2" w:rsidR="00703FE8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Tableau</w:t>
      </w:r>
      <w:r w:rsidRPr="7B5F18C2" w:rsidR="00703FE8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 </w:t>
      </w:r>
    </w:p>
    <w:p w:rsidRPr="000A5A02" w:rsidR="00907225" w:rsidP="7B5F18C2" w:rsidRDefault="00907225" w14:paraId="7DAE2B8B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Built/managed large-scale Storm, Kafka and Cassandra clusters in AWS and OpenStack labs.</w:t>
      </w:r>
    </w:p>
    <w:p w:rsidRPr="000A5A02" w:rsidR="00907225" w:rsidP="7B5F18C2" w:rsidRDefault="006E48A7" w14:paraId="1DC97905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nvolved in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capacit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planning and requirements gathering for multi datacenter Cassandra cluster.</w:t>
      </w:r>
    </w:p>
    <w:p w:rsidRPr="000A5A02" w:rsidR="00D7333F" w:rsidP="7B5F18C2" w:rsidRDefault="00D7333F" w14:paraId="553482AA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Worked with Custom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MI'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created AMI tags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modified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MI permissions. Configuring and Networking of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Virtual Private Cloud (VPC),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Develop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loud Formation script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o automat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C2 instanc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D7333F" w:rsidP="7B5F18C2" w:rsidRDefault="00D7333F" w14:paraId="5A85A965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rea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ecurity Group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configuring Inbound /Outbound rules,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reat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import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Key Pair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 Creat</w:t>
      </w:r>
      <w:r w:rsidRPr="7B5F18C2" w:rsidR="00077E3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loud Watch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lerts for instances and using them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uto-scal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launch configurations.</w:t>
      </w:r>
    </w:p>
    <w:p w:rsidRPr="000A5A02" w:rsidR="00343E36" w:rsidP="7B5F18C2" w:rsidRDefault="00D7333F" w14:paraId="1A1BC2D1" w14:textId="77777777">
      <w:pPr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Bootstrapp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stance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chef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and integrating with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uto scal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. Writte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 Recip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o automate our build/deployment process and do an overall process improvement to any manual processes and managed the configurations of multipl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erver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703FE8" w:rsidP="7B5F18C2" w:rsidRDefault="003C1068" w14:paraId="360D9595" w14:textId="77777777">
      <w:pPr>
        <w:pStyle w:val="summary"/>
        <w:numPr>
          <w:ilvl w:val="0"/>
          <w:numId w:val="35"/>
        </w:numPr>
        <w:shd w:val="clear" w:color="auto" w:fill="FFFFFF" w:themeFill="background1"/>
        <w:spacing w:before="0" w:beforeAutospacing="off" w:after="0" w:afterAutospacing="off"/>
        <w:ind w:left="450" w:hanging="450"/>
        <w:jc w:val="both"/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Wrote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Playbooks with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Python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SSH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as the Wrapper to Manage Configurations of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WS Nodes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 xml:space="preserve">Test Playbooks 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on AWS instances using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Python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. Run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Scripts to provision dev servers.</w:t>
      </w:r>
    </w:p>
    <w:p w:rsidRPr="000A5A02" w:rsidR="006251AA" w:rsidP="7B5F18C2" w:rsidRDefault="003C1068" w14:paraId="42303DCF" w14:textId="77777777">
      <w:pPr>
        <w:pStyle w:val="summary"/>
        <w:numPr>
          <w:ilvl w:val="0"/>
          <w:numId w:val="35"/>
        </w:numPr>
        <w:shd w:val="clear" w:color="auto" w:fill="FFFFFF" w:themeFill="background1"/>
        <w:spacing w:before="0" w:beforeAutospacing="off" w:after="0" w:afterAutospacing="off"/>
        <w:ind w:left="450" w:hanging="450"/>
        <w:jc w:val="both"/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lastRenderedPageBreak/>
        <w:t xml:space="preserve">Automated configuration management and deployments using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playbooks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and </w:t>
      </w:r>
      <w:r w:rsidRPr="7B5F18C2" w:rsidR="00703FE8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yml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for resource declaration. And creating roles and updating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Playbooks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to provision servers by using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.</w:t>
      </w:r>
      <w:r w:rsidRPr="7B5F18C2" w:rsidR="00703FE8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 xml:space="preserve"> AEM</w:t>
      </w:r>
      <w:r w:rsidRPr="7B5F18C2" w:rsidR="00703FE8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environment and developed </w:t>
      </w:r>
      <w:r w:rsidRPr="7B5F18C2" w:rsidR="00703FE8"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  <w:t>Ansible</w:t>
      </w:r>
      <w:r w:rsidRPr="7B5F18C2" w:rsidR="00703FE8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 xml:space="preserve"> scripts to automate environment setup/configuration along with all the dependencies.</w:t>
      </w:r>
      <w:r w:rsidRPr="7B5F18C2" w:rsidR="006251AA">
        <w:rPr>
          <w:rFonts w:ascii="Times New Roman" w:hAnsi="Times New Roman" w:eastAsia="Times New Roman" w:cs="Times New Roman"/>
          <w:sz w:val="24"/>
          <w:szCs w:val="24"/>
          <w:shd w:val="clear" w:color="auto" w:fill="FFFFFF"/>
        </w:rPr>
        <w:t> </w:t>
      </w:r>
    </w:p>
    <w:p w:rsidRPr="000A5A02" w:rsidR="00C72F1C" w:rsidP="7B5F18C2" w:rsidRDefault="00C72F1C" w14:paraId="4FC00F61" w14:textId="77777777">
      <w:pPr>
        <w:pStyle w:val="ListParagraph"/>
        <w:numPr>
          <w:ilvl w:val="0"/>
          <w:numId w:val="35"/>
        </w:numPr>
        <w:ind w:left="450" w:hanging="450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Exported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LDAP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databases to LDIF files and imported databases from LDIF files using Admin Console and command line utilities.</w:t>
      </w:r>
    </w:p>
    <w:p w:rsidRPr="000A5A02" w:rsidR="003A1F2A" w:rsidP="7B5F18C2" w:rsidRDefault="00D7333F" w14:paraId="21F4C803" w14:textId="77777777">
      <w:pPr>
        <w:pStyle w:val="ListParagraph"/>
        <w:numPr>
          <w:ilvl w:val="0"/>
          <w:numId w:val="35"/>
        </w:numPr>
        <w:shd w:val="clear" w:color="auto" w:fill="FFFFFF" w:themeFill="background1"/>
        <w:spacing w:before="100" w:beforeAutospacing="on" w:after="100" w:afterAutospacing="on"/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rea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3 bucket, ELB, IAM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y using terraform. And created stacks in AWS from the </w:t>
      </w:r>
      <w:r w:rsidRPr="7B5F18C2" w:rsidR="00C10F0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scratch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Terraform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and updated the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Terraform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s per the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organizatio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requirement on a regular basis.</w:t>
      </w:r>
    </w:p>
    <w:p w:rsidRPr="000A5A02" w:rsidR="00D7333F" w:rsidP="7B5F18C2" w:rsidRDefault="00D7333F" w14:paraId="46A9E7AB" w14:textId="77777777">
      <w:pPr>
        <w:pStyle w:val="ListParagraph"/>
        <w:numPr>
          <w:ilvl w:val="0"/>
          <w:numId w:val="35"/>
        </w:numPr>
        <w:shd w:val="clear" w:color="auto" w:fill="FFFFFF" w:themeFill="background1"/>
        <w:spacing w:before="100" w:beforeAutospacing="on" w:after="100" w:afterAutospacing="on"/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Built Elastic search, Log stash and Kibana (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LK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) for centralized logging and then store logs and metrics into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3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ucket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Lambda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function. </w:t>
      </w:r>
    </w:p>
    <w:p w:rsidR="00DB5705" w:rsidP="7B5F18C2" w:rsidRDefault="00D7333F" w14:paraId="5ABAF3FE" w14:textId="77777777">
      <w:pPr>
        <w:pStyle w:val="ListParagraph"/>
        <w:numPr>
          <w:ilvl w:val="0"/>
          <w:numId w:val="35"/>
        </w:numPr>
        <w:suppressAutoHyphens/>
        <w:spacing w:after="200"/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Us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MAVEN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s a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build tool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on java projects for the development of build artifacts on the source code.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mplemen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ontinuous Deliver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framework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, Maven, Chef &amp; Nexu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Linux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environment. </w:t>
      </w:r>
      <w:r w:rsidRPr="7B5F18C2" w:rsidR="00F463DB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And written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Mave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pom.xml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uild script.</w:t>
      </w:r>
    </w:p>
    <w:p w:rsidR="00AA3F6F" w:rsidP="7B5F18C2" w:rsidRDefault="00D7333F" w14:paraId="21C48FFD" w14:textId="77777777">
      <w:pPr>
        <w:pStyle w:val="ListParagraph"/>
        <w:numPr>
          <w:ilvl w:val="0"/>
          <w:numId w:val="35"/>
        </w:numPr>
        <w:suppressAutoHyphens/>
        <w:spacing w:after="200"/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Develop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ookbooks to install and configur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pache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Tomcat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Run deck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deployment automation. Designing and implement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I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(Continuous Integration) system: by configur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ervers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nodes.</w:t>
      </w:r>
    </w:p>
    <w:p w:rsidRPr="00AA3F6F" w:rsidR="00D7333F" w:rsidP="7B5F18C2" w:rsidRDefault="00D7333F" w14:paraId="71A51AC5" w14:textId="38C6129B">
      <w:pPr>
        <w:pStyle w:val="ListParagraph"/>
        <w:numPr>
          <w:ilvl w:val="0"/>
          <w:numId w:val="35"/>
        </w:numPr>
        <w:suppressAutoHyphens/>
        <w:spacing w:after="200"/>
        <w:ind w:left="450" w:hanging="45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ntegra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Maven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with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for the builds as the Continuous Integration process. Managed the maven artifact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Nexu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repository and </w:t>
      </w:r>
      <w:r w:rsidRPr="7B5F18C2" w:rsidR="00C10F0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J</w:t>
      </w:r>
      <w:r w:rsidRPr="7B5F18C2" w:rsidR="00C10F0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Frog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rtifactor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build these Artifactory through Jenkins for continuous integration and continuous Deployment in Jenkins server build. </w:t>
      </w:r>
    </w:p>
    <w:p w:rsidRPr="00DB5705" w:rsidR="0000026E" w:rsidP="7B5F18C2" w:rsidRDefault="0000026E" w14:paraId="5562B4DC" w14:textId="77777777">
      <w:pPr>
        <w:shd w:val="clear" w:color="auto" w:fill="FFFFFF" w:themeFill="background1"/>
        <w:spacing w:before="100" w:beforeAutospacing="on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</w:p>
    <w:p w:rsidR="00D7333F" w:rsidP="7B5F18C2" w:rsidRDefault="00D7333F" w14:paraId="46C13C94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sz w:val="24"/>
          <w:szCs w:val="24"/>
          <w:u w:val="single"/>
          <w:bdr w:val="nil"/>
          <w:lang w:val="nl-NL"/>
        </w:rPr>
        <w:t>Environment</w:t>
      </w:r>
      <w:r w:rsidRPr="7B5F18C2"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sz w:val="24"/>
          <w:szCs w:val="24"/>
          <w:u w:val="single"/>
          <w:bdr w:val="nil"/>
          <w:lang w:val="nl-NL"/>
        </w:rPr>
        <w:t>: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Java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/J2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EE,Terraform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,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pache Tomcat, Jenkins, Maven, VMware, Chef, Puppet, ansible, kickstart, Azure, Bamboo, Jira,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Hadoop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 xml:space="preserve"> ,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Pig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 xml:space="preserve">, 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Hive</w:t>
      </w:r>
      <w:r w:rsidRPr="7B5F18C2" w:rsidR="00F44176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 xml:space="preserve">, </w:t>
      </w:r>
      <w:r w:rsidRP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  <w:t>AEM,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VN, GIT ,Kubernetes, Splunk and Nagios Bash ,Perl, Python Shell Scripting , Nexus, Amazon web services(AWS), Jira, Nagios, SQL,</w:t>
      </w:r>
      <w:r w:rsidRPr="7B5F18C2" w:rsidR="008772C8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 MongoDB, Cassandra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Windows, Servers</w:t>
      </w:r>
      <w:r w:rsidRPr="7B5F18C2" w:rsidR="00E14FCC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, Tableau Desktop 9.x,10.x,Tableau Server 9.x,10.x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.</w:t>
      </w:r>
    </w:p>
    <w:p w:rsidR="00E61181" w:rsidP="7B5F18C2" w:rsidRDefault="00E61181" w14:paraId="7E3DDFBD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</w:pPr>
    </w:p>
    <w:p w:rsidR="00E61181" w:rsidP="7B5F18C2" w:rsidRDefault="00E61181" w14:paraId="26BD5E08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</w:pPr>
    </w:p>
    <w:p w:rsidRPr="00152F73" w:rsidR="00E61181" w:rsidP="7B5F18C2" w:rsidRDefault="00E61181" w14:paraId="49CD22DC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sz w:val="24"/>
          <w:szCs w:val="24"/>
          <w:bdr w:val="nil"/>
          <w:lang w:val="nl-NL"/>
        </w:rPr>
      </w:pPr>
    </w:p>
    <w:p w:rsidRPr="00152F73" w:rsidR="005671B0" w:rsidP="7B5F18C2" w:rsidRDefault="005671B0" w14:paraId="5DBF3679" w14:textId="77777777">
      <w:pPr>
        <w:ind w:left="-72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Pr="00E61181" w:rsidR="00A76406" w:rsidP="7B5F18C2" w:rsidRDefault="009E7F04" w14:paraId="0B99B706" w14:textId="3BD248BD">
      <w:pPr>
        <w:pStyle w:val="NoSpacing"/>
        <w:rPr>
          <w:rFonts w:ascii="Times New Roman" w:hAnsi="Times New Roman" w:eastAsia="Times New Roman" w:cs="Times New Roman"/>
          <w:b w:val="1"/>
          <w:bCs w:val="1"/>
          <w:sz w:val="24"/>
          <w:szCs w:val="24"/>
          <w:shd w:val="clear" w:color="auto" w:fill="FFFFFF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Veridic solutions LLC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, Atlanta, GA</w:t>
      </w:r>
      <w:r>
        <w:tab/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 xml:space="preserve">                                                                             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July 2016 to July 2018</w:t>
      </w:r>
    </w:p>
    <w:p w:rsidRPr="00152F73" w:rsidR="000B41F4" w:rsidP="7B5F18C2" w:rsidRDefault="00C04CF1" w14:paraId="230F0659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323E4F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 xml:space="preserve">Clou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D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323E4F" w:themeColor="text2" w:themeTint="FF" w:themeShade="BF"/>
          <w:sz w:val="24"/>
          <w:szCs w:val="24"/>
        </w:rPr>
        <w:t>evOps Engine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152F73" w:rsidR="00C66417" w:rsidP="7B5F18C2" w:rsidRDefault="00F079B1" w14:paraId="12733B68" w14:textId="77777777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  <w:bdr w:val="nil"/>
          <w:lang w:val="nl-NL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  <w:bdr w:val="nil"/>
          <w:lang w:val="nl-NL"/>
        </w:rPr>
        <w:t>Responsibilities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u w:val="single"/>
          <w:bdr w:val="nil"/>
          <w:lang w:val="nl-NL"/>
        </w:rPr>
        <w:t>:</w:t>
      </w:r>
    </w:p>
    <w:p w:rsidRPr="000A5A02" w:rsidR="00681768" w:rsidP="7B5F18C2" w:rsidRDefault="00681768" w14:paraId="69BACBA9" w14:textId="77777777">
      <w:pPr>
        <w:pStyle w:val="ListParagraph"/>
        <w:numPr>
          <w:ilvl w:val="0"/>
          <w:numId w:val="22"/>
        </w:numPr>
        <w:spacing w:after="200"/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Documented all build and release process related items. Level one support for all the build and deploy issues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encounter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during the build process.</w:t>
      </w:r>
    </w:p>
    <w:p w:rsidRPr="000A5A02" w:rsidR="00AB6796" w:rsidP="7B5F18C2" w:rsidRDefault="00C66417" w14:paraId="3E240C27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Implemente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he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f to deploy the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build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for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Dev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QA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production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.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Involved in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Chef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Puppe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for Deployment on Multiple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platforms. Build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pplications for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java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environments using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Maven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Puppe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hef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</w:p>
    <w:p w:rsidRPr="000A5A02" w:rsidR="00492625" w:rsidP="7B5F18C2" w:rsidRDefault="00B00ACA" w14:paraId="07F31461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Participate in Enterprise Change Management process (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CM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) to install/upgrade patches for different applications running on production and test servers</w:t>
      </w:r>
      <w:r w:rsidRPr="7B5F18C2" w:rsidR="0049262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 </w:t>
      </w:r>
    </w:p>
    <w:p w:rsidRPr="000A5A02" w:rsidR="00E517DD" w:rsidP="7B5F18C2" w:rsidRDefault="00E517DD" w14:paraId="13618969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xperience in deploying azure ad connect to synchronize </w:t>
      </w:r>
      <w:r w:rsidRPr="7B5F18C2" w:rsidR="00A6337C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on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prem</w:t>
      </w:r>
      <w:r w:rsidRPr="7B5F18C2" w:rsidR="00F73601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s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ctive Director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ccounts to Azure AD</w:t>
      </w:r>
    </w:p>
    <w:p w:rsidRPr="000A5A02" w:rsidR="00C66417" w:rsidP="7B5F18C2" w:rsidRDefault="00647741" w14:paraId="1FE12F27" w14:textId="77777777">
      <w:pPr>
        <w:numPr>
          <w:ilvl w:val="0"/>
          <w:numId w:val="22"/>
        </w:numPr>
        <w:suppressAutoHyphens/>
        <w:spacing w:line="276" w:lineRule="auto"/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Deployed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LAMP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ased applications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environment, including provision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MYSQL-RD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establish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onnectivity between EC2 instance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MySQL-RD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via security groups.</w:t>
      </w:r>
    </w:p>
    <w:p w:rsidRPr="000A5A02" w:rsidR="00694B35" w:rsidP="7B5F18C2" w:rsidRDefault="00F079B1" w14:paraId="1CDAB2E0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mplemen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olution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C2, S3, RDS, EBS, Elastic Load Balancer, Auto scaling groups, Optimized volume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C2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instances</w:t>
      </w:r>
    </w:p>
    <w:p w:rsidRPr="000A5A02" w:rsidR="00694B35" w:rsidP="7B5F18C2" w:rsidRDefault="00694B35" w14:paraId="0D0D0EB3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Setting up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plunk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, Sumo Logic and New relic monitoring for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loud environments. And Involved in Upgrade of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Bamboo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&amp;</w:t>
      </w:r>
      <w:r w:rsidRPr="7B5F18C2" w:rsidR="0098321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rtifactory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erver and use of AWS, Azure Cloud for issues.</w:t>
      </w:r>
    </w:p>
    <w:p w:rsidRPr="000A5A02" w:rsidR="008E781D" w:rsidP="7B5F18C2" w:rsidRDefault="008E781D" w14:paraId="48F99BE7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Worked on Microsoft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(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Public) Cloud to provide IaaS support to client. Create Virtual Machines through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Power Shell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cript and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 Portal.</w:t>
      </w:r>
    </w:p>
    <w:p w:rsidRPr="000A5A02" w:rsidR="00681768" w:rsidP="7B5F18C2" w:rsidRDefault="00681768" w14:paraId="2ADED392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lang w:val="en-IN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nage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W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EC2 instances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utilizing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uto Scaling, Elastic Load Balancing and Glacier for our QA and UAT environments as well as infrastructure servers for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GI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Puppe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</w:p>
    <w:p w:rsidRPr="000A5A02" w:rsidR="002B05D5" w:rsidP="7B5F18C2" w:rsidRDefault="002B05D5" w14:paraId="41675C09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reated </w:t>
      </w:r>
      <w:r w:rsidRPr="7B5F18C2" w:rsidR="006B0BF4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Run list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in</w:t>
      </w:r>
      <w:r w:rsidRPr="7B5F18C2" w:rsidR="0098321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 w:rsidR="004029EC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chef </w:t>
      </w:r>
      <w:r w:rsidRPr="7B5F18C2" w:rsidR="004029EC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fo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each application to help the release</w:t>
      </w:r>
      <w:r w:rsidRPr="7B5F18C2" w:rsidR="009F4DFA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management team for successful deployments</w:t>
      </w:r>
      <w:r w:rsidRPr="7B5F18C2" w:rsidR="008D6AEF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386EBE" w:rsidP="7B5F18C2" w:rsidRDefault="00386EBE" w14:paraId="35429080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Selecting the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appropriat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 service based on compute, data or security requirements and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leverag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DKs to interact with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ervices from your application. </w:t>
      </w:r>
    </w:p>
    <w:p w:rsidRPr="000A5A02" w:rsidR="00E55C35" w:rsidP="7B5F18C2" w:rsidRDefault="004E424E" w14:paraId="55AE4010" w14:textId="77777777">
      <w:pPr>
        <w:pStyle w:val="ListParagraph"/>
        <w:numPr>
          <w:ilvl w:val="0"/>
          <w:numId w:val="22"/>
        </w:numPr>
        <w:shd w:val="clear" w:color="auto" w:fill="FFFFFF" w:themeFill="background1"/>
        <w:spacing w:before="100" w:beforeAutospacing="on" w:after="100" w:afterAutospacing="on"/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onfigured multipl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WebLogic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Domains which includes Node Managers and Managed Servers in multifarious environments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ZURE</w:t>
      </w:r>
    </w:p>
    <w:p w:rsidRPr="000A5A02" w:rsidR="00CE4D96" w:rsidP="7B5F18C2" w:rsidRDefault="00CE4D96" w14:paraId="18DC7D2E" w14:textId="77777777">
      <w:pPr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Wrote Lambda functions in python for</w:t>
      </w:r>
      <w:r w:rsidRPr="7B5F18C2" w:rsidR="00412AAD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7B5F18C2" w:rsidR="00775BB4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WS</w:t>
      </w:r>
      <w:r w:rsidRPr="7B5F18C2" w:rsidR="00775BB4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,AZURE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which invokes python scripts to perform various transformations and analytics on large data sets i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MR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lusters</w:t>
      </w:r>
      <w:r w:rsidRPr="7B5F18C2" w:rsidR="00732C9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</w:t>
      </w:r>
    </w:p>
    <w:p w:rsidRPr="000A5A02" w:rsidR="00F76EB9" w:rsidP="7B5F18C2" w:rsidRDefault="00212C47" w14:paraId="5DBB1F9B" w14:textId="77777777">
      <w:pPr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Collaborate in the automation of AWS infrastructure via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terraform, ansible, an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software and services configuration via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</w:t>
      </w:r>
      <w:r w:rsidRPr="7B5F18C2" w:rsidR="00412AA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ookbook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. </w:t>
      </w:r>
    </w:p>
    <w:p w:rsidRPr="000A5A02" w:rsidR="00F76EB9" w:rsidP="7B5F18C2" w:rsidRDefault="00F76EB9" w14:paraId="6EB86B9A" w14:textId="77777777">
      <w:pPr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Used Puppet to deploy 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ELK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 for automating CD and configured Slave Nodes and deployment failure reporting. Created and updat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Puppet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manifests and modules, files, and packages stored in the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GIT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repository. </w:t>
      </w:r>
    </w:p>
    <w:p w:rsidRPr="000A5A02" w:rsidR="009100D2" w:rsidP="7B5F18C2" w:rsidRDefault="009100D2" w14:paraId="3404DB2C" w14:textId="77777777">
      <w:pPr>
        <w:pStyle w:val="ListParagraph"/>
        <w:numPr>
          <w:ilvl w:val="0"/>
          <w:numId w:val="22"/>
        </w:numPr>
        <w:shd w:val="clear" w:color="auto" w:fill="FFFFFF" w:themeFill="background1"/>
        <w:spacing w:before="100" w:beforeAutospacing="on" w:after="100" w:afterAutospacing="on"/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lastRenderedPageBreak/>
        <w:t xml:space="preserve">Us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nsible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playbook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o setup Continuous Delivery pipeline. </w:t>
      </w:r>
      <w:r w:rsidRPr="7B5F18C2" w:rsidR="000A5A0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Worked with BI teams in generating the reports and designing ETL workflows on Tableau</w:t>
      </w:r>
    </w:p>
    <w:p w:rsidRPr="000A5A02" w:rsidR="009F4DFA" w:rsidP="7B5F18C2" w:rsidRDefault="002B05D5" w14:paraId="3958F3F0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Design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EC2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nstance architecture to meet high availability application architecture and security </w:t>
      </w:r>
      <w:r w:rsidRPr="7B5F18C2" w:rsidR="009744F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parameter.</w:t>
      </w:r>
    </w:p>
    <w:p w:rsidRPr="000A5A02" w:rsidR="003C2674" w:rsidP="7B5F18C2" w:rsidRDefault="00C66417" w14:paraId="24930692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Automated Virtual Infrastructure using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Power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hell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 Designed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Puppet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Modules to manage configurations and automate installation process.</w:t>
      </w:r>
    </w:p>
    <w:p w:rsidRPr="000A5A02" w:rsidR="002B05D5" w:rsidP="7B5F18C2" w:rsidRDefault="004029EC" w14:paraId="376FD459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Implementing Test Driven Development (TDD) approach for writ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f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Cookbook using Test-kitchen,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Vagrant.</w:t>
      </w:r>
      <w:r w:rsidRPr="7B5F18C2" w:rsidR="002B05D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Created</w:t>
      </w:r>
      <w:r w:rsidRPr="7B5F18C2" w:rsidR="002B05D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Jobs in </w:t>
      </w:r>
      <w:r w:rsidRPr="7B5F18C2" w:rsidR="000A5A0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 w:rsidR="000A5A0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nd</w:t>
      </w:r>
      <w:r w:rsidRPr="7B5F18C2" w:rsidR="002B05D5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et up global permission and scheduling jobs in pole </w:t>
      </w:r>
      <w:r w:rsidRPr="7B5F18C2" w:rsidR="002B05D5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SCM.</w:t>
      </w:r>
    </w:p>
    <w:p w:rsidRPr="000A5A02" w:rsidR="00C66417" w:rsidP="7B5F18C2" w:rsidRDefault="002B05D5" w14:paraId="583234D8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Configured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enkins</w:t>
      </w:r>
      <w:r w:rsidRPr="7B5F18C2" w:rsidR="002B615C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as a CI engine to build</w:t>
      </w:r>
      <w:r w:rsidRPr="7B5F18C2">
        <w:rPr>
          <w:rStyle w:val="apple-converted-space"/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 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and promote applications to QA, UAT and Staging to Linux environments.</w:t>
      </w:r>
    </w:p>
    <w:p w:rsidRPr="000A5A02" w:rsidR="00FF4B55" w:rsidP="7B5F18C2" w:rsidRDefault="0087472C" w14:paraId="19222C7F" w14:textId="77777777">
      <w:pPr>
        <w:pStyle w:val="summary"/>
        <w:numPr>
          <w:ilvl w:val="0"/>
          <w:numId w:val="22"/>
        </w:numPr>
        <w:shd w:val="clear" w:color="auto" w:fill="FFFFFF" w:themeFill="background1"/>
        <w:spacing w:before="0" w:beforeAutospacing="off" w:after="0" w:afterAutospacing="off" w:line="202" w:lineRule="atLeast"/>
        <w:ind w:left="3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 xml:space="preserve">Performing standard health checks for all the supported servers on daily basis and ensuring awareness of unsatisfactory results to avoid business impact which may occur due to high memory, </w:t>
      </w: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>CPU</w:t>
      </w: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 xml:space="preserve"> and disk space usage.</w:t>
      </w:r>
    </w:p>
    <w:p w:rsidRPr="000A5A02" w:rsidR="00C66417" w:rsidP="7B5F18C2" w:rsidRDefault="00C66417" w14:paraId="4F11B870" w14:textId="77777777">
      <w:pPr>
        <w:pStyle w:val="summary"/>
        <w:numPr>
          <w:ilvl w:val="0"/>
          <w:numId w:val="22"/>
        </w:numPr>
        <w:shd w:val="clear" w:color="auto" w:fill="FFFFFF" w:themeFill="background1"/>
        <w:spacing w:before="0" w:beforeAutospacing="off" w:after="0" w:afterAutospacing="off" w:line="202" w:lineRule="atLeast"/>
        <w:ind w:left="3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 xml:space="preserve">Document release metrics, software configuration process. Used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Maven</w:t>
      </w: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 xml:space="preserve"> scripts to build the source </w:t>
      </w: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>code.Supported</w:t>
      </w:r>
      <w:r w:rsidRPr="7B5F18C2" w:rsidR="7B5F18C2">
        <w:rPr>
          <w:rFonts w:ascii="Times New Roman" w:hAnsi="Times New Roman" w:eastAsia="Times New Roman" w:cs="Times New Roman"/>
          <w:sz w:val="24"/>
          <w:szCs w:val="24"/>
        </w:rPr>
        <w:t xml:space="preserve"> and helped to create Dynamic Views and Snapshot views for end users. </w:t>
      </w:r>
    </w:p>
    <w:p w:rsidRPr="000A5A02" w:rsidR="00C66417" w:rsidP="7B5F18C2" w:rsidRDefault="00C66417" w14:paraId="75DD7248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Implemented &amp;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intained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the </w:t>
      </w:r>
      <w:r w:rsidRPr="7B5F18C2" w:rsidR="002B05D5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B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ranch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build/release strategies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utiliz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GIT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Used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racking tool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IRA</w:t>
      </w:r>
      <w:r w:rsidRPr="7B5F18C2" w:rsidR="00B16250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and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riaged the issues and 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maintained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bugs us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JIRA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tool.</w:t>
      </w:r>
    </w:p>
    <w:p w:rsidRPr="000A5A02" w:rsidR="00C66417" w:rsidP="7B5F18C2" w:rsidRDefault="00C66417" w14:paraId="4B762CF1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Developed and supported the Red Hat Enterprise Linux based infrastructure in the cloud environment.</w:t>
      </w:r>
    </w:p>
    <w:p w:rsidRPr="000A5A02" w:rsidR="00C66417" w:rsidP="7B5F18C2" w:rsidRDefault="00C66417" w14:paraId="0FA6EBE6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</w:pP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Responsible for defining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Branching &amp; Merging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strategy, 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check-in policies, improving code quality,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automated g</w:t>
      </w:r>
      <w:r w:rsidRP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ated Check-ins</w:t>
      </w:r>
      <w:r w:rsidRPr="7B5F18C2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>, defining backup and archival plans.</w:t>
      </w:r>
    </w:p>
    <w:p w:rsidRPr="000A5A02" w:rsidR="00C66417" w:rsidP="7B5F18C2" w:rsidRDefault="00C66417" w14:paraId="11B4A1F0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Management of </w:t>
      </w:r>
      <w:r w:rsidRPr="7B5F18C2" w:rsidR="7B5F18C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Red hat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Linux user accounts, groups, 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>directories</w:t>
      </w: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nd file permissions.</w:t>
      </w:r>
    </w:p>
    <w:p w:rsidRPr="000A5A02" w:rsidR="00C66417" w:rsidP="7B5F18C2" w:rsidRDefault="00C66417" w14:paraId="59B51D52" w14:textId="77777777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B5F18C2" w:rsidR="7B5F18C2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Creating the file systems using Red Hat volume manager and performing the health check on regular basis for all Linux servers. </w:t>
      </w:r>
    </w:p>
    <w:p w:rsidRPr="00152F73" w:rsidR="0000026E" w:rsidP="7B5F18C2" w:rsidRDefault="0000026E" w14:paraId="1432C848" w14:textId="77777777">
      <w:pPr>
        <w:pStyle w:val="ListParagraph"/>
        <w:ind w:left="360"/>
        <w:jc w:val="both"/>
        <w:rPr>
          <w:rFonts w:ascii="Times New Roman" w:hAnsi="Times New Roman" w:eastAsia="Times New Roman" w:cs="Times New Roman"/>
          <w:color w:val="auto"/>
          <w:sz w:val="24"/>
          <w:szCs w:val="24"/>
        </w:rPr>
      </w:pPr>
    </w:p>
    <w:p w:rsidRPr="00DB5705" w:rsidR="008179B8" w:rsidP="7B5F18C2" w:rsidRDefault="000B41F4" w14:paraId="0E606675" w14:textId="2B104B10">
      <w:pPr>
        <w:pStyle w:val="BodyA"/>
        <w:spacing w:line="276" w:lineRule="auto"/>
        <w:jc w:val="both"/>
        <w:rPr>
          <w:rFonts w:ascii="Times New Roman" w:hAnsi="Times New Roman" w:eastAsia="Times New Roman" w:cs="Times New Roman"/>
          <w:b w:val="1"/>
          <w:bCs w:val="1"/>
          <w:sz w:val="24"/>
          <w:szCs w:val="24"/>
          <w:bdr w:val="nil"/>
          <w:lang w:val="nl-NL"/>
        </w:rPr>
      </w:pPr>
      <w:r w:rsidRPr="7B5F18C2">
        <w:rPr>
          <w:rFonts w:ascii="Times New Roman" w:hAnsi="Times New Roman" w:eastAsia="Times New Roman" w:cs="Times New Roman"/>
          <w:b w:val="1"/>
          <w:bCs w:val="1"/>
          <w:color w:val="323E4F" w:themeColor="text2" w:themeShade="BF"/>
          <w:sz w:val="24"/>
          <w:szCs w:val="24"/>
          <w:u w:val="single"/>
          <w:bdr w:val="nil"/>
          <w:lang w:val="nl-NL"/>
        </w:rPr>
        <w:t>Environment</w:t>
      </w:r>
      <w:r w:rsidRPr="7B5F18C2">
        <w:rPr>
          <w:rFonts w:ascii="Times New Roman" w:hAnsi="Times New Roman" w:eastAsia="Times New Roman" w:cs="Times New Roman"/>
          <w:sz w:val="24"/>
          <w:szCs w:val="24"/>
          <w:u w:val="single"/>
          <w:bdr w:val="nil"/>
          <w:lang w:val="nl-NL"/>
        </w:rPr>
        <w:t>: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Java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Eclipse,</w:t>
      </w:r>
      <w:r w:rsidRPr="7B5F18C2" w:rsidR="007A3CF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Tomcat, Apache, Jenkins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Ruby, Puppet, JIRA,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7B5F18C2" w:rsidR="006C742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VMware</w:t>
      </w:r>
      <w:r w:rsidRPr="7B5F18C2" w:rsidR="00954566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>,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Maven, Git, 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zure,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Hadoop,</w:t>
      </w:r>
      <w:r w:rsidRPr="7B5F18C2" w:rsidR="0098321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WS,</w:t>
      </w:r>
      <w:r w:rsidRPr="7B5F18C2" w:rsidR="00C45001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  <w:shd w:val="clear" w:color="auto" w:fill="FFFFFF"/>
        </w:rPr>
        <w:t xml:space="preserve"> Windows,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Ruby, Chef, </w:t>
      </w:r>
      <w:r w:rsidRPr="7B5F18C2" w:rsidR="00326CA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ower shell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, GIT, Oracle 11g, Windows and LINUX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, Tableau Desktop 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9.x,Tableau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Server 8.x,</w:t>
      </w:r>
      <w:r w:rsidRPr="7B5F18C2" w:rsidR="0036373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9.x</w:t>
      </w:r>
      <w:r w:rsidRPr="7B5F18C2" w:rsidR="00C6641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.</w:t>
      </w:r>
      <w:bookmarkStart w:name="_Hlk497841319" w:id="1"/>
      <w:r w:rsidRPr="7B5F18C2" w:rsidR="00A5090C">
        <w:rPr>
          <w:rFonts w:ascii="Times New Roman" w:hAnsi="Times New Roman" w:eastAsia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bookmarkEnd w:id="1"/>
    </w:p>
    <w:sectPr w:rsidRPr="00DB5705" w:rsidR="008179B8" w:rsidSect="00350355">
      <w:headerReference w:type="even" r:id="rId12"/>
      <w:footerReference w:type="default" r:id="rId13"/>
      <w:headerReference w:type="first" r:id="rId14"/>
      <w:footerReference w:type="first" r:id="rId15"/>
      <w:pgSz w:w="12240" w:h="15840" w:orient="portrait" w:code="1"/>
      <w:pgMar w:top="540" w:right="720" w:bottom="450" w:left="720" w:header="0" w:footer="0" w:gutter="0"/>
      <w:pgBorders w:offsetFrom="page">
        <w:top w:val="single" w:color="323E4F" w:sz="2" w:space="24"/>
        <w:left w:val="single" w:color="323E4F" w:sz="2" w:space="24"/>
        <w:bottom w:val="single" w:color="323E4F" w:sz="2" w:space="24"/>
        <w:right w:val="single" w:color="323E4F" w:sz="2" w:space="24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53C9" w:rsidP="00E224CE" w:rsidRDefault="00CA53C9" w14:paraId="5512AC78" w14:textId="77777777">
      <w:r>
        <w:separator/>
      </w:r>
    </w:p>
  </w:endnote>
  <w:endnote w:type="continuationSeparator" w:id="0">
    <w:p w:rsidR="00CA53C9" w:rsidP="00E224CE" w:rsidRDefault="00CA53C9" w14:paraId="7545967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rebuchet MS Bold">
    <w:panose1 w:val="020B0703020202020204"/>
    <w:charset w:val="00"/>
    <w:family w:val="swiss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ED5BBE" w:rsidR="002772ED" w:rsidP="00E224CE" w:rsidRDefault="002772ED" w14:paraId="2707E243" w14:textId="77777777">
    <w:pPr>
      <w:pStyle w:val="Footer"/>
      <w:tabs>
        <w:tab w:val="clear" w:pos="7920"/>
        <w:tab w:val="right" w:pos="8370"/>
      </w:tabs>
      <w:jc w:val="center"/>
      <w:rPr>
        <w:i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E224CE" w:rsidR="002772ED" w:rsidP="00E224CE" w:rsidRDefault="002772ED" w14:paraId="0D7C20C5" w14:textId="77777777">
    <w:pPr>
      <w:pStyle w:val="Footer"/>
      <w:tabs>
        <w:tab w:val="clear" w:pos="7920"/>
        <w:tab w:val="right" w:pos="8370"/>
      </w:tabs>
      <w:spacing w:before="160" w:line="200" w:lineRule="atLeast"/>
      <w:jc w:val="left"/>
      <w:rPr>
        <w:noProof/>
      </w:rPr>
    </w:pP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b/>
        <w:bCs/>
        <w:szCs w:val="20"/>
      </w:rPr>
      <w:tab/>
    </w:r>
    <w:r w:rsidRPr="004052FE" w:rsidR="00984245">
      <w:rPr>
        <w:i/>
      </w:rPr>
      <w:fldChar w:fldCharType="begin"/>
    </w:r>
    <w:r w:rsidRPr="004052FE">
      <w:rPr>
        <w:i/>
      </w:rPr>
      <w:instrText xml:space="preserve"> PAGE </w:instrText>
    </w:r>
    <w:r w:rsidRPr="004052FE" w:rsidR="00984245">
      <w:rPr>
        <w:i/>
      </w:rPr>
      <w:fldChar w:fldCharType="separate"/>
    </w:r>
    <w:r w:rsidR="00412AAD">
      <w:rPr>
        <w:i/>
        <w:noProof/>
      </w:rPr>
      <w:t>1</w:t>
    </w:r>
    <w:r w:rsidRPr="004052FE" w:rsidR="00984245">
      <w:rPr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53C9" w:rsidP="00E224CE" w:rsidRDefault="00CA53C9" w14:paraId="0C6E9C38" w14:textId="77777777">
      <w:r>
        <w:separator/>
      </w:r>
    </w:p>
  </w:footnote>
  <w:footnote w:type="continuationSeparator" w:id="0">
    <w:p w:rsidR="00CA53C9" w:rsidP="00E224CE" w:rsidRDefault="00CA53C9" w14:paraId="63248262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772ED" w:rsidRDefault="002772ED" w14:paraId="0FED6279" w14:textId="77777777"/>
  <w:p w:rsidR="002772ED" w:rsidRDefault="002772ED" w14:paraId="20E77A26" w14:textId="77777777"/>
  <w:p w:rsidR="002772ED" w:rsidRDefault="002772ED" w14:paraId="6B45D480" w14:textId="77777777"/>
  <w:p w:rsidR="002772ED" w:rsidRDefault="002772ED" w14:paraId="70F62463" w14:textId="77777777"/>
  <w:p w:rsidR="002772ED" w:rsidRDefault="002772ED" w14:paraId="2DDEEDC4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772ED" w:rsidP="00E224CE" w:rsidRDefault="002772ED" w14:paraId="67DD7AB7" w14:textId="77777777">
    <w:pPr>
      <w:pStyle w:val="Header"/>
      <w:tabs>
        <w:tab w:val="clear" w:pos="7920"/>
        <w:tab w:val="right" w:pos="918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5254"/>
    <w:multiLevelType w:val="hybridMultilevel"/>
    <w:tmpl w:val="E9C0EE6E"/>
    <w:lvl w:ilvl="0" w:tplc="04090001">
      <w:start w:val="1"/>
      <w:numFmt w:val="bullet"/>
      <w:lvlText w:val=""/>
      <w:lvlJc w:val="left"/>
      <w:pPr>
        <w:ind w:left="70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hint="default" w:ascii="Wingdings" w:hAnsi="Wingdings"/>
      </w:rPr>
    </w:lvl>
  </w:abstractNum>
  <w:abstractNum w:abstractNumId="1" w15:restartNumberingAfterBreak="0">
    <w:nsid w:val="02B15EE3"/>
    <w:multiLevelType w:val="multilevel"/>
    <w:tmpl w:val="ECCE44FA"/>
    <w:styleLink w:val="List9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rebuchet MS Bold" w:hAnsi="Trebuchet MS Bold" w:eastAsia="Trebuchet MS Bold" w:cs="Trebuchet MS Bold"/>
        <w:position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10"/>
        </w:tabs>
        <w:ind w:left="141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130"/>
        </w:tabs>
        <w:ind w:left="213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3570"/>
        </w:tabs>
        <w:ind w:left="357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4290"/>
        </w:tabs>
        <w:ind w:left="429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5730"/>
        </w:tabs>
        <w:ind w:left="573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6450"/>
        </w:tabs>
        <w:ind w:left="645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</w:abstractNum>
  <w:abstractNum w:abstractNumId="2" w15:restartNumberingAfterBreak="0">
    <w:nsid w:val="05A82449"/>
    <w:multiLevelType w:val="hybridMultilevel"/>
    <w:tmpl w:val="5B6806CC"/>
    <w:lvl w:ilvl="0" w:tplc="2D3833CE">
      <w:numFmt w:val="bullet"/>
      <w:lvlText w:val="•"/>
      <w:lvlJc w:val="left"/>
      <w:pPr>
        <w:ind w:left="720" w:hanging="360"/>
      </w:pPr>
      <w:rPr>
        <w:rFonts w:hint="default" w:ascii="Cambria" w:hAnsi="Cambria" w:eastAsia="Arial Unicode MS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BC4688"/>
    <w:multiLevelType w:val="multilevel"/>
    <w:tmpl w:val="0D0C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099131A3"/>
    <w:multiLevelType w:val="hybridMultilevel"/>
    <w:tmpl w:val="E3CCC4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9966597"/>
    <w:multiLevelType w:val="hybridMultilevel"/>
    <w:tmpl w:val="E9A2742C"/>
    <w:lvl w:ilvl="0" w:tplc="ADC6309C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380106"/>
    <w:multiLevelType w:val="hybridMultilevel"/>
    <w:tmpl w:val="EB2460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D87E8F"/>
    <w:multiLevelType w:val="hybridMultilevel"/>
    <w:tmpl w:val="EE4A447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7721485"/>
    <w:multiLevelType w:val="hybridMultilevel"/>
    <w:tmpl w:val="E5881AD4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9" w15:restartNumberingAfterBreak="0">
    <w:nsid w:val="19673767"/>
    <w:multiLevelType w:val="hybridMultilevel"/>
    <w:tmpl w:val="6360C5AE"/>
    <w:lvl w:ilvl="0" w:tplc="04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A6E1668"/>
    <w:multiLevelType w:val="hybridMultilevel"/>
    <w:tmpl w:val="8A64AE1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F831F2C"/>
    <w:multiLevelType w:val="hybridMultilevel"/>
    <w:tmpl w:val="398C3734"/>
    <w:lvl w:ilvl="0" w:tplc="0409000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hint="default" w:ascii="Wingdings" w:hAnsi="Wingdings"/>
      </w:rPr>
    </w:lvl>
  </w:abstractNum>
  <w:abstractNum w:abstractNumId="12" w15:restartNumberingAfterBreak="0">
    <w:nsid w:val="2954363C"/>
    <w:multiLevelType w:val="multilevel"/>
    <w:tmpl w:val="BB44BD46"/>
    <w:styleLink w:val="List11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•"/>
      <w:lvlJc w:val="left"/>
      <w:rPr>
        <w:position w:val="0"/>
      </w:rPr>
    </w:lvl>
    <w:lvl w:ilvl="2">
      <w:start w:val="1"/>
      <w:numFmt w:val="bullet"/>
      <w:lvlText w:val="•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•"/>
      <w:lvlJc w:val="left"/>
      <w:rPr>
        <w:position w:val="0"/>
      </w:rPr>
    </w:lvl>
    <w:lvl w:ilvl="5">
      <w:start w:val="1"/>
      <w:numFmt w:val="bullet"/>
      <w:lvlText w:val="•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•"/>
      <w:lvlJc w:val="left"/>
      <w:rPr>
        <w:position w:val="0"/>
      </w:rPr>
    </w:lvl>
    <w:lvl w:ilvl="8">
      <w:start w:val="1"/>
      <w:numFmt w:val="bullet"/>
      <w:lvlText w:val="•"/>
      <w:lvlJc w:val="left"/>
      <w:rPr>
        <w:position w:val="0"/>
      </w:rPr>
    </w:lvl>
  </w:abstractNum>
  <w:abstractNum w:abstractNumId="13" w15:restartNumberingAfterBreak="0">
    <w:nsid w:val="2D2102CC"/>
    <w:multiLevelType w:val="hybridMultilevel"/>
    <w:tmpl w:val="88F004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BA3CEA">
      <w:numFmt w:val="bullet"/>
      <w:lvlText w:val="•"/>
      <w:lvlJc w:val="left"/>
      <w:pPr>
        <w:ind w:left="1440" w:hanging="360"/>
      </w:pPr>
      <w:rPr>
        <w:rFonts w:hint="default" w:ascii="Cambria" w:hAnsi="Cambria" w:eastAsia="Times New Roman" w:cs="Times New Roman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D7057EC"/>
    <w:multiLevelType w:val="hybridMultilevel"/>
    <w:tmpl w:val="A08E028E"/>
    <w:lvl w:ilvl="0" w:tplc="04090001">
      <w:start w:val="1"/>
      <w:numFmt w:val="bullet"/>
      <w:lvlText w:val=""/>
      <w:lvlJc w:val="left"/>
      <w:pPr>
        <w:ind w:left="106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hint="default" w:ascii="Wingdings" w:hAnsi="Wingdings"/>
      </w:rPr>
    </w:lvl>
  </w:abstractNum>
  <w:abstractNum w:abstractNumId="15" w15:restartNumberingAfterBreak="0">
    <w:nsid w:val="2F2A2450"/>
    <w:multiLevelType w:val="multilevel"/>
    <w:tmpl w:val="70E0C536"/>
    <w:styleLink w:val="List1"/>
    <w:lvl w:ilvl="0">
      <w:start w:val="1"/>
      <w:numFmt w:val="bullet"/>
      <w:lvlText w:val="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▪"/>
      <w:lvlJc w:val="left"/>
      <w:rPr>
        <w:position w:val="0"/>
      </w:rPr>
    </w:lvl>
    <w:lvl w:ilvl="4">
      <w:start w:val="1"/>
      <w:numFmt w:val="bullet"/>
      <w:lvlText w:val="▪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▪"/>
      <w:lvlJc w:val="left"/>
      <w:rPr>
        <w:position w:val="0"/>
      </w:rPr>
    </w:lvl>
    <w:lvl w:ilvl="7">
      <w:start w:val="1"/>
      <w:numFmt w:val="bullet"/>
      <w:lvlText w:val="▪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16" w15:restartNumberingAfterBreak="0">
    <w:nsid w:val="30235A17"/>
    <w:multiLevelType w:val="hybridMultilevel"/>
    <w:tmpl w:val="CFDE15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4346EB5"/>
    <w:multiLevelType w:val="multilevel"/>
    <w:tmpl w:val="B1B60BCE"/>
    <w:styleLink w:val="List6"/>
    <w:lvl w:ilvl="0">
      <w:start w:val="1"/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18" w15:restartNumberingAfterBreak="0">
    <w:nsid w:val="37AB4DF1"/>
    <w:multiLevelType w:val="hybridMultilevel"/>
    <w:tmpl w:val="C7BA9DA8"/>
    <w:lvl w:ilvl="0" w:tplc="04090001">
      <w:start w:val="1"/>
      <w:numFmt w:val="bullet"/>
      <w:lvlText w:val=""/>
      <w:lvlJc w:val="left"/>
      <w:pPr>
        <w:ind w:left="77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hint="default" w:ascii="Wingdings" w:hAnsi="Wingdings"/>
      </w:rPr>
    </w:lvl>
  </w:abstractNum>
  <w:abstractNum w:abstractNumId="19" w15:restartNumberingAfterBreak="0">
    <w:nsid w:val="38B25575"/>
    <w:multiLevelType w:val="hybridMultilevel"/>
    <w:tmpl w:val="5F84E4D0"/>
    <w:lvl w:ilvl="0" w:tplc="000001EB">
      <w:start w:val="1"/>
      <w:numFmt w:val="bullet"/>
      <w:lvlText w:val="●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3F962271"/>
    <w:multiLevelType w:val="hybridMultilevel"/>
    <w:tmpl w:val="091CC09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21C6B22"/>
    <w:multiLevelType w:val="hybridMultilevel"/>
    <w:tmpl w:val="E04ED278"/>
    <w:lvl w:ilvl="0" w:tplc="2D3833CE">
      <w:numFmt w:val="bullet"/>
      <w:lvlText w:val="•"/>
      <w:lvlJc w:val="left"/>
      <w:pPr>
        <w:ind w:left="720" w:hanging="360"/>
      </w:pPr>
      <w:rPr>
        <w:rFonts w:hint="default" w:ascii="Cambria" w:hAnsi="Cambria" w:eastAsia="Arial Unicode MS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A9E5F34"/>
    <w:multiLevelType w:val="multilevel"/>
    <w:tmpl w:val="4E2C83FC"/>
    <w:styleLink w:val="List7"/>
    <w:lvl w:ilvl="0">
      <w:start w:val="1"/>
      <w:numFmt w:val="bullet"/>
      <w:lvlText w:val="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3" w15:restartNumberingAfterBreak="0">
    <w:nsid w:val="4B41305C"/>
    <w:multiLevelType w:val="hybridMultilevel"/>
    <w:tmpl w:val="EAB245E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4D3C42EB"/>
    <w:multiLevelType w:val="hybridMultilevel"/>
    <w:tmpl w:val="C67880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3B92E4E"/>
    <w:multiLevelType w:val="hybridMultilevel"/>
    <w:tmpl w:val="21BEEE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B5B11E"/>
    <w:multiLevelType w:val="multilevel"/>
    <w:tmpl w:val="55B5B11E"/>
    <w:name w:val="Numbered list 1"/>
    <w:lvl w:ilvl="0">
      <w:start w:val="1"/>
      <w:numFmt w:val="bullet"/>
      <w:lvlText w:val=""/>
      <w:lvlJc w:val="left"/>
      <w:rPr>
        <w:rFonts w:ascii="Symbol" w:hAnsi="Symbol"/>
      </w:rPr>
    </w:lvl>
    <w:lvl w:ilvl="1">
      <w:start w:val="1"/>
      <w:numFmt w:val="bullet"/>
      <w:lvlText w:val="o"/>
      <w:lvlJc w:val="left"/>
      <w:rPr>
        <w:rFonts w:ascii="Courier New" w:hAnsi="Courier New"/>
      </w:rPr>
    </w:lvl>
    <w:lvl w:ilvl="2">
      <w:start w:val="1"/>
      <w:numFmt w:val="bullet"/>
      <w:lvlText w:val=""/>
      <w:lvlJc w:val="left"/>
      <w:rPr>
        <w:rFonts w:ascii="Wingdings" w:hAnsi="Wingdings"/>
      </w:rPr>
    </w:lvl>
    <w:lvl w:ilvl="3">
      <w:start w:val="1"/>
      <w:numFmt w:val="bullet"/>
      <w:lvlText w:val=""/>
      <w:lvlJc w:val="left"/>
      <w:rPr>
        <w:rFonts w:ascii="Symbol" w:hAnsi="Symbol"/>
      </w:rPr>
    </w:lvl>
    <w:lvl w:ilvl="4">
      <w:start w:val="1"/>
      <w:numFmt w:val="bullet"/>
      <w:lvlText w:val="o"/>
      <w:lvlJc w:val="left"/>
      <w:rPr>
        <w:rFonts w:ascii="Courier New" w:hAnsi="Courier New"/>
      </w:rPr>
    </w:lvl>
    <w:lvl w:ilvl="5">
      <w:start w:val="1"/>
      <w:numFmt w:val="bullet"/>
      <w:lvlText w:val=""/>
      <w:lvlJc w:val="left"/>
      <w:rPr>
        <w:rFonts w:ascii="Wingdings" w:hAnsi="Wingdings"/>
      </w:rPr>
    </w:lvl>
    <w:lvl w:ilvl="6">
      <w:start w:val="1"/>
      <w:numFmt w:val="bullet"/>
      <w:lvlText w:val=""/>
      <w:lvlJc w:val="left"/>
      <w:rPr>
        <w:rFonts w:ascii="Symbol" w:hAnsi="Symbol"/>
      </w:rPr>
    </w:lvl>
    <w:lvl w:ilvl="7">
      <w:start w:val="1"/>
      <w:numFmt w:val="bullet"/>
      <w:lvlText w:val="o"/>
      <w:lvlJc w:val="left"/>
      <w:rPr>
        <w:rFonts w:ascii="Courier New" w:hAnsi="Courier New"/>
      </w:rPr>
    </w:lvl>
    <w:lvl w:ilvl="8">
      <w:start w:val="1"/>
      <w:numFmt w:val="bullet"/>
      <w:lvlText w:val=""/>
      <w:lvlJc w:val="left"/>
      <w:rPr>
        <w:rFonts w:ascii="Wingdings" w:hAnsi="Wingdings"/>
      </w:rPr>
    </w:lvl>
  </w:abstractNum>
  <w:abstractNum w:abstractNumId="27" w15:restartNumberingAfterBreak="0">
    <w:nsid w:val="56AF45F5"/>
    <w:multiLevelType w:val="multilevel"/>
    <w:tmpl w:val="2A24FE66"/>
    <w:styleLink w:val="List8"/>
    <w:lvl w:ilvl="0">
      <w:start w:val="1"/>
      <w:numFmt w:val="bullet"/>
      <w:lvlText w:val="➢"/>
      <w:lvlJc w:val="left"/>
      <w:rPr>
        <w:position w:val="0"/>
        <w:rtl w:val="0"/>
      </w:rPr>
    </w:lvl>
    <w:lvl w:ilvl="1">
      <w:start w:val="1"/>
      <w:numFmt w:val="bullet"/>
      <w:lvlText w:val="o"/>
      <w:lvlJc w:val="left"/>
      <w:rPr>
        <w:position w:val="0"/>
        <w:rtl w:val="0"/>
      </w:rPr>
    </w:lvl>
    <w:lvl w:ilvl="2">
      <w:start w:val="1"/>
      <w:numFmt w:val="bullet"/>
      <w:lvlText w:val="▪"/>
      <w:lvlJc w:val="left"/>
      <w:rPr>
        <w:position w:val="0"/>
        <w:rtl w:val="0"/>
      </w:rPr>
    </w:lvl>
    <w:lvl w:ilvl="3">
      <w:start w:val="1"/>
      <w:numFmt w:val="bullet"/>
      <w:lvlText w:val="•"/>
      <w:lvlJc w:val="left"/>
      <w:rPr>
        <w:position w:val="0"/>
        <w:rtl w:val="0"/>
      </w:rPr>
    </w:lvl>
    <w:lvl w:ilvl="4">
      <w:start w:val="1"/>
      <w:numFmt w:val="bullet"/>
      <w:lvlText w:val="o"/>
      <w:lvlJc w:val="left"/>
      <w:rPr>
        <w:position w:val="0"/>
        <w:rtl w:val="0"/>
      </w:rPr>
    </w:lvl>
    <w:lvl w:ilvl="5">
      <w:start w:val="1"/>
      <w:numFmt w:val="bullet"/>
      <w:lvlText w:val="▪"/>
      <w:lvlJc w:val="left"/>
      <w:rPr>
        <w:position w:val="0"/>
        <w:rtl w:val="0"/>
      </w:rPr>
    </w:lvl>
    <w:lvl w:ilvl="6">
      <w:start w:val="1"/>
      <w:numFmt w:val="bullet"/>
      <w:lvlText w:val="•"/>
      <w:lvlJc w:val="left"/>
      <w:rPr>
        <w:position w:val="0"/>
        <w:rtl w:val="0"/>
      </w:rPr>
    </w:lvl>
    <w:lvl w:ilvl="7">
      <w:start w:val="1"/>
      <w:numFmt w:val="bullet"/>
      <w:lvlText w:val="o"/>
      <w:lvlJc w:val="left"/>
      <w:rPr>
        <w:position w:val="0"/>
        <w:rtl w:val="0"/>
      </w:rPr>
    </w:lvl>
    <w:lvl w:ilvl="8">
      <w:start w:val="1"/>
      <w:numFmt w:val="bullet"/>
      <w:lvlText w:val="▪"/>
      <w:lvlJc w:val="left"/>
      <w:rPr>
        <w:position w:val="0"/>
        <w:rtl w:val="0"/>
      </w:rPr>
    </w:lvl>
  </w:abstractNum>
  <w:abstractNum w:abstractNumId="28" w15:restartNumberingAfterBreak="0">
    <w:nsid w:val="5B756BA2"/>
    <w:multiLevelType w:val="hybridMultilevel"/>
    <w:tmpl w:val="E8F81EFE"/>
    <w:lvl w:ilvl="0" w:tplc="000041BB">
      <w:start w:val="1"/>
      <w:numFmt w:val="bullet"/>
      <w:lvlText w:val="●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EDE31F9"/>
    <w:multiLevelType w:val="multilevel"/>
    <w:tmpl w:val="BF36F782"/>
    <w:styleLink w:val="List1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rebuchet MS" w:hAnsi="Trebuchet MS" w:eastAsia="Trebuchet MS" w:cs="Trebuchet MS"/>
        <w:position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130"/>
        </w:tabs>
        <w:ind w:left="213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3570"/>
        </w:tabs>
        <w:ind w:left="357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4290"/>
        </w:tabs>
        <w:ind w:left="429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5730"/>
        </w:tabs>
        <w:ind w:left="573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6450"/>
        </w:tabs>
        <w:ind w:left="6450" w:hanging="330"/>
      </w:pPr>
      <w:rPr>
        <w:rFonts w:ascii="Trebuchet MS" w:hAnsi="Trebuchet MS" w:eastAsia="Trebuchet MS" w:cs="Trebuchet MS"/>
        <w:position w:val="0"/>
        <w:sz w:val="22"/>
        <w:szCs w:val="22"/>
      </w:rPr>
    </w:lvl>
  </w:abstractNum>
  <w:abstractNum w:abstractNumId="30" w15:restartNumberingAfterBreak="0">
    <w:nsid w:val="60DA649F"/>
    <w:multiLevelType w:val="multilevel"/>
    <w:tmpl w:val="D92AA62A"/>
    <w:styleLink w:val="List0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rebuchet MS" w:hAnsi="Trebuchet MS" w:eastAsia="Trebuchet MS" w:cs="Trebuchet MS"/>
        <w:position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10"/>
        </w:tabs>
        <w:ind w:left="141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2">
      <w:start w:val="1"/>
      <w:numFmt w:val="decimal"/>
      <w:lvlText w:val="%3."/>
      <w:lvlJc w:val="left"/>
      <w:pPr>
        <w:tabs>
          <w:tab w:val="num" w:pos="2130"/>
        </w:tabs>
        <w:ind w:left="213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4">
      <w:start w:val="1"/>
      <w:numFmt w:val="decimal"/>
      <w:lvlText w:val="%5."/>
      <w:lvlJc w:val="left"/>
      <w:pPr>
        <w:tabs>
          <w:tab w:val="num" w:pos="3570"/>
        </w:tabs>
        <w:ind w:left="357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5">
      <w:start w:val="1"/>
      <w:numFmt w:val="decimal"/>
      <w:lvlText w:val="%6."/>
      <w:lvlJc w:val="left"/>
      <w:pPr>
        <w:tabs>
          <w:tab w:val="num" w:pos="4290"/>
        </w:tabs>
        <w:ind w:left="429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7">
      <w:start w:val="1"/>
      <w:numFmt w:val="decimal"/>
      <w:lvlText w:val="%8."/>
      <w:lvlJc w:val="left"/>
      <w:pPr>
        <w:tabs>
          <w:tab w:val="num" w:pos="5730"/>
        </w:tabs>
        <w:ind w:left="573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  <w:lvl w:ilvl="8">
      <w:start w:val="1"/>
      <w:numFmt w:val="decimal"/>
      <w:lvlText w:val="%9."/>
      <w:lvlJc w:val="left"/>
      <w:pPr>
        <w:tabs>
          <w:tab w:val="num" w:pos="6450"/>
        </w:tabs>
        <w:ind w:left="6450" w:hanging="330"/>
      </w:pPr>
      <w:rPr>
        <w:rFonts w:ascii="Trebuchet MS Bold" w:hAnsi="Trebuchet MS Bold" w:eastAsia="Trebuchet MS Bold" w:cs="Trebuchet MS Bold"/>
        <w:position w:val="0"/>
        <w:sz w:val="22"/>
        <w:szCs w:val="22"/>
      </w:rPr>
    </w:lvl>
  </w:abstractNum>
  <w:abstractNum w:abstractNumId="31" w15:restartNumberingAfterBreak="0">
    <w:nsid w:val="63B14F4E"/>
    <w:multiLevelType w:val="hybridMultilevel"/>
    <w:tmpl w:val="CB727B0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2" w15:restartNumberingAfterBreak="0">
    <w:nsid w:val="64AE454C"/>
    <w:multiLevelType w:val="hybridMultilevel"/>
    <w:tmpl w:val="596AA07A"/>
    <w:lvl w:ilvl="0" w:tplc="20B41344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  <w:szCs w:val="20"/>
      </w:rPr>
    </w:lvl>
    <w:lvl w:ilvl="1" w:tplc="6EC853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97226F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AA61F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AEC5A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394EC3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8E8D9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C8C010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39225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FD6335"/>
    <w:multiLevelType w:val="multilevel"/>
    <w:tmpl w:val="43B4D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7962DEA"/>
    <w:multiLevelType w:val="hybridMultilevel"/>
    <w:tmpl w:val="624A3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B765624"/>
    <w:multiLevelType w:val="hybridMultilevel"/>
    <w:tmpl w:val="633EA248"/>
    <w:lvl w:ilvl="0" w:tplc="0C090001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6" w15:restartNumberingAfterBreak="0">
    <w:nsid w:val="6F281A2A"/>
    <w:multiLevelType w:val="hybridMultilevel"/>
    <w:tmpl w:val="EF94B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12019D3"/>
    <w:multiLevelType w:val="hybridMultilevel"/>
    <w:tmpl w:val="9C74A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2FA24FF"/>
    <w:multiLevelType w:val="hybridMultilevel"/>
    <w:tmpl w:val="0B286C7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3A603A9"/>
    <w:multiLevelType w:val="hybridMultilevel"/>
    <w:tmpl w:val="213C4790"/>
    <w:lvl w:ilvl="0" w:tplc="2D3833CE">
      <w:numFmt w:val="bullet"/>
      <w:lvlText w:val="•"/>
      <w:lvlJc w:val="left"/>
      <w:pPr>
        <w:ind w:left="720" w:hanging="360"/>
      </w:pPr>
      <w:rPr>
        <w:rFonts w:hint="default" w:ascii="Cambria" w:hAnsi="Cambria" w:eastAsia="Arial Unicode MS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C43EAD"/>
    <w:multiLevelType w:val="multilevel"/>
    <w:tmpl w:val="59126842"/>
    <w:styleLink w:val="List21"/>
    <w:lvl w:ilvl="0">
      <w:start w:val="85"/>
      <w:numFmt w:val="bullet"/>
      <w:lvlText w:val="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41" w15:restartNumberingAfterBreak="0">
    <w:nsid w:val="778E463B"/>
    <w:multiLevelType w:val="multilevel"/>
    <w:tmpl w:val="31A61FA0"/>
    <w:styleLink w:val="List41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rebuchet MS" w:hAnsi="Trebuchet MS" w:eastAsia="Trebuchet MS" w:cs="Trebuchet MS"/>
        <w:color w:val="000000"/>
        <w:position w:val="0"/>
        <w:sz w:val="24"/>
        <w:szCs w:val="24"/>
        <w:u w:color="000000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Trebuchet MS" w:hAnsi="Trebuchet MS" w:eastAsia="Trebuchet MS" w:cs="Trebuchet MS"/>
        <w:color w:val="000000"/>
        <w:position w:val="0"/>
        <w:sz w:val="22"/>
        <w:szCs w:val="22"/>
        <w:u w:color="000000"/>
      </w:rPr>
    </w:lvl>
  </w:abstractNum>
  <w:abstractNum w:abstractNumId="42" w15:restartNumberingAfterBreak="0">
    <w:nsid w:val="79311CA5"/>
    <w:multiLevelType w:val="hybridMultilevel"/>
    <w:tmpl w:val="425C4D02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3" w15:restartNumberingAfterBreak="0">
    <w:nsid w:val="7AE57624"/>
    <w:multiLevelType w:val="hybridMultilevel"/>
    <w:tmpl w:val="97A07584"/>
    <w:lvl w:ilvl="0" w:tplc="2D3833CE">
      <w:numFmt w:val="bullet"/>
      <w:lvlText w:val="•"/>
      <w:lvlJc w:val="left"/>
      <w:pPr>
        <w:ind w:left="720" w:hanging="360"/>
      </w:pPr>
      <w:rPr>
        <w:rFonts w:hint="default" w:ascii="Cambria" w:hAnsi="Cambria" w:eastAsia="Arial Unicode MS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BE026C8"/>
    <w:multiLevelType w:val="hybridMultilevel"/>
    <w:tmpl w:val="004CD87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45" w15:restartNumberingAfterBreak="0">
    <w:nsid w:val="7D0E68F9"/>
    <w:multiLevelType w:val="multilevel"/>
    <w:tmpl w:val="CD04B962"/>
    <w:styleLink w:val="List51"/>
    <w:lvl w:ilvl="0"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num w:numId="1">
    <w:abstractNumId w:val="32"/>
  </w:num>
  <w:num w:numId="2">
    <w:abstractNumId w:val="5"/>
  </w:num>
  <w:num w:numId="3">
    <w:abstractNumId w:val="30"/>
  </w:num>
  <w:num w:numId="4">
    <w:abstractNumId w:val="15"/>
  </w:num>
  <w:num w:numId="5">
    <w:abstractNumId w:val="45"/>
  </w:num>
  <w:num w:numId="6">
    <w:abstractNumId w:val="41"/>
  </w:num>
  <w:num w:numId="7">
    <w:abstractNumId w:val="17"/>
  </w:num>
  <w:num w:numId="8">
    <w:abstractNumId w:val="22"/>
  </w:num>
  <w:num w:numId="9">
    <w:abstractNumId w:val="27"/>
  </w:num>
  <w:num w:numId="10">
    <w:abstractNumId w:val="1"/>
  </w:num>
  <w:num w:numId="11">
    <w:abstractNumId w:val="29"/>
  </w:num>
  <w:num w:numId="12">
    <w:abstractNumId w:val="40"/>
  </w:num>
  <w:num w:numId="13">
    <w:abstractNumId w:val="12"/>
  </w:num>
  <w:num w:numId="14">
    <w:abstractNumId w:val="38"/>
  </w:num>
  <w:num w:numId="15">
    <w:abstractNumId w:val="35"/>
  </w:num>
  <w:num w:numId="16">
    <w:abstractNumId w:val="11"/>
  </w:num>
  <w:num w:numId="17">
    <w:abstractNumId w:val="24"/>
  </w:num>
  <w:num w:numId="18">
    <w:abstractNumId w:val="21"/>
  </w:num>
  <w:num w:numId="19">
    <w:abstractNumId w:val="39"/>
  </w:num>
  <w:num w:numId="20">
    <w:abstractNumId w:val="43"/>
  </w:num>
  <w:num w:numId="21">
    <w:abstractNumId w:val="2"/>
  </w:num>
  <w:num w:numId="22">
    <w:abstractNumId w:val="25"/>
  </w:num>
  <w:num w:numId="23">
    <w:abstractNumId w:val="13"/>
  </w:num>
  <w:num w:numId="24">
    <w:abstractNumId w:val="9"/>
  </w:num>
  <w:num w:numId="25">
    <w:abstractNumId w:val="31"/>
  </w:num>
  <w:num w:numId="26">
    <w:abstractNumId w:val="19"/>
  </w:num>
  <w:num w:numId="27">
    <w:abstractNumId w:val="28"/>
  </w:num>
  <w:num w:numId="28">
    <w:abstractNumId w:val="37"/>
  </w:num>
  <w:num w:numId="29">
    <w:abstractNumId w:val="42"/>
  </w:num>
  <w:num w:numId="30">
    <w:abstractNumId w:val="3"/>
  </w:num>
  <w:num w:numId="31">
    <w:abstractNumId w:val="16"/>
  </w:num>
  <w:num w:numId="32">
    <w:abstractNumId w:val="7"/>
  </w:num>
  <w:num w:numId="33">
    <w:abstractNumId w:val="8"/>
  </w:num>
  <w:num w:numId="34">
    <w:abstractNumId w:val="34"/>
  </w:num>
  <w:num w:numId="35">
    <w:abstractNumId w:val="4"/>
  </w:num>
  <w:num w:numId="36">
    <w:abstractNumId w:val="36"/>
  </w:num>
  <w:num w:numId="37">
    <w:abstractNumId w:val="23"/>
  </w:num>
  <w:num w:numId="38">
    <w:abstractNumId w:val="6"/>
  </w:num>
  <w:num w:numId="39">
    <w:abstractNumId w:val="18"/>
  </w:num>
  <w:num w:numId="40">
    <w:abstractNumId w:val="0"/>
  </w:num>
  <w:num w:numId="41">
    <w:abstractNumId w:val="14"/>
  </w:num>
  <w:num w:numId="42">
    <w:abstractNumId w:val="33"/>
  </w:num>
  <w:num w:numId="43">
    <w:abstractNumId w:val="44"/>
  </w:num>
  <w:num w:numId="44">
    <w:abstractNumId w:val="20"/>
  </w:num>
  <w:num w:numId="45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5"/>
  <w:embedSystemFonts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NzAyNjEzNzM3NzRT0lEKTi0uzszPAykwrwUAZoSdTywAAAA="/>
  </w:docVars>
  <w:rsids>
    <w:rsidRoot w:val="00E224CE"/>
    <w:rsid w:val="0000005F"/>
    <w:rsid w:val="0000026E"/>
    <w:rsid w:val="0000309F"/>
    <w:rsid w:val="00003C0E"/>
    <w:rsid w:val="00004169"/>
    <w:rsid w:val="00006E21"/>
    <w:rsid w:val="00006E81"/>
    <w:rsid w:val="00007CDD"/>
    <w:rsid w:val="00007CF7"/>
    <w:rsid w:val="00010064"/>
    <w:rsid w:val="000110F6"/>
    <w:rsid w:val="00011516"/>
    <w:rsid w:val="00013594"/>
    <w:rsid w:val="0001417C"/>
    <w:rsid w:val="00015E62"/>
    <w:rsid w:val="000161ED"/>
    <w:rsid w:val="000167AC"/>
    <w:rsid w:val="000169D9"/>
    <w:rsid w:val="00016C2F"/>
    <w:rsid w:val="000202D4"/>
    <w:rsid w:val="00021307"/>
    <w:rsid w:val="000217B9"/>
    <w:rsid w:val="00022851"/>
    <w:rsid w:val="00024467"/>
    <w:rsid w:val="00024862"/>
    <w:rsid w:val="00024B26"/>
    <w:rsid w:val="00032C1C"/>
    <w:rsid w:val="000331B0"/>
    <w:rsid w:val="000344AA"/>
    <w:rsid w:val="00036C1A"/>
    <w:rsid w:val="00037135"/>
    <w:rsid w:val="0003747C"/>
    <w:rsid w:val="00037498"/>
    <w:rsid w:val="000379BA"/>
    <w:rsid w:val="000409BE"/>
    <w:rsid w:val="00040C26"/>
    <w:rsid w:val="00040D4A"/>
    <w:rsid w:val="0004263D"/>
    <w:rsid w:val="00042E11"/>
    <w:rsid w:val="000442D9"/>
    <w:rsid w:val="000443EB"/>
    <w:rsid w:val="000447A2"/>
    <w:rsid w:val="00044CC1"/>
    <w:rsid w:val="0004550A"/>
    <w:rsid w:val="00045735"/>
    <w:rsid w:val="00047B4F"/>
    <w:rsid w:val="00051B92"/>
    <w:rsid w:val="000524C5"/>
    <w:rsid w:val="0005381B"/>
    <w:rsid w:val="00056411"/>
    <w:rsid w:val="00056B3A"/>
    <w:rsid w:val="000607BB"/>
    <w:rsid w:val="0006101C"/>
    <w:rsid w:val="000614A7"/>
    <w:rsid w:val="00063B5D"/>
    <w:rsid w:val="0006426D"/>
    <w:rsid w:val="00065C79"/>
    <w:rsid w:val="00065E9B"/>
    <w:rsid w:val="00067087"/>
    <w:rsid w:val="00067708"/>
    <w:rsid w:val="0007104F"/>
    <w:rsid w:val="00074F9E"/>
    <w:rsid w:val="00076142"/>
    <w:rsid w:val="00076210"/>
    <w:rsid w:val="00076A35"/>
    <w:rsid w:val="00077E32"/>
    <w:rsid w:val="000802EA"/>
    <w:rsid w:val="000803FC"/>
    <w:rsid w:val="00083779"/>
    <w:rsid w:val="00083894"/>
    <w:rsid w:val="0008420D"/>
    <w:rsid w:val="000847DE"/>
    <w:rsid w:val="0008507D"/>
    <w:rsid w:val="00085EF1"/>
    <w:rsid w:val="0008651F"/>
    <w:rsid w:val="000876F6"/>
    <w:rsid w:val="00087C50"/>
    <w:rsid w:val="00087E55"/>
    <w:rsid w:val="000901FC"/>
    <w:rsid w:val="00090B40"/>
    <w:rsid w:val="000914FE"/>
    <w:rsid w:val="00092ABF"/>
    <w:rsid w:val="00093249"/>
    <w:rsid w:val="0009352C"/>
    <w:rsid w:val="000939EA"/>
    <w:rsid w:val="00095BC7"/>
    <w:rsid w:val="00095CA8"/>
    <w:rsid w:val="00096C01"/>
    <w:rsid w:val="000A03F7"/>
    <w:rsid w:val="000A0DF1"/>
    <w:rsid w:val="000A17DB"/>
    <w:rsid w:val="000A2C4E"/>
    <w:rsid w:val="000A2EEF"/>
    <w:rsid w:val="000A3897"/>
    <w:rsid w:val="000A5A02"/>
    <w:rsid w:val="000A6318"/>
    <w:rsid w:val="000A7647"/>
    <w:rsid w:val="000A7C1F"/>
    <w:rsid w:val="000B0FD8"/>
    <w:rsid w:val="000B23CE"/>
    <w:rsid w:val="000B3FC8"/>
    <w:rsid w:val="000B41F4"/>
    <w:rsid w:val="000B4369"/>
    <w:rsid w:val="000B48B9"/>
    <w:rsid w:val="000C0A51"/>
    <w:rsid w:val="000C1293"/>
    <w:rsid w:val="000C1DA0"/>
    <w:rsid w:val="000C397E"/>
    <w:rsid w:val="000C72ED"/>
    <w:rsid w:val="000C758C"/>
    <w:rsid w:val="000C7BD5"/>
    <w:rsid w:val="000D0048"/>
    <w:rsid w:val="000D0483"/>
    <w:rsid w:val="000D0539"/>
    <w:rsid w:val="000D069F"/>
    <w:rsid w:val="000D1C41"/>
    <w:rsid w:val="000D20DF"/>
    <w:rsid w:val="000D227E"/>
    <w:rsid w:val="000D383F"/>
    <w:rsid w:val="000D391A"/>
    <w:rsid w:val="000D435B"/>
    <w:rsid w:val="000D7088"/>
    <w:rsid w:val="000D777E"/>
    <w:rsid w:val="000D7C9A"/>
    <w:rsid w:val="000E095D"/>
    <w:rsid w:val="000E0ED8"/>
    <w:rsid w:val="000E10DB"/>
    <w:rsid w:val="000E37A1"/>
    <w:rsid w:val="000E3830"/>
    <w:rsid w:val="000E70AC"/>
    <w:rsid w:val="000E74CC"/>
    <w:rsid w:val="000E7E00"/>
    <w:rsid w:val="000F0AF7"/>
    <w:rsid w:val="000F32EB"/>
    <w:rsid w:val="000F3B50"/>
    <w:rsid w:val="000F40F5"/>
    <w:rsid w:val="000F56E5"/>
    <w:rsid w:val="000F6F10"/>
    <w:rsid w:val="000F7F15"/>
    <w:rsid w:val="001016C3"/>
    <w:rsid w:val="00101C2F"/>
    <w:rsid w:val="00102520"/>
    <w:rsid w:val="00103448"/>
    <w:rsid w:val="00104B32"/>
    <w:rsid w:val="00106C6B"/>
    <w:rsid w:val="00107FBD"/>
    <w:rsid w:val="0011052D"/>
    <w:rsid w:val="00110595"/>
    <w:rsid w:val="00110F10"/>
    <w:rsid w:val="00111460"/>
    <w:rsid w:val="001116C7"/>
    <w:rsid w:val="00114971"/>
    <w:rsid w:val="001161A3"/>
    <w:rsid w:val="00116A88"/>
    <w:rsid w:val="0012121C"/>
    <w:rsid w:val="00121FC3"/>
    <w:rsid w:val="00122C24"/>
    <w:rsid w:val="0012317D"/>
    <w:rsid w:val="001252F1"/>
    <w:rsid w:val="001254EA"/>
    <w:rsid w:val="0012657F"/>
    <w:rsid w:val="0012782D"/>
    <w:rsid w:val="00127F52"/>
    <w:rsid w:val="00131583"/>
    <w:rsid w:val="0013351F"/>
    <w:rsid w:val="001340EC"/>
    <w:rsid w:val="00135B3D"/>
    <w:rsid w:val="001366E8"/>
    <w:rsid w:val="00136951"/>
    <w:rsid w:val="00136D8E"/>
    <w:rsid w:val="00137829"/>
    <w:rsid w:val="00140444"/>
    <w:rsid w:val="00140897"/>
    <w:rsid w:val="00143FD8"/>
    <w:rsid w:val="0014571F"/>
    <w:rsid w:val="0015023C"/>
    <w:rsid w:val="0015113F"/>
    <w:rsid w:val="00152F73"/>
    <w:rsid w:val="00154EBD"/>
    <w:rsid w:val="00160636"/>
    <w:rsid w:val="00160782"/>
    <w:rsid w:val="00161816"/>
    <w:rsid w:val="001624C7"/>
    <w:rsid w:val="00162C70"/>
    <w:rsid w:val="0016350E"/>
    <w:rsid w:val="00163E42"/>
    <w:rsid w:val="00163F15"/>
    <w:rsid w:val="0016418E"/>
    <w:rsid w:val="0016504C"/>
    <w:rsid w:val="00166B8A"/>
    <w:rsid w:val="00170823"/>
    <w:rsid w:val="00171608"/>
    <w:rsid w:val="001741C3"/>
    <w:rsid w:val="001759B5"/>
    <w:rsid w:val="00176E76"/>
    <w:rsid w:val="001771C5"/>
    <w:rsid w:val="001775D6"/>
    <w:rsid w:val="0017776F"/>
    <w:rsid w:val="00180E34"/>
    <w:rsid w:val="001811DF"/>
    <w:rsid w:val="00182214"/>
    <w:rsid w:val="00183408"/>
    <w:rsid w:val="001840ED"/>
    <w:rsid w:val="001844C8"/>
    <w:rsid w:val="00184E95"/>
    <w:rsid w:val="001854A8"/>
    <w:rsid w:val="00186289"/>
    <w:rsid w:val="0018739F"/>
    <w:rsid w:val="0019106C"/>
    <w:rsid w:val="00191EA0"/>
    <w:rsid w:val="00192D5F"/>
    <w:rsid w:val="001931D6"/>
    <w:rsid w:val="00195B69"/>
    <w:rsid w:val="00196FF5"/>
    <w:rsid w:val="00197A92"/>
    <w:rsid w:val="001A0CB0"/>
    <w:rsid w:val="001A368E"/>
    <w:rsid w:val="001A41E3"/>
    <w:rsid w:val="001A48BA"/>
    <w:rsid w:val="001A77D2"/>
    <w:rsid w:val="001A79F4"/>
    <w:rsid w:val="001B0DA4"/>
    <w:rsid w:val="001B4116"/>
    <w:rsid w:val="001B6283"/>
    <w:rsid w:val="001C239C"/>
    <w:rsid w:val="001C4AD7"/>
    <w:rsid w:val="001C4F6F"/>
    <w:rsid w:val="001C5B1E"/>
    <w:rsid w:val="001C6505"/>
    <w:rsid w:val="001C77DB"/>
    <w:rsid w:val="001C7F5D"/>
    <w:rsid w:val="001D0458"/>
    <w:rsid w:val="001D309A"/>
    <w:rsid w:val="001D383C"/>
    <w:rsid w:val="001D3E1D"/>
    <w:rsid w:val="001D450D"/>
    <w:rsid w:val="001D4804"/>
    <w:rsid w:val="001D56FA"/>
    <w:rsid w:val="001D5D37"/>
    <w:rsid w:val="001D7410"/>
    <w:rsid w:val="001E0189"/>
    <w:rsid w:val="001E08E5"/>
    <w:rsid w:val="001E3517"/>
    <w:rsid w:val="001E3556"/>
    <w:rsid w:val="001E3A61"/>
    <w:rsid w:val="001E3BF7"/>
    <w:rsid w:val="001E5652"/>
    <w:rsid w:val="001E5D48"/>
    <w:rsid w:val="001E68E4"/>
    <w:rsid w:val="001E6EC2"/>
    <w:rsid w:val="001E70B8"/>
    <w:rsid w:val="001E76E1"/>
    <w:rsid w:val="001F069E"/>
    <w:rsid w:val="001F0CFD"/>
    <w:rsid w:val="001F199C"/>
    <w:rsid w:val="001F2D6D"/>
    <w:rsid w:val="001F373A"/>
    <w:rsid w:val="001F4F91"/>
    <w:rsid w:val="001F668B"/>
    <w:rsid w:val="001F76E0"/>
    <w:rsid w:val="0020145B"/>
    <w:rsid w:val="002035E8"/>
    <w:rsid w:val="002041F5"/>
    <w:rsid w:val="002046BC"/>
    <w:rsid w:val="00204AD3"/>
    <w:rsid w:val="002054A4"/>
    <w:rsid w:val="00205ECD"/>
    <w:rsid w:val="00207BB6"/>
    <w:rsid w:val="00210E8C"/>
    <w:rsid w:val="00212C47"/>
    <w:rsid w:val="002139BB"/>
    <w:rsid w:val="00213A08"/>
    <w:rsid w:val="00214EA8"/>
    <w:rsid w:val="0021646E"/>
    <w:rsid w:val="002177C8"/>
    <w:rsid w:val="00221497"/>
    <w:rsid w:val="0022257A"/>
    <w:rsid w:val="002226E4"/>
    <w:rsid w:val="002245A7"/>
    <w:rsid w:val="0022473D"/>
    <w:rsid w:val="002257E5"/>
    <w:rsid w:val="00226F49"/>
    <w:rsid w:val="0022777E"/>
    <w:rsid w:val="0023187A"/>
    <w:rsid w:val="00232403"/>
    <w:rsid w:val="00232A81"/>
    <w:rsid w:val="002330BC"/>
    <w:rsid w:val="00235CB3"/>
    <w:rsid w:val="0023748A"/>
    <w:rsid w:val="00237FD2"/>
    <w:rsid w:val="00240C27"/>
    <w:rsid w:val="00244F71"/>
    <w:rsid w:val="0024593B"/>
    <w:rsid w:val="00246B85"/>
    <w:rsid w:val="00247570"/>
    <w:rsid w:val="00252717"/>
    <w:rsid w:val="002537FD"/>
    <w:rsid w:val="002538D3"/>
    <w:rsid w:val="00254350"/>
    <w:rsid w:val="00254C6A"/>
    <w:rsid w:val="00254E6A"/>
    <w:rsid w:val="00255B2F"/>
    <w:rsid w:val="002561B6"/>
    <w:rsid w:val="002568DB"/>
    <w:rsid w:val="00261D78"/>
    <w:rsid w:val="002620D5"/>
    <w:rsid w:val="00265490"/>
    <w:rsid w:val="00265743"/>
    <w:rsid w:val="0026635E"/>
    <w:rsid w:val="002671F8"/>
    <w:rsid w:val="00267532"/>
    <w:rsid w:val="0027081B"/>
    <w:rsid w:val="002726C1"/>
    <w:rsid w:val="00275122"/>
    <w:rsid w:val="002772ED"/>
    <w:rsid w:val="002800C1"/>
    <w:rsid w:val="002826F5"/>
    <w:rsid w:val="0028279D"/>
    <w:rsid w:val="00284021"/>
    <w:rsid w:val="00284BBC"/>
    <w:rsid w:val="00285CB3"/>
    <w:rsid w:val="00285ECF"/>
    <w:rsid w:val="00286D6A"/>
    <w:rsid w:val="002871EF"/>
    <w:rsid w:val="00292BEC"/>
    <w:rsid w:val="002938C5"/>
    <w:rsid w:val="002944AA"/>
    <w:rsid w:val="00294760"/>
    <w:rsid w:val="002948BB"/>
    <w:rsid w:val="00296457"/>
    <w:rsid w:val="002974AD"/>
    <w:rsid w:val="002A1C4A"/>
    <w:rsid w:val="002A1D0D"/>
    <w:rsid w:val="002A2B03"/>
    <w:rsid w:val="002A36E8"/>
    <w:rsid w:val="002A3758"/>
    <w:rsid w:val="002A37A6"/>
    <w:rsid w:val="002A4A37"/>
    <w:rsid w:val="002A4DBC"/>
    <w:rsid w:val="002A4EEE"/>
    <w:rsid w:val="002A6A25"/>
    <w:rsid w:val="002A6C94"/>
    <w:rsid w:val="002A7F00"/>
    <w:rsid w:val="002B05D5"/>
    <w:rsid w:val="002B4CBC"/>
    <w:rsid w:val="002B5D2C"/>
    <w:rsid w:val="002B5F15"/>
    <w:rsid w:val="002B601C"/>
    <w:rsid w:val="002B615C"/>
    <w:rsid w:val="002B6A31"/>
    <w:rsid w:val="002B7F56"/>
    <w:rsid w:val="002C1A97"/>
    <w:rsid w:val="002C240C"/>
    <w:rsid w:val="002C2B0A"/>
    <w:rsid w:val="002C52F8"/>
    <w:rsid w:val="002C5775"/>
    <w:rsid w:val="002C7338"/>
    <w:rsid w:val="002C7365"/>
    <w:rsid w:val="002D139E"/>
    <w:rsid w:val="002D1E12"/>
    <w:rsid w:val="002D2EED"/>
    <w:rsid w:val="002D31C2"/>
    <w:rsid w:val="002D38AA"/>
    <w:rsid w:val="002D4A99"/>
    <w:rsid w:val="002D6C71"/>
    <w:rsid w:val="002D79AD"/>
    <w:rsid w:val="002E04AC"/>
    <w:rsid w:val="002E05B2"/>
    <w:rsid w:val="002E073B"/>
    <w:rsid w:val="002E094C"/>
    <w:rsid w:val="002E0DC3"/>
    <w:rsid w:val="002E1F6A"/>
    <w:rsid w:val="002E21BD"/>
    <w:rsid w:val="002E23BE"/>
    <w:rsid w:val="002E2855"/>
    <w:rsid w:val="002E2C57"/>
    <w:rsid w:val="002E2DBF"/>
    <w:rsid w:val="002E3100"/>
    <w:rsid w:val="002E5697"/>
    <w:rsid w:val="002F03D4"/>
    <w:rsid w:val="002F0DC2"/>
    <w:rsid w:val="002F43A0"/>
    <w:rsid w:val="0030142E"/>
    <w:rsid w:val="00301BF7"/>
    <w:rsid w:val="00301CD1"/>
    <w:rsid w:val="00303461"/>
    <w:rsid w:val="00304AA6"/>
    <w:rsid w:val="00306164"/>
    <w:rsid w:val="003061AD"/>
    <w:rsid w:val="00307275"/>
    <w:rsid w:val="00310566"/>
    <w:rsid w:val="003111EC"/>
    <w:rsid w:val="00311A9C"/>
    <w:rsid w:val="00312846"/>
    <w:rsid w:val="00312B36"/>
    <w:rsid w:val="00314112"/>
    <w:rsid w:val="00315EA7"/>
    <w:rsid w:val="00317BB0"/>
    <w:rsid w:val="003208CB"/>
    <w:rsid w:val="00321A48"/>
    <w:rsid w:val="00322086"/>
    <w:rsid w:val="00322A15"/>
    <w:rsid w:val="00325744"/>
    <w:rsid w:val="00325EFE"/>
    <w:rsid w:val="00326CA7"/>
    <w:rsid w:val="00326F5B"/>
    <w:rsid w:val="003305F4"/>
    <w:rsid w:val="00330893"/>
    <w:rsid w:val="00330E45"/>
    <w:rsid w:val="00330F2B"/>
    <w:rsid w:val="003327F5"/>
    <w:rsid w:val="0033369E"/>
    <w:rsid w:val="00333972"/>
    <w:rsid w:val="003345BC"/>
    <w:rsid w:val="00335090"/>
    <w:rsid w:val="0033660D"/>
    <w:rsid w:val="003375DE"/>
    <w:rsid w:val="00340831"/>
    <w:rsid w:val="00341633"/>
    <w:rsid w:val="00341E15"/>
    <w:rsid w:val="00343E36"/>
    <w:rsid w:val="00344967"/>
    <w:rsid w:val="0034516B"/>
    <w:rsid w:val="0034580A"/>
    <w:rsid w:val="00345B79"/>
    <w:rsid w:val="00345DD4"/>
    <w:rsid w:val="00346698"/>
    <w:rsid w:val="003476A3"/>
    <w:rsid w:val="00350355"/>
    <w:rsid w:val="003511C4"/>
    <w:rsid w:val="00353B6A"/>
    <w:rsid w:val="00354251"/>
    <w:rsid w:val="003607E5"/>
    <w:rsid w:val="00360FC3"/>
    <w:rsid w:val="003624D8"/>
    <w:rsid w:val="00363738"/>
    <w:rsid w:val="00364EA3"/>
    <w:rsid w:val="00365207"/>
    <w:rsid w:val="00366642"/>
    <w:rsid w:val="003666CE"/>
    <w:rsid w:val="00366C99"/>
    <w:rsid w:val="00367758"/>
    <w:rsid w:val="00374707"/>
    <w:rsid w:val="003802D9"/>
    <w:rsid w:val="00380913"/>
    <w:rsid w:val="003826CF"/>
    <w:rsid w:val="00382766"/>
    <w:rsid w:val="0038359A"/>
    <w:rsid w:val="00383CC0"/>
    <w:rsid w:val="003846CE"/>
    <w:rsid w:val="00384C38"/>
    <w:rsid w:val="003855A7"/>
    <w:rsid w:val="00385DA3"/>
    <w:rsid w:val="00386EBE"/>
    <w:rsid w:val="00390008"/>
    <w:rsid w:val="00390504"/>
    <w:rsid w:val="003906C7"/>
    <w:rsid w:val="00390E09"/>
    <w:rsid w:val="003937BE"/>
    <w:rsid w:val="00394157"/>
    <w:rsid w:val="003945C7"/>
    <w:rsid w:val="003955FA"/>
    <w:rsid w:val="00396C6E"/>
    <w:rsid w:val="003A04BE"/>
    <w:rsid w:val="003A14F4"/>
    <w:rsid w:val="003A1F2A"/>
    <w:rsid w:val="003A21F0"/>
    <w:rsid w:val="003A2D2F"/>
    <w:rsid w:val="003A2F4A"/>
    <w:rsid w:val="003A31A3"/>
    <w:rsid w:val="003A53C7"/>
    <w:rsid w:val="003A556D"/>
    <w:rsid w:val="003A5EBD"/>
    <w:rsid w:val="003A62FA"/>
    <w:rsid w:val="003A6C35"/>
    <w:rsid w:val="003A6D75"/>
    <w:rsid w:val="003B0A0D"/>
    <w:rsid w:val="003B22E9"/>
    <w:rsid w:val="003B384C"/>
    <w:rsid w:val="003B39C4"/>
    <w:rsid w:val="003B4EED"/>
    <w:rsid w:val="003B55C2"/>
    <w:rsid w:val="003B584B"/>
    <w:rsid w:val="003B62AD"/>
    <w:rsid w:val="003B69DE"/>
    <w:rsid w:val="003B6BBF"/>
    <w:rsid w:val="003B6FBE"/>
    <w:rsid w:val="003C0F67"/>
    <w:rsid w:val="003C1068"/>
    <w:rsid w:val="003C204F"/>
    <w:rsid w:val="003C240B"/>
    <w:rsid w:val="003C2674"/>
    <w:rsid w:val="003C5C24"/>
    <w:rsid w:val="003C6702"/>
    <w:rsid w:val="003C7D6D"/>
    <w:rsid w:val="003C7E0B"/>
    <w:rsid w:val="003D1303"/>
    <w:rsid w:val="003D1399"/>
    <w:rsid w:val="003D1586"/>
    <w:rsid w:val="003D2111"/>
    <w:rsid w:val="003D33F1"/>
    <w:rsid w:val="003D3AF4"/>
    <w:rsid w:val="003D7230"/>
    <w:rsid w:val="003E12C1"/>
    <w:rsid w:val="003E3C72"/>
    <w:rsid w:val="003E506A"/>
    <w:rsid w:val="003F2BAE"/>
    <w:rsid w:val="003F3CD9"/>
    <w:rsid w:val="003F46CD"/>
    <w:rsid w:val="003F4A51"/>
    <w:rsid w:val="003F5076"/>
    <w:rsid w:val="003F5528"/>
    <w:rsid w:val="003F5F17"/>
    <w:rsid w:val="003F6FA8"/>
    <w:rsid w:val="003F7DE0"/>
    <w:rsid w:val="00400AC0"/>
    <w:rsid w:val="00401BEF"/>
    <w:rsid w:val="00402446"/>
    <w:rsid w:val="004026B1"/>
    <w:rsid w:val="004029EC"/>
    <w:rsid w:val="00402B3D"/>
    <w:rsid w:val="00403093"/>
    <w:rsid w:val="004057F1"/>
    <w:rsid w:val="00406021"/>
    <w:rsid w:val="004078C2"/>
    <w:rsid w:val="0041023B"/>
    <w:rsid w:val="004107EE"/>
    <w:rsid w:val="00411802"/>
    <w:rsid w:val="00412AAD"/>
    <w:rsid w:val="00412CA9"/>
    <w:rsid w:val="00413476"/>
    <w:rsid w:val="0041458A"/>
    <w:rsid w:val="00416EE0"/>
    <w:rsid w:val="0042047A"/>
    <w:rsid w:val="00421A7B"/>
    <w:rsid w:val="00421C46"/>
    <w:rsid w:val="00421E3B"/>
    <w:rsid w:val="004222CF"/>
    <w:rsid w:val="0042274F"/>
    <w:rsid w:val="00423AAE"/>
    <w:rsid w:val="00423D09"/>
    <w:rsid w:val="00424C1E"/>
    <w:rsid w:val="00430758"/>
    <w:rsid w:val="00430988"/>
    <w:rsid w:val="004309BC"/>
    <w:rsid w:val="00431F03"/>
    <w:rsid w:val="00432311"/>
    <w:rsid w:val="004348E8"/>
    <w:rsid w:val="00434A40"/>
    <w:rsid w:val="00434C09"/>
    <w:rsid w:val="0043527D"/>
    <w:rsid w:val="00435AFC"/>
    <w:rsid w:val="004361CD"/>
    <w:rsid w:val="00440133"/>
    <w:rsid w:val="00441401"/>
    <w:rsid w:val="0044388A"/>
    <w:rsid w:val="00443994"/>
    <w:rsid w:val="004458F4"/>
    <w:rsid w:val="00447BF8"/>
    <w:rsid w:val="00447D34"/>
    <w:rsid w:val="004504FC"/>
    <w:rsid w:val="004524BF"/>
    <w:rsid w:val="004535CD"/>
    <w:rsid w:val="0045459A"/>
    <w:rsid w:val="0045474C"/>
    <w:rsid w:val="004550BD"/>
    <w:rsid w:val="00455973"/>
    <w:rsid w:val="00456902"/>
    <w:rsid w:val="00457106"/>
    <w:rsid w:val="004573EC"/>
    <w:rsid w:val="00460D1A"/>
    <w:rsid w:val="004624C8"/>
    <w:rsid w:val="004634FD"/>
    <w:rsid w:val="004638B8"/>
    <w:rsid w:val="00464B8D"/>
    <w:rsid w:val="00464D29"/>
    <w:rsid w:val="0046521B"/>
    <w:rsid w:val="00466756"/>
    <w:rsid w:val="00467BFF"/>
    <w:rsid w:val="00467FDA"/>
    <w:rsid w:val="004703CC"/>
    <w:rsid w:val="00470645"/>
    <w:rsid w:val="00470B5F"/>
    <w:rsid w:val="00476CF5"/>
    <w:rsid w:val="0048113D"/>
    <w:rsid w:val="00481A74"/>
    <w:rsid w:val="0048277C"/>
    <w:rsid w:val="0048632E"/>
    <w:rsid w:val="004864E9"/>
    <w:rsid w:val="00486A0E"/>
    <w:rsid w:val="00487C27"/>
    <w:rsid w:val="004901A9"/>
    <w:rsid w:val="0049047A"/>
    <w:rsid w:val="00490724"/>
    <w:rsid w:val="004909FD"/>
    <w:rsid w:val="004920F2"/>
    <w:rsid w:val="00492625"/>
    <w:rsid w:val="00493E34"/>
    <w:rsid w:val="00493F68"/>
    <w:rsid w:val="0049464F"/>
    <w:rsid w:val="0049774A"/>
    <w:rsid w:val="0049799D"/>
    <w:rsid w:val="004A13E7"/>
    <w:rsid w:val="004A29B2"/>
    <w:rsid w:val="004A37EA"/>
    <w:rsid w:val="004A4E60"/>
    <w:rsid w:val="004A548D"/>
    <w:rsid w:val="004B2511"/>
    <w:rsid w:val="004B25B3"/>
    <w:rsid w:val="004B4043"/>
    <w:rsid w:val="004B60D0"/>
    <w:rsid w:val="004B726F"/>
    <w:rsid w:val="004C10F7"/>
    <w:rsid w:val="004C3A7F"/>
    <w:rsid w:val="004C691E"/>
    <w:rsid w:val="004C766D"/>
    <w:rsid w:val="004C77A3"/>
    <w:rsid w:val="004D0C00"/>
    <w:rsid w:val="004D357A"/>
    <w:rsid w:val="004D39B9"/>
    <w:rsid w:val="004E424E"/>
    <w:rsid w:val="004E587A"/>
    <w:rsid w:val="004E6B8D"/>
    <w:rsid w:val="004E7121"/>
    <w:rsid w:val="004F578E"/>
    <w:rsid w:val="004F5ECF"/>
    <w:rsid w:val="004F60CF"/>
    <w:rsid w:val="004F63EF"/>
    <w:rsid w:val="004F66D6"/>
    <w:rsid w:val="004F6A42"/>
    <w:rsid w:val="004F6EDF"/>
    <w:rsid w:val="0050195C"/>
    <w:rsid w:val="00502629"/>
    <w:rsid w:val="00503E63"/>
    <w:rsid w:val="00507B76"/>
    <w:rsid w:val="00510924"/>
    <w:rsid w:val="005128B2"/>
    <w:rsid w:val="00512C75"/>
    <w:rsid w:val="005143F4"/>
    <w:rsid w:val="00514FEF"/>
    <w:rsid w:val="005154B3"/>
    <w:rsid w:val="005160D2"/>
    <w:rsid w:val="00516499"/>
    <w:rsid w:val="00516E6A"/>
    <w:rsid w:val="00517171"/>
    <w:rsid w:val="00517BCC"/>
    <w:rsid w:val="00520890"/>
    <w:rsid w:val="00520B8F"/>
    <w:rsid w:val="005225BE"/>
    <w:rsid w:val="0052382E"/>
    <w:rsid w:val="005245A0"/>
    <w:rsid w:val="005245F4"/>
    <w:rsid w:val="0052593D"/>
    <w:rsid w:val="00526006"/>
    <w:rsid w:val="005268EC"/>
    <w:rsid w:val="00527761"/>
    <w:rsid w:val="0053010C"/>
    <w:rsid w:val="005303B2"/>
    <w:rsid w:val="005311A7"/>
    <w:rsid w:val="00532089"/>
    <w:rsid w:val="0053249A"/>
    <w:rsid w:val="00532812"/>
    <w:rsid w:val="00532F6B"/>
    <w:rsid w:val="005357BD"/>
    <w:rsid w:val="00535D95"/>
    <w:rsid w:val="00536DA4"/>
    <w:rsid w:val="00540107"/>
    <w:rsid w:val="0054111B"/>
    <w:rsid w:val="00542B2C"/>
    <w:rsid w:val="00543A21"/>
    <w:rsid w:val="00543E9C"/>
    <w:rsid w:val="005449F1"/>
    <w:rsid w:val="00546127"/>
    <w:rsid w:val="00547A4B"/>
    <w:rsid w:val="00551F23"/>
    <w:rsid w:val="00552AC7"/>
    <w:rsid w:val="00553063"/>
    <w:rsid w:val="005548C5"/>
    <w:rsid w:val="0055527F"/>
    <w:rsid w:val="00556213"/>
    <w:rsid w:val="0055667D"/>
    <w:rsid w:val="005569D4"/>
    <w:rsid w:val="0055702E"/>
    <w:rsid w:val="00560715"/>
    <w:rsid w:val="005607E6"/>
    <w:rsid w:val="005622B8"/>
    <w:rsid w:val="005627F6"/>
    <w:rsid w:val="0056301E"/>
    <w:rsid w:val="005630B5"/>
    <w:rsid w:val="00565396"/>
    <w:rsid w:val="00565E65"/>
    <w:rsid w:val="00565F70"/>
    <w:rsid w:val="005671B0"/>
    <w:rsid w:val="00567ADC"/>
    <w:rsid w:val="00572FBE"/>
    <w:rsid w:val="005736C1"/>
    <w:rsid w:val="00573CF4"/>
    <w:rsid w:val="005747A4"/>
    <w:rsid w:val="0057555B"/>
    <w:rsid w:val="005756BF"/>
    <w:rsid w:val="00581361"/>
    <w:rsid w:val="005821AD"/>
    <w:rsid w:val="00583778"/>
    <w:rsid w:val="00594270"/>
    <w:rsid w:val="005946B9"/>
    <w:rsid w:val="00594711"/>
    <w:rsid w:val="00595033"/>
    <w:rsid w:val="005962A4"/>
    <w:rsid w:val="00597892"/>
    <w:rsid w:val="00597EF9"/>
    <w:rsid w:val="005A14EC"/>
    <w:rsid w:val="005A1FBF"/>
    <w:rsid w:val="005A27FB"/>
    <w:rsid w:val="005A2A60"/>
    <w:rsid w:val="005A3569"/>
    <w:rsid w:val="005A3B13"/>
    <w:rsid w:val="005A3B99"/>
    <w:rsid w:val="005A3D0B"/>
    <w:rsid w:val="005A5EF2"/>
    <w:rsid w:val="005A6393"/>
    <w:rsid w:val="005A6ACB"/>
    <w:rsid w:val="005A78DE"/>
    <w:rsid w:val="005A7D2E"/>
    <w:rsid w:val="005B4038"/>
    <w:rsid w:val="005B4448"/>
    <w:rsid w:val="005B4C01"/>
    <w:rsid w:val="005B7F3E"/>
    <w:rsid w:val="005C016B"/>
    <w:rsid w:val="005C19A2"/>
    <w:rsid w:val="005C22A9"/>
    <w:rsid w:val="005C3532"/>
    <w:rsid w:val="005C38D5"/>
    <w:rsid w:val="005C4CD8"/>
    <w:rsid w:val="005C4F46"/>
    <w:rsid w:val="005D0D6C"/>
    <w:rsid w:val="005D1498"/>
    <w:rsid w:val="005D686F"/>
    <w:rsid w:val="005D76B6"/>
    <w:rsid w:val="005E085F"/>
    <w:rsid w:val="005E0D3D"/>
    <w:rsid w:val="005E4C5A"/>
    <w:rsid w:val="005E543E"/>
    <w:rsid w:val="005E5624"/>
    <w:rsid w:val="005E5977"/>
    <w:rsid w:val="005F1F18"/>
    <w:rsid w:val="005F2961"/>
    <w:rsid w:val="005F2FB6"/>
    <w:rsid w:val="005F305E"/>
    <w:rsid w:val="005F4745"/>
    <w:rsid w:val="00602985"/>
    <w:rsid w:val="0060357A"/>
    <w:rsid w:val="006105B3"/>
    <w:rsid w:val="00612200"/>
    <w:rsid w:val="00612DAE"/>
    <w:rsid w:val="0061434E"/>
    <w:rsid w:val="006147DE"/>
    <w:rsid w:val="00614CB8"/>
    <w:rsid w:val="006150FD"/>
    <w:rsid w:val="00615C26"/>
    <w:rsid w:val="00616305"/>
    <w:rsid w:val="00616D87"/>
    <w:rsid w:val="006225C0"/>
    <w:rsid w:val="00623F53"/>
    <w:rsid w:val="006251AA"/>
    <w:rsid w:val="006256B5"/>
    <w:rsid w:val="00627E95"/>
    <w:rsid w:val="00627F85"/>
    <w:rsid w:val="006322D8"/>
    <w:rsid w:val="00632531"/>
    <w:rsid w:val="00632ACB"/>
    <w:rsid w:val="006336D7"/>
    <w:rsid w:val="00635A3E"/>
    <w:rsid w:val="00636405"/>
    <w:rsid w:val="0063721F"/>
    <w:rsid w:val="0064139B"/>
    <w:rsid w:val="006417C1"/>
    <w:rsid w:val="006427F6"/>
    <w:rsid w:val="00645296"/>
    <w:rsid w:val="0064620F"/>
    <w:rsid w:val="00646493"/>
    <w:rsid w:val="00646886"/>
    <w:rsid w:val="00646BAD"/>
    <w:rsid w:val="00647741"/>
    <w:rsid w:val="00651DFC"/>
    <w:rsid w:val="006530A3"/>
    <w:rsid w:val="00654059"/>
    <w:rsid w:val="00656CEC"/>
    <w:rsid w:val="00657929"/>
    <w:rsid w:val="0066032D"/>
    <w:rsid w:val="00662866"/>
    <w:rsid w:val="00662FE4"/>
    <w:rsid w:val="00663C3D"/>
    <w:rsid w:val="00663D97"/>
    <w:rsid w:val="00663ECC"/>
    <w:rsid w:val="00665750"/>
    <w:rsid w:val="00665DF0"/>
    <w:rsid w:val="00667F29"/>
    <w:rsid w:val="00670B85"/>
    <w:rsid w:val="0067402D"/>
    <w:rsid w:val="006759F8"/>
    <w:rsid w:val="00677076"/>
    <w:rsid w:val="00677973"/>
    <w:rsid w:val="00677B87"/>
    <w:rsid w:val="006811BD"/>
    <w:rsid w:val="00681768"/>
    <w:rsid w:val="00681F52"/>
    <w:rsid w:val="00682B2C"/>
    <w:rsid w:val="00683358"/>
    <w:rsid w:val="00684C6C"/>
    <w:rsid w:val="00687AEC"/>
    <w:rsid w:val="00690B7F"/>
    <w:rsid w:val="00691E2D"/>
    <w:rsid w:val="00692082"/>
    <w:rsid w:val="006929F3"/>
    <w:rsid w:val="00692E5D"/>
    <w:rsid w:val="00693571"/>
    <w:rsid w:val="006941B9"/>
    <w:rsid w:val="00694532"/>
    <w:rsid w:val="00694B35"/>
    <w:rsid w:val="00696996"/>
    <w:rsid w:val="006A1097"/>
    <w:rsid w:val="006A1797"/>
    <w:rsid w:val="006A212E"/>
    <w:rsid w:val="006A4334"/>
    <w:rsid w:val="006A4F00"/>
    <w:rsid w:val="006A5565"/>
    <w:rsid w:val="006A5AC8"/>
    <w:rsid w:val="006A6E60"/>
    <w:rsid w:val="006B0BF4"/>
    <w:rsid w:val="006B17F5"/>
    <w:rsid w:val="006B193B"/>
    <w:rsid w:val="006B261E"/>
    <w:rsid w:val="006B3BBB"/>
    <w:rsid w:val="006B3FA8"/>
    <w:rsid w:val="006B5C16"/>
    <w:rsid w:val="006B6168"/>
    <w:rsid w:val="006B6A3B"/>
    <w:rsid w:val="006B7AAD"/>
    <w:rsid w:val="006B7EC7"/>
    <w:rsid w:val="006C13B3"/>
    <w:rsid w:val="006C182A"/>
    <w:rsid w:val="006C2083"/>
    <w:rsid w:val="006C2921"/>
    <w:rsid w:val="006C3590"/>
    <w:rsid w:val="006C3AC0"/>
    <w:rsid w:val="006C4100"/>
    <w:rsid w:val="006C742A"/>
    <w:rsid w:val="006C78C3"/>
    <w:rsid w:val="006D1E6E"/>
    <w:rsid w:val="006D39C1"/>
    <w:rsid w:val="006D4714"/>
    <w:rsid w:val="006D549D"/>
    <w:rsid w:val="006D5C0B"/>
    <w:rsid w:val="006D6FA4"/>
    <w:rsid w:val="006E0D01"/>
    <w:rsid w:val="006E20C0"/>
    <w:rsid w:val="006E2D40"/>
    <w:rsid w:val="006E44CD"/>
    <w:rsid w:val="006E48A7"/>
    <w:rsid w:val="006E542D"/>
    <w:rsid w:val="006E57D0"/>
    <w:rsid w:val="006E64A3"/>
    <w:rsid w:val="006E6703"/>
    <w:rsid w:val="006E7043"/>
    <w:rsid w:val="006F23E3"/>
    <w:rsid w:val="006F271B"/>
    <w:rsid w:val="006F3FF8"/>
    <w:rsid w:val="006F526E"/>
    <w:rsid w:val="006F53C1"/>
    <w:rsid w:val="006F5697"/>
    <w:rsid w:val="006F5EB3"/>
    <w:rsid w:val="00701130"/>
    <w:rsid w:val="00702B37"/>
    <w:rsid w:val="0070355B"/>
    <w:rsid w:val="00703FE8"/>
    <w:rsid w:val="00704571"/>
    <w:rsid w:val="00704BB4"/>
    <w:rsid w:val="007053D1"/>
    <w:rsid w:val="0070554E"/>
    <w:rsid w:val="00707627"/>
    <w:rsid w:val="00710442"/>
    <w:rsid w:val="00710701"/>
    <w:rsid w:val="007109FC"/>
    <w:rsid w:val="00711D67"/>
    <w:rsid w:val="00712401"/>
    <w:rsid w:val="00712734"/>
    <w:rsid w:val="00713353"/>
    <w:rsid w:val="00715317"/>
    <w:rsid w:val="00715FFC"/>
    <w:rsid w:val="00716E9A"/>
    <w:rsid w:val="00720615"/>
    <w:rsid w:val="0072344A"/>
    <w:rsid w:val="007247A5"/>
    <w:rsid w:val="0072489F"/>
    <w:rsid w:val="007248AA"/>
    <w:rsid w:val="00724FA1"/>
    <w:rsid w:val="007259CD"/>
    <w:rsid w:val="00726827"/>
    <w:rsid w:val="00730794"/>
    <w:rsid w:val="00732936"/>
    <w:rsid w:val="00732C90"/>
    <w:rsid w:val="007357CB"/>
    <w:rsid w:val="007368A1"/>
    <w:rsid w:val="007368E4"/>
    <w:rsid w:val="007370A5"/>
    <w:rsid w:val="00737A54"/>
    <w:rsid w:val="00742929"/>
    <w:rsid w:val="0074314D"/>
    <w:rsid w:val="007445AB"/>
    <w:rsid w:val="007455F4"/>
    <w:rsid w:val="0074590F"/>
    <w:rsid w:val="00745B51"/>
    <w:rsid w:val="00745BD1"/>
    <w:rsid w:val="00747D79"/>
    <w:rsid w:val="00750A7B"/>
    <w:rsid w:val="007512DB"/>
    <w:rsid w:val="007523B6"/>
    <w:rsid w:val="00755BD9"/>
    <w:rsid w:val="0075675D"/>
    <w:rsid w:val="00756AC6"/>
    <w:rsid w:val="00756E61"/>
    <w:rsid w:val="00756FEB"/>
    <w:rsid w:val="007573D7"/>
    <w:rsid w:val="00757777"/>
    <w:rsid w:val="00757DA8"/>
    <w:rsid w:val="00761772"/>
    <w:rsid w:val="00761D4D"/>
    <w:rsid w:val="007628F2"/>
    <w:rsid w:val="0076391E"/>
    <w:rsid w:val="00765368"/>
    <w:rsid w:val="00766BA4"/>
    <w:rsid w:val="00766C81"/>
    <w:rsid w:val="00767049"/>
    <w:rsid w:val="00767652"/>
    <w:rsid w:val="00770E11"/>
    <w:rsid w:val="007710CE"/>
    <w:rsid w:val="00771B0F"/>
    <w:rsid w:val="007722A4"/>
    <w:rsid w:val="00774A5B"/>
    <w:rsid w:val="00774DF2"/>
    <w:rsid w:val="00775BB4"/>
    <w:rsid w:val="00776E1B"/>
    <w:rsid w:val="00781156"/>
    <w:rsid w:val="00782379"/>
    <w:rsid w:val="00783456"/>
    <w:rsid w:val="00784A57"/>
    <w:rsid w:val="00785A5F"/>
    <w:rsid w:val="00785D5E"/>
    <w:rsid w:val="00791DCC"/>
    <w:rsid w:val="007923DF"/>
    <w:rsid w:val="0079368F"/>
    <w:rsid w:val="007942C8"/>
    <w:rsid w:val="00794D6F"/>
    <w:rsid w:val="00794D86"/>
    <w:rsid w:val="00795CB8"/>
    <w:rsid w:val="007967F9"/>
    <w:rsid w:val="007A0A6C"/>
    <w:rsid w:val="007A25DC"/>
    <w:rsid w:val="007A2A5C"/>
    <w:rsid w:val="007A2EAE"/>
    <w:rsid w:val="007A2F5F"/>
    <w:rsid w:val="007A3CFA"/>
    <w:rsid w:val="007A7422"/>
    <w:rsid w:val="007A78F8"/>
    <w:rsid w:val="007B1AC7"/>
    <w:rsid w:val="007B301F"/>
    <w:rsid w:val="007B5415"/>
    <w:rsid w:val="007B619A"/>
    <w:rsid w:val="007B64F0"/>
    <w:rsid w:val="007B688F"/>
    <w:rsid w:val="007B790F"/>
    <w:rsid w:val="007C0253"/>
    <w:rsid w:val="007C06A5"/>
    <w:rsid w:val="007C08D0"/>
    <w:rsid w:val="007C1613"/>
    <w:rsid w:val="007C1639"/>
    <w:rsid w:val="007C1F53"/>
    <w:rsid w:val="007C22B5"/>
    <w:rsid w:val="007C2FCD"/>
    <w:rsid w:val="007C44F8"/>
    <w:rsid w:val="007C5C94"/>
    <w:rsid w:val="007D15AA"/>
    <w:rsid w:val="007D1855"/>
    <w:rsid w:val="007D18F2"/>
    <w:rsid w:val="007D28ED"/>
    <w:rsid w:val="007D2C5C"/>
    <w:rsid w:val="007D2F29"/>
    <w:rsid w:val="007D3465"/>
    <w:rsid w:val="007D442D"/>
    <w:rsid w:val="007D612D"/>
    <w:rsid w:val="007D65AB"/>
    <w:rsid w:val="007D723B"/>
    <w:rsid w:val="007E1992"/>
    <w:rsid w:val="007E21E2"/>
    <w:rsid w:val="007E2304"/>
    <w:rsid w:val="007E2863"/>
    <w:rsid w:val="007E50EB"/>
    <w:rsid w:val="007E51EE"/>
    <w:rsid w:val="007E6982"/>
    <w:rsid w:val="007F1265"/>
    <w:rsid w:val="007F321C"/>
    <w:rsid w:val="007F4BB2"/>
    <w:rsid w:val="007F5E26"/>
    <w:rsid w:val="007F6037"/>
    <w:rsid w:val="007F6B1B"/>
    <w:rsid w:val="007F6BE7"/>
    <w:rsid w:val="007F70E4"/>
    <w:rsid w:val="007F775B"/>
    <w:rsid w:val="008005E8"/>
    <w:rsid w:val="00800ACB"/>
    <w:rsid w:val="008013E9"/>
    <w:rsid w:val="00803ECC"/>
    <w:rsid w:val="00804239"/>
    <w:rsid w:val="00805B5E"/>
    <w:rsid w:val="00810AA8"/>
    <w:rsid w:val="00811691"/>
    <w:rsid w:val="00811F98"/>
    <w:rsid w:val="0081396F"/>
    <w:rsid w:val="00813C9F"/>
    <w:rsid w:val="0081412A"/>
    <w:rsid w:val="00816BC2"/>
    <w:rsid w:val="008179B8"/>
    <w:rsid w:val="008204D4"/>
    <w:rsid w:val="008204DE"/>
    <w:rsid w:val="00822BC6"/>
    <w:rsid w:val="00822E88"/>
    <w:rsid w:val="00823515"/>
    <w:rsid w:val="0082364F"/>
    <w:rsid w:val="00823ABD"/>
    <w:rsid w:val="008243EF"/>
    <w:rsid w:val="008244C3"/>
    <w:rsid w:val="00825636"/>
    <w:rsid w:val="00825FEB"/>
    <w:rsid w:val="0082707C"/>
    <w:rsid w:val="00827644"/>
    <w:rsid w:val="0083015A"/>
    <w:rsid w:val="008325D5"/>
    <w:rsid w:val="00832B7C"/>
    <w:rsid w:val="00833F5A"/>
    <w:rsid w:val="0083449D"/>
    <w:rsid w:val="0083670F"/>
    <w:rsid w:val="008408DB"/>
    <w:rsid w:val="008418E7"/>
    <w:rsid w:val="00842055"/>
    <w:rsid w:val="0084288F"/>
    <w:rsid w:val="00842972"/>
    <w:rsid w:val="00845449"/>
    <w:rsid w:val="00845833"/>
    <w:rsid w:val="00850362"/>
    <w:rsid w:val="00851184"/>
    <w:rsid w:val="008542E9"/>
    <w:rsid w:val="00854ADE"/>
    <w:rsid w:val="00854D15"/>
    <w:rsid w:val="00855220"/>
    <w:rsid w:val="00860162"/>
    <w:rsid w:val="00861EC6"/>
    <w:rsid w:val="0086211F"/>
    <w:rsid w:val="00862441"/>
    <w:rsid w:val="00862949"/>
    <w:rsid w:val="00863194"/>
    <w:rsid w:val="00864516"/>
    <w:rsid w:val="00865BB9"/>
    <w:rsid w:val="00866084"/>
    <w:rsid w:val="00866197"/>
    <w:rsid w:val="008702D5"/>
    <w:rsid w:val="008703E3"/>
    <w:rsid w:val="008705B8"/>
    <w:rsid w:val="0087061D"/>
    <w:rsid w:val="00872E27"/>
    <w:rsid w:val="00872FDC"/>
    <w:rsid w:val="0087472C"/>
    <w:rsid w:val="00875418"/>
    <w:rsid w:val="008772C8"/>
    <w:rsid w:val="008777CA"/>
    <w:rsid w:val="008813BF"/>
    <w:rsid w:val="008814F4"/>
    <w:rsid w:val="00883F28"/>
    <w:rsid w:val="0088672F"/>
    <w:rsid w:val="00886793"/>
    <w:rsid w:val="00886E57"/>
    <w:rsid w:val="00887845"/>
    <w:rsid w:val="00887B6A"/>
    <w:rsid w:val="00892E63"/>
    <w:rsid w:val="0089358D"/>
    <w:rsid w:val="00893750"/>
    <w:rsid w:val="008941A9"/>
    <w:rsid w:val="00894FBC"/>
    <w:rsid w:val="0089611B"/>
    <w:rsid w:val="008A096A"/>
    <w:rsid w:val="008A1713"/>
    <w:rsid w:val="008A175E"/>
    <w:rsid w:val="008A282E"/>
    <w:rsid w:val="008A6362"/>
    <w:rsid w:val="008A74AE"/>
    <w:rsid w:val="008B04C4"/>
    <w:rsid w:val="008B0B6E"/>
    <w:rsid w:val="008B100B"/>
    <w:rsid w:val="008B4970"/>
    <w:rsid w:val="008B6EAD"/>
    <w:rsid w:val="008C0D4A"/>
    <w:rsid w:val="008C1A6D"/>
    <w:rsid w:val="008C2F2A"/>
    <w:rsid w:val="008C3676"/>
    <w:rsid w:val="008C4B42"/>
    <w:rsid w:val="008C5AEF"/>
    <w:rsid w:val="008C5B9D"/>
    <w:rsid w:val="008C7129"/>
    <w:rsid w:val="008C7516"/>
    <w:rsid w:val="008C7D54"/>
    <w:rsid w:val="008D05DB"/>
    <w:rsid w:val="008D111A"/>
    <w:rsid w:val="008D1AF5"/>
    <w:rsid w:val="008D3528"/>
    <w:rsid w:val="008D3C68"/>
    <w:rsid w:val="008D4521"/>
    <w:rsid w:val="008D5019"/>
    <w:rsid w:val="008D54DB"/>
    <w:rsid w:val="008D5874"/>
    <w:rsid w:val="008D5F06"/>
    <w:rsid w:val="008D62BA"/>
    <w:rsid w:val="008D639A"/>
    <w:rsid w:val="008D6AEF"/>
    <w:rsid w:val="008D7418"/>
    <w:rsid w:val="008D7893"/>
    <w:rsid w:val="008E05F9"/>
    <w:rsid w:val="008E0853"/>
    <w:rsid w:val="008E0D00"/>
    <w:rsid w:val="008E0F8F"/>
    <w:rsid w:val="008E2E98"/>
    <w:rsid w:val="008E31EB"/>
    <w:rsid w:val="008E4A31"/>
    <w:rsid w:val="008E4BC8"/>
    <w:rsid w:val="008E5755"/>
    <w:rsid w:val="008E687A"/>
    <w:rsid w:val="008E73AA"/>
    <w:rsid w:val="008E781D"/>
    <w:rsid w:val="008E7A3E"/>
    <w:rsid w:val="008E7AD3"/>
    <w:rsid w:val="008E7E16"/>
    <w:rsid w:val="008F2D18"/>
    <w:rsid w:val="008F34B6"/>
    <w:rsid w:val="008F3EE5"/>
    <w:rsid w:val="008F46C9"/>
    <w:rsid w:val="008F5862"/>
    <w:rsid w:val="008F5C7A"/>
    <w:rsid w:val="008F6162"/>
    <w:rsid w:val="008F63C3"/>
    <w:rsid w:val="008F7B6F"/>
    <w:rsid w:val="008F7F56"/>
    <w:rsid w:val="009002B1"/>
    <w:rsid w:val="00901AB1"/>
    <w:rsid w:val="00902020"/>
    <w:rsid w:val="00902962"/>
    <w:rsid w:val="00904353"/>
    <w:rsid w:val="00907225"/>
    <w:rsid w:val="009100D2"/>
    <w:rsid w:val="009103F8"/>
    <w:rsid w:val="00912099"/>
    <w:rsid w:val="009169CC"/>
    <w:rsid w:val="00917D2F"/>
    <w:rsid w:val="00921991"/>
    <w:rsid w:val="009223B6"/>
    <w:rsid w:val="00923BEB"/>
    <w:rsid w:val="00925239"/>
    <w:rsid w:val="00925619"/>
    <w:rsid w:val="0092600A"/>
    <w:rsid w:val="00926226"/>
    <w:rsid w:val="00926387"/>
    <w:rsid w:val="0092654A"/>
    <w:rsid w:val="00931217"/>
    <w:rsid w:val="00932B1D"/>
    <w:rsid w:val="00932CA6"/>
    <w:rsid w:val="00932F2B"/>
    <w:rsid w:val="00932FE0"/>
    <w:rsid w:val="0093322C"/>
    <w:rsid w:val="009339F8"/>
    <w:rsid w:val="009368E7"/>
    <w:rsid w:val="00937819"/>
    <w:rsid w:val="00937BC3"/>
    <w:rsid w:val="00937C82"/>
    <w:rsid w:val="00940FBC"/>
    <w:rsid w:val="0094473A"/>
    <w:rsid w:val="00950330"/>
    <w:rsid w:val="009503AF"/>
    <w:rsid w:val="00951A88"/>
    <w:rsid w:val="00952123"/>
    <w:rsid w:val="0095244F"/>
    <w:rsid w:val="0095254B"/>
    <w:rsid w:val="00952F88"/>
    <w:rsid w:val="00954566"/>
    <w:rsid w:val="00954E95"/>
    <w:rsid w:val="0095521B"/>
    <w:rsid w:val="00955D8A"/>
    <w:rsid w:val="0095640D"/>
    <w:rsid w:val="0095692C"/>
    <w:rsid w:val="00956BD5"/>
    <w:rsid w:val="00956D81"/>
    <w:rsid w:val="0095720C"/>
    <w:rsid w:val="00957D74"/>
    <w:rsid w:val="0096107B"/>
    <w:rsid w:val="009643B0"/>
    <w:rsid w:val="00964548"/>
    <w:rsid w:val="00964DCD"/>
    <w:rsid w:val="009652C2"/>
    <w:rsid w:val="0096598E"/>
    <w:rsid w:val="0096640C"/>
    <w:rsid w:val="00966480"/>
    <w:rsid w:val="0096718D"/>
    <w:rsid w:val="009672DD"/>
    <w:rsid w:val="009673B9"/>
    <w:rsid w:val="00967760"/>
    <w:rsid w:val="00967884"/>
    <w:rsid w:val="00970C0B"/>
    <w:rsid w:val="0097136C"/>
    <w:rsid w:val="00971BA8"/>
    <w:rsid w:val="00973DB1"/>
    <w:rsid w:val="00974052"/>
    <w:rsid w:val="009744F2"/>
    <w:rsid w:val="00974A83"/>
    <w:rsid w:val="00975518"/>
    <w:rsid w:val="0097651E"/>
    <w:rsid w:val="00976D58"/>
    <w:rsid w:val="009778A5"/>
    <w:rsid w:val="009808CC"/>
    <w:rsid w:val="00981EF6"/>
    <w:rsid w:val="00982CCC"/>
    <w:rsid w:val="00982E50"/>
    <w:rsid w:val="00982F32"/>
    <w:rsid w:val="00982F6F"/>
    <w:rsid w:val="00983210"/>
    <w:rsid w:val="00984245"/>
    <w:rsid w:val="0098526D"/>
    <w:rsid w:val="0098541C"/>
    <w:rsid w:val="00987CCF"/>
    <w:rsid w:val="00987DC7"/>
    <w:rsid w:val="0099270C"/>
    <w:rsid w:val="009930EF"/>
    <w:rsid w:val="009950D5"/>
    <w:rsid w:val="009959EA"/>
    <w:rsid w:val="0099781A"/>
    <w:rsid w:val="00997AA4"/>
    <w:rsid w:val="00997E0D"/>
    <w:rsid w:val="009A00F9"/>
    <w:rsid w:val="009A1782"/>
    <w:rsid w:val="009A3189"/>
    <w:rsid w:val="009A4E47"/>
    <w:rsid w:val="009A528D"/>
    <w:rsid w:val="009A5DF3"/>
    <w:rsid w:val="009A60ED"/>
    <w:rsid w:val="009A6680"/>
    <w:rsid w:val="009A6A25"/>
    <w:rsid w:val="009A73AA"/>
    <w:rsid w:val="009B05B0"/>
    <w:rsid w:val="009B0A0B"/>
    <w:rsid w:val="009B10E8"/>
    <w:rsid w:val="009B1869"/>
    <w:rsid w:val="009B23DA"/>
    <w:rsid w:val="009B4213"/>
    <w:rsid w:val="009B4D02"/>
    <w:rsid w:val="009B698E"/>
    <w:rsid w:val="009B702C"/>
    <w:rsid w:val="009B71AF"/>
    <w:rsid w:val="009B735B"/>
    <w:rsid w:val="009B7625"/>
    <w:rsid w:val="009C02E7"/>
    <w:rsid w:val="009C072F"/>
    <w:rsid w:val="009C0915"/>
    <w:rsid w:val="009C22DE"/>
    <w:rsid w:val="009C530B"/>
    <w:rsid w:val="009C55B4"/>
    <w:rsid w:val="009C6CDB"/>
    <w:rsid w:val="009C6D2B"/>
    <w:rsid w:val="009C737B"/>
    <w:rsid w:val="009C7CE0"/>
    <w:rsid w:val="009D049D"/>
    <w:rsid w:val="009D0AF7"/>
    <w:rsid w:val="009D29EE"/>
    <w:rsid w:val="009D3E18"/>
    <w:rsid w:val="009D3E6E"/>
    <w:rsid w:val="009D4321"/>
    <w:rsid w:val="009D455A"/>
    <w:rsid w:val="009D4FB9"/>
    <w:rsid w:val="009D67C7"/>
    <w:rsid w:val="009E0F66"/>
    <w:rsid w:val="009E1066"/>
    <w:rsid w:val="009E1A9B"/>
    <w:rsid w:val="009E4A57"/>
    <w:rsid w:val="009E69E9"/>
    <w:rsid w:val="009E7071"/>
    <w:rsid w:val="009E7111"/>
    <w:rsid w:val="009E7F04"/>
    <w:rsid w:val="009F1167"/>
    <w:rsid w:val="009F1E39"/>
    <w:rsid w:val="009F2427"/>
    <w:rsid w:val="009F30C1"/>
    <w:rsid w:val="009F324B"/>
    <w:rsid w:val="009F3FCF"/>
    <w:rsid w:val="009F4DFA"/>
    <w:rsid w:val="009F5A4A"/>
    <w:rsid w:val="00A012F3"/>
    <w:rsid w:val="00A0135F"/>
    <w:rsid w:val="00A02992"/>
    <w:rsid w:val="00A02D54"/>
    <w:rsid w:val="00A11473"/>
    <w:rsid w:val="00A11C11"/>
    <w:rsid w:val="00A12A0C"/>
    <w:rsid w:val="00A136C4"/>
    <w:rsid w:val="00A13C66"/>
    <w:rsid w:val="00A149D8"/>
    <w:rsid w:val="00A14D48"/>
    <w:rsid w:val="00A17850"/>
    <w:rsid w:val="00A2016A"/>
    <w:rsid w:val="00A21698"/>
    <w:rsid w:val="00A223FE"/>
    <w:rsid w:val="00A235CE"/>
    <w:rsid w:val="00A2391C"/>
    <w:rsid w:val="00A25C0E"/>
    <w:rsid w:val="00A25CAB"/>
    <w:rsid w:val="00A260FF"/>
    <w:rsid w:val="00A26419"/>
    <w:rsid w:val="00A305B7"/>
    <w:rsid w:val="00A31228"/>
    <w:rsid w:val="00A3157B"/>
    <w:rsid w:val="00A31EAB"/>
    <w:rsid w:val="00A31EE4"/>
    <w:rsid w:val="00A33DAC"/>
    <w:rsid w:val="00A35354"/>
    <w:rsid w:val="00A35E0C"/>
    <w:rsid w:val="00A37280"/>
    <w:rsid w:val="00A37FF5"/>
    <w:rsid w:val="00A42CB4"/>
    <w:rsid w:val="00A432B4"/>
    <w:rsid w:val="00A43449"/>
    <w:rsid w:val="00A466E3"/>
    <w:rsid w:val="00A500F5"/>
    <w:rsid w:val="00A5086D"/>
    <w:rsid w:val="00A5090C"/>
    <w:rsid w:val="00A50EE7"/>
    <w:rsid w:val="00A5155A"/>
    <w:rsid w:val="00A570CB"/>
    <w:rsid w:val="00A574AB"/>
    <w:rsid w:val="00A60CCE"/>
    <w:rsid w:val="00A60DE2"/>
    <w:rsid w:val="00A61D8E"/>
    <w:rsid w:val="00A6337C"/>
    <w:rsid w:val="00A63AA6"/>
    <w:rsid w:val="00A647A9"/>
    <w:rsid w:val="00A66D76"/>
    <w:rsid w:val="00A70F3D"/>
    <w:rsid w:val="00A72BAA"/>
    <w:rsid w:val="00A72E18"/>
    <w:rsid w:val="00A73425"/>
    <w:rsid w:val="00A73470"/>
    <w:rsid w:val="00A73C63"/>
    <w:rsid w:val="00A74478"/>
    <w:rsid w:val="00A74BBB"/>
    <w:rsid w:val="00A752B7"/>
    <w:rsid w:val="00A75D61"/>
    <w:rsid w:val="00A75EB3"/>
    <w:rsid w:val="00A76406"/>
    <w:rsid w:val="00A80D0B"/>
    <w:rsid w:val="00A822B6"/>
    <w:rsid w:val="00A823A6"/>
    <w:rsid w:val="00A8333E"/>
    <w:rsid w:val="00A853F9"/>
    <w:rsid w:val="00A864A1"/>
    <w:rsid w:val="00A86F89"/>
    <w:rsid w:val="00A90159"/>
    <w:rsid w:val="00A913E7"/>
    <w:rsid w:val="00A91B57"/>
    <w:rsid w:val="00A930E1"/>
    <w:rsid w:val="00A932E5"/>
    <w:rsid w:val="00A935B0"/>
    <w:rsid w:val="00A93EA5"/>
    <w:rsid w:val="00A94F21"/>
    <w:rsid w:val="00A95928"/>
    <w:rsid w:val="00AA0294"/>
    <w:rsid w:val="00AA02D3"/>
    <w:rsid w:val="00AA1672"/>
    <w:rsid w:val="00AA1A8C"/>
    <w:rsid w:val="00AA1DE7"/>
    <w:rsid w:val="00AA3F6F"/>
    <w:rsid w:val="00AA4A6F"/>
    <w:rsid w:val="00AA622D"/>
    <w:rsid w:val="00AA63C7"/>
    <w:rsid w:val="00AA6BB8"/>
    <w:rsid w:val="00AA730D"/>
    <w:rsid w:val="00AA7481"/>
    <w:rsid w:val="00AA78B6"/>
    <w:rsid w:val="00AB0DD4"/>
    <w:rsid w:val="00AB3D79"/>
    <w:rsid w:val="00AB6796"/>
    <w:rsid w:val="00AB6833"/>
    <w:rsid w:val="00AB75EE"/>
    <w:rsid w:val="00AC107E"/>
    <w:rsid w:val="00AC12BD"/>
    <w:rsid w:val="00AC245E"/>
    <w:rsid w:val="00AC2FCA"/>
    <w:rsid w:val="00AC33D0"/>
    <w:rsid w:val="00AC3CE0"/>
    <w:rsid w:val="00AC4A4A"/>
    <w:rsid w:val="00AC69E6"/>
    <w:rsid w:val="00AD0061"/>
    <w:rsid w:val="00AD3257"/>
    <w:rsid w:val="00AD34AC"/>
    <w:rsid w:val="00AD39FC"/>
    <w:rsid w:val="00AD4427"/>
    <w:rsid w:val="00AD65D3"/>
    <w:rsid w:val="00AD66E2"/>
    <w:rsid w:val="00AD6929"/>
    <w:rsid w:val="00AE04A0"/>
    <w:rsid w:val="00AE1058"/>
    <w:rsid w:val="00AE122F"/>
    <w:rsid w:val="00AE1588"/>
    <w:rsid w:val="00AE18C7"/>
    <w:rsid w:val="00AE1C41"/>
    <w:rsid w:val="00AE30CE"/>
    <w:rsid w:val="00AE39C2"/>
    <w:rsid w:val="00AE41A5"/>
    <w:rsid w:val="00AE4C61"/>
    <w:rsid w:val="00AE4EEF"/>
    <w:rsid w:val="00AF0C2B"/>
    <w:rsid w:val="00AF12A4"/>
    <w:rsid w:val="00AF5BF0"/>
    <w:rsid w:val="00AF6FA2"/>
    <w:rsid w:val="00B00ACA"/>
    <w:rsid w:val="00B00B37"/>
    <w:rsid w:val="00B013C2"/>
    <w:rsid w:val="00B0182B"/>
    <w:rsid w:val="00B02B9F"/>
    <w:rsid w:val="00B02DFA"/>
    <w:rsid w:val="00B042FE"/>
    <w:rsid w:val="00B04A54"/>
    <w:rsid w:val="00B0642A"/>
    <w:rsid w:val="00B12363"/>
    <w:rsid w:val="00B132FC"/>
    <w:rsid w:val="00B13D1C"/>
    <w:rsid w:val="00B13DD8"/>
    <w:rsid w:val="00B14785"/>
    <w:rsid w:val="00B15967"/>
    <w:rsid w:val="00B15A1F"/>
    <w:rsid w:val="00B16250"/>
    <w:rsid w:val="00B165CB"/>
    <w:rsid w:val="00B16D6E"/>
    <w:rsid w:val="00B17B8B"/>
    <w:rsid w:val="00B211EE"/>
    <w:rsid w:val="00B22865"/>
    <w:rsid w:val="00B22B57"/>
    <w:rsid w:val="00B24AAE"/>
    <w:rsid w:val="00B25189"/>
    <w:rsid w:val="00B2676F"/>
    <w:rsid w:val="00B26829"/>
    <w:rsid w:val="00B2707D"/>
    <w:rsid w:val="00B279A6"/>
    <w:rsid w:val="00B30378"/>
    <w:rsid w:val="00B320F9"/>
    <w:rsid w:val="00B33491"/>
    <w:rsid w:val="00B35353"/>
    <w:rsid w:val="00B35CF9"/>
    <w:rsid w:val="00B361D3"/>
    <w:rsid w:val="00B36234"/>
    <w:rsid w:val="00B377E2"/>
    <w:rsid w:val="00B4070C"/>
    <w:rsid w:val="00B40D83"/>
    <w:rsid w:val="00B40F8E"/>
    <w:rsid w:val="00B419FD"/>
    <w:rsid w:val="00B43280"/>
    <w:rsid w:val="00B43DBD"/>
    <w:rsid w:val="00B44619"/>
    <w:rsid w:val="00B4475D"/>
    <w:rsid w:val="00B474B9"/>
    <w:rsid w:val="00B47638"/>
    <w:rsid w:val="00B47DA4"/>
    <w:rsid w:val="00B47F83"/>
    <w:rsid w:val="00B5098A"/>
    <w:rsid w:val="00B50A0D"/>
    <w:rsid w:val="00B515BC"/>
    <w:rsid w:val="00B52A63"/>
    <w:rsid w:val="00B553AB"/>
    <w:rsid w:val="00B560F6"/>
    <w:rsid w:val="00B57B7B"/>
    <w:rsid w:val="00B60C6C"/>
    <w:rsid w:val="00B618C3"/>
    <w:rsid w:val="00B62218"/>
    <w:rsid w:val="00B62FF0"/>
    <w:rsid w:val="00B63DE4"/>
    <w:rsid w:val="00B6515F"/>
    <w:rsid w:val="00B65201"/>
    <w:rsid w:val="00B670D1"/>
    <w:rsid w:val="00B67788"/>
    <w:rsid w:val="00B67F1A"/>
    <w:rsid w:val="00B70EAE"/>
    <w:rsid w:val="00B716CD"/>
    <w:rsid w:val="00B71C96"/>
    <w:rsid w:val="00B73311"/>
    <w:rsid w:val="00B73E22"/>
    <w:rsid w:val="00B74972"/>
    <w:rsid w:val="00B75C0D"/>
    <w:rsid w:val="00B76CF5"/>
    <w:rsid w:val="00B77FA6"/>
    <w:rsid w:val="00B80164"/>
    <w:rsid w:val="00B80AB1"/>
    <w:rsid w:val="00B814CF"/>
    <w:rsid w:val="00B83802"/>
    <w:rsid w:val="00B83820"/>
    <w:rsid w:val="00B846DE"/>
    <w:rsid w:val="00B848B9"/>
    <w:rsid w:val="00B84ADC"/>
    <w:rsid w:val="00B8619C"/>
    <w:rsid w:val="00B86FB4"/>
    <w:rsid w:val="00B8763D"/>
    <w:rsid w:val="00B902BB"/>
    <w:rsid w:val="00B913FB"/>
    <w:rsid w:val="00B9171F"/>
    <w:rsid w:val="00B935A4"/>
    <w:rsid w:val="00B93CF5"/>
    <w:rsid w:val="00B9659C"/>
    <w:rsid w:val="00BA00EB"/>
    <w:rsid w:val="00BA0C1E"/>
    <w:rsid w:val="00BA0D30"/>
    <w:rsid w:val="00BA1FC3"/>
    <w:rsid w:val="00BA22E5"/>
    <w:rsid w:val="00BA271C"/>
    <w:rsid w:val="00BA2D00"/>
    <w:rsid w:val="00BA2FB8"/>
    <w:rsid w:val="00BA3463"/>
    <w:rsid w:val="00BA3916"/>
    <w:rsid w:val="00BA4C98"/>
    <w:rsid w:val="00BA5134"/>
    <w:rsid w:val="00BA55B2"/>
    <w:rsid w:val="00BA5ED9"/>
    <w:rsid w:val="00BA7793"/>
    <w:rsid w:val="00BB0031"/>
    <w:rsid w:val="00BB02BA"/>
    <w:rsid w:val="00BB0A79"/>
    <w:rsid w:val="00BB14AD"/>
    <w:rsid w:val="00BB16F0"/>
    <w:rsid w:val="00BB186C"/>
    <w:rsid w:val="00BB1CC7"/>
    <w:rsid w:val="00BB20FB"/>
    <w:rsid w:val="00BB2C2F"/>
    <w:rsid w:val="00BB3D1F"/>
    <w:rsid w:val="00BB4A4A"/>
    <w:rsid w:val="00BB4D0E"/>
    <w:rsid w:val="00BB4DDD"/>
    <w:rsid w:val="00BB5DFA"/>
    <w:rsid w:val="00BC1506"/>
    <w:rsid w:val="00BC15A1"/>
    <w:rsid w:val="00BC2519"/>
    <w:rsid w:val="00BC4FB9"/>
    <w:rsid w:val="00BC593F"/>
    <w:rsid w:val="00BC626F"/>
    <w:rsid w:val="00BC65E1"/>
    <w:rsid w:val="00BC67F2"/>
    <w:rsid w:val="00BC71BD"/>
    <w:rsid w:val="00BC750A"/>
    <w:rsid w:val="00BD3EC5"/>
    <w:rsid w:val="00BD4E3F"/>
    <w:rsid w:val="00BD546F"/>
    <w:rsid w:val="00BD5704"/>
    <w:rsid w:val="00BD6189"/>
    <w:rsid w:val="00BD724D"/>
    <w:rsid w:val="00BE2511"/>
    <w:rsid w:val="00BE2B64"/>
    <w:rsid w:val="00BE3A6A"/>
    <w:rsid w:val="00BE5E9F"/>
    <w:rsid w:val="00BE7F86"/>
    <w:rsid w:val="00BF1E08"/>
    <w:rsid w:val="00BF314F"/>
    <w:rsid w:val="00BF4721"/>
    <w:rsid w:val="00BF58D6"/>
    <w:rsid w:val="00BF6F1C"/>
    <w:rsid w:val="00C00E03"/>
    <w:rsid w:val="00C013CB"/>
    <w:rsid w:val="00C03E4C"/>
    <w:rsid w:val="00C041AA"/>
    <w:rsid w:val="00C04CF1"/>
    <w:rsid w:val="00C06230"/>
    <w:rsid w:val="00C06E0E"/>
    <w:rsid w:val="00C1041B"/>
    <w:rsid w:val="00C10F00"/>
    <w:rsid w:val="00C12F69"/>
    <w:rsid w:val="00C13C53"/>
    <w:rsid w:val="00C142A5"/>
    <w:rsid w:val="00C14EE7"/>
    <w:rsid w:val="00C15C98"/>
    <w:rsid w:val="00C16169"/>
    <w:rsid w:val="00C172E5"/>
    <w:rsid w:val="00C174AE"/>
    <w:rsid w:val="00C210FE"/>
    <w:rsid w:val="00C21883"/>
    <w:rsid w:val="00C2244A"/>
    <w:rsid w:val="00C22C65"/>
    <w:rsid w:val="00C23E43"/>
    <w:rsid w:val="00C249C9"/>
    <w:rsid w:val="00C26516"/>
    <w:rsid w:val="00C27CBB"/>
    <w:rsid w:val="00C32086"/>
    <w:rsid w:val="00C32AA0"/>
    <w:rsid w:val="00C32D4F"/>
    <w:rsid w:val="00C36ED8"/>
    <w:rsid w:val="00C3771E"/>
    <w:rsid w:val="00C416CC"/>
    <w:rsid w:val="00C43B52"/>
    <w:rsid w:val="00C44344"/>
    <w:rsid w:val="00C44473"/>
    <w:rsid w:val="00C45001"/>
    <w:rsid w:val="00C462F0"/>
    <w:rsid w:val="00C47099"/>
    <w:rsid w:val="00C47C56"/>
    <w:rsid w:val="00C51C58"/>
    <w:rsid w:val="00C5489F"/>
    <w:rsid w:val="00C55FD0"/>
    <w:rsid w:val="00C56FB5"/>
    <w:rsid w:val="00C573BE"/>
    <w:rsid w:val="00C579D1"/>
    <w:rsid w:val="00C57E85"/>
    <w:rsid w:val="00C617DC"/>
    <w:rsid w:val="00C61E87"/>
    <w:rsid w:val="00C622E9"/>
    <w:rsid w:val="00C623F5"/>
    <w:rsid w:val="00C63558"/>
    <w:rsid w:val="00C63BA9"/>
    <w:rsid w:val="00C643A1"/>
    <w:rsid w:val="00C643C9"/>
    <w:rsid w:val="00C65997"/>
    <w:rsid w:val="00C65AE6"/>
    <w:rsid w:val="00C66417"/>
    <w:rsid w:val="00C6711F"/>
    <w:rsid w:val="00C7011A"/>
    <w:rsid w:val="00C7015F"/>
    <w:rsid w:val="00C70B97"/>
    <w:rsid w:val="00C71423"/>
    <w:rsid w:val="00C71729"/>
    <w:rsid w:val="00C719E5"/>
    <w:rsid w:val="00C71F99"/>
    <w:rsid w:val="00C72F1C"/>
    <w:rsid w:val="00C74A35"/>
    <w:rsid w:val="00C74E43"/>
    <w:rsid w:val="00C74ED6"/>
    <w:rsid w:val="00C75BB1"/>
    <w:rsid w:val="00C761C4"/>
    <w:rsid w:val="00C7622D"/>
    <w:rsid w:val="00C77246"/>
    <w:rsid w:val="00C8176E"/>
    <w:rsid w:val="00C81FAE"/>
    <w:rsid w:val="00C82395"/>
    <w:rsid w:val="00C8242E"/>
    <w:rsid w:val="00C83C96"/>
    <w:rsid w:val="00C846D2"/>
    <w:rsid w:val="00C8655A"/>
    <w:rsid w:val="00C870D8"/>
    <w:rsid w:val="00C90A2C"/>
    <w:rsid w:val="00C917E2"/>
    <w:rsid w:val="00C91E87"/>
    <w:rsid w:val="00C92E64"/>
    <w:rsid w:val="00C94232"/>
    <w:rsid w:val="00C942A9"/>
    <w:rsid w:val="00C955C3"/>
    <w:rsid w:val="00C958CC"/>
    <w:rsid w:val="00C97A73"/>
    <w:rsid w:val="00C97FAD"/>
    <w:rsid w:val="00CA0CF3"/>
    <w:rsid w:val="00CA0DBA"/>
    <w:rsid w:val="00CA1232"/>
    <w:rsid w:val="00CA34CC"/>
    <w:rsid w:val="00CA3FB1"/>
    <w:rsid w:val="00CA53C9"/>
    <w:rsid w:val="00CA551C"/>
    <w:rsid w:val="00CA6D89"/>
    <w:rsid w:val="00CA7565"/>
    <w:rsid w:val="00CB11AC"/>
    <w:rsid w:val="00CB1556"/>
    <w:rsid w:val="00CB21B8"/>
    <w:rsid w:val="00CB2591"/>
    <w:rsid w:val="00CB2D47"/>
    <w:rsid w:val="00CB3426"/>
    <w:rsid w:val="00CB49DC"/>
    <w:rsid w:val="00CB5810"/>
    <w:rsid w:val="00CB63A1"/>
    <w:rsid w:val="00CB6404"/>
    <w:rsid w:val="00CB79CA"/>
    <w:rsid w:val="00CC21D1"/>
    <w:rsid w:val="00CC2CE7"/>
    <w:rsid w:val="00CC33B0"/>
    <w:rsid w:val="00CC4629"/>
    <w:rsid w:val="00CC4688"/>
    <w:rsid w:val="00CC4E1F"/>
    <w:rsid w:val="00CC5718"/>
    <w:rsid w:val="00CC5E1C"/>
    <w:rsid w:val="00CC6CF3"/>
    <w:rsid w:val="00CD3206"/>
    <w:rsid w:val="00CD324D"/>
    <w:rsid w:val="00CD4889"/>
    <w:rsid w:val="00CD7856"/>
    <w:rsid w:val="00CD7F5E"/>
    <w:rsid w:val="00CE05CE"/>
    <w:rsid w:val="00CE38CA"/>
    <w:rsid w:val="00CE403F"/>
    <w:rsid w:val="00CE4D96"/>
    <w:rsid w:val="00CE51F0"/>
    <w:rsid w:val="00CE7957"/>
    <w:rsid w:val="00CF10CE"/>
    <w:rsid w:val="00CF19C9"/>
    <w:rsid w:val="00CF1C1D"/>
    <w:rsid w:val="00CF4F13"/>
    <w:rsid w:val="00CF5396"/>
    <w:rsid w:val="00CF5D5F"/>
    <w:rsid w:val="00CF7AF5"/>
    <w:rsid w:val="00D000B9"/>
    <w:rsid w:val="00D015D5"/>
    <w:rsid w:val="00D01932"/>
    <w:rsid w:val="00D01AB1"/>
    <w:rsid w:val="00D05C61"/>
    <w:rsid w:val="00D06227"/>
    <w:rsid w:val="00D10A38"/>
    <w:rsid w:val="00D11234"/>
    <w:rsid w:val="00D11631"/>
    <w:rsid w:val="00D11C15"/>
    <w:rsid w:val="00D12D0C"/>
    <w:rsid w:val="00D1439D"/>
    <w:rsid w:val="00D148F9"/>
    <w:rsid w:val="00D14FBD"/>
    <w:rsid w:val="00D1596B"/>
    <w:rsid w:val="00D15C0A"/>
    <w:rsid w:val="00D17F50"/>
    <w:rsid w:val="00D204DA"/>
    <w:rsid w:val="00D20C8C"/>
    <w:rsid w:val="00D20D8D"/>
    <w:rsid w:val="00D21A1F"/>
    <w:rsid w:val="00D22127"/>
    <w:rsid w:val="00D22898"/>
    <w:rsid w:val="00D23A72"/>
    <w:rsid w:val="00D24091"/>
    <w:rsid w:val="00D245D0"/>
    <w:rsid w:val="00D251F3"/>
    <w:rsid w:val="00D2585A"/>
    <w:rsid w:val="00D25E07"/>
    <w:rsid w:val="00D26216"/>
    <w:rsid w:val="00D26DE0"/>
    <w:rsid w:val="00D321E7"/>
    <w:rsid w:val="00D33C62"/>
    <w:rsid w:val="00D40BDE"/>
    <w:rsid w:val="00D4122D"/>
    <w:rsid w:val="00D41E2C"/>
    <w:rsid w:val="00D433C8"/>
    <w:rsid w:val="00D45210"/>
    <w:rsid w:val="00D4664D"/>
    <w:rsid w:val="00D470D3"/>
    <w:rsid w:val="00D5074C"/>
    <w:rsid w:val="00D50D00"/>
    <w:rsid w:val="00D51B5C"/>
    <w:rsid w:val="00D537B5"/>
    <w:rsid w:val="00D557A0"/>
    <w:rsid w:val="00D60739"/>
    <w:rsid w:val="00D61B48"/>
    <w:rsid w:val="00D6255F"/>
    <w:rsid w:val="00D62E87"/>
    <w:rsid w:val="00D64359"/>
    <w:rsid w:val="00D64A32"/>
    <w:rsid w:val="00D670BD"/>
    <w:rsid w:val="00D72372"/>
    <w:rsid w:val="00D7333F"/>
    <w:rsid w:val="00D74C30"/>
    <w:rsid w:val="00D75B98"/>
    <w:rsid w:val="00D77EB0"/>
    <w:rsid w:val="00D82381"/>
    <w:rsid w:val="00D83830"/>
    <w:rsid w:val="00D84006"/>
    <w:rsid w:val="00D856E0"/>
    <w:rsid w:val="00D90038"/>
    <w:rsid w:val="00D949A5"/>
    <w:rsid w:val="00D94EFE"/>
    <w:rsid w:val="00D95C75"/>
    <w:rsid w:val="00D95DE3"/>
    <w:rsid w:val="00D960BF"/>
    <w:rsid w:val="00D96B8E"/>
    <w:rsid w:val="00D96E7B"/>
    <w:rsid w:val="00DA02F8"/>
    <w:rsid w:val="00DA287E"/>
    <w:rsid w:val="00DA3C88"/>
    <w:rsid w:val="00DA4763"/>
    <w:rsid w:val="00DA5B9B"/>
    <w:rsid w:val="00DA5DD0"/>
    <w:rsid w:val="00DA6F0A"/>
    <w:rsid w:val="00DA7059"/>
    <w:rsid w:val="00DA7157"/>
    <w:rsid w:val="00DB02F6"/>
    <w:rsid w:val="00DB0451"/>
    <w:rsid w:val="00DB0812"/>
    <w:rsid w:val="00DB0B01"/>
    <w:rsid w:val="00DB0EF3"/>
    <w:rsid w:val="00DB28EE"/>
    <w:rsid w:val="00DB2F49"/>
    <w:rsid w:val="00DB54F0"/>
    <w:rsid w:val="00DB5705"/>
    <w:rsid w:val="00DB5848"/>
    <w:rsid w:val="00DB6960"/>
    <w:rsid w:val="00DC0456"/>
    <w:rsid w:val="00DC0978"/>
    <w:rsid w:val="00DC0D7A"/>
    <w:rsid w:val="00DC1612"/>
    <w:rsid w:val="00DC2A58"/>
    <w:rsid w:val="00DC320C"/>
    <w:rsid w:val="00DC391A"/>
    <w:rsid w:val="00DC5EE9"/>
    <w:rsid w:val="00DD1B76"/>
    <w:rsid w:val="00DD3185"/>
    <w:rsid w:val="00DD4F22"/>
    <w:rsid w:val="00DD5490"/>
    <w:rsid w:val="00DD71FC"/>
    <w:rsid w:val="00DE0097"/>
    <w:rsid w:val="00DE0182"/>
    <w:rsid w:val="00DE068E"/>
    <w:rsid w:val="00DE35A5"/>
    <w:rsid w:val="00DE574C"/>
    <w:rsid w:val="00DF36D1"/>
    <w:rsid w:val="00DF3CA4"/>
    <w:rsid w:val="00DF3CD0"/>
    <w:rsid w:val="00DF4C30"/>
    <w:rsid w:val="00DF75AD"/>
    <w:rsid w:val="00DF7714"/>
    <w:rsid w:val="00E00124"/>
    <w:rsid w:val="00E0054C"/>
    <w:rsid w:val="00E01D67"/>
    <w:rsid w:val="00E037D5"/>
    <w:rsid w:val="00E0534D"/>
    <w:rsid w:val="00E07D65"/>
    <w:rsid w:val="00E10CDD"/>
    <w:rsid w:val="00E10F1A"/>
    <w:rsid w:val="00E1322C"/>
    <w:rsid w:val="00E14FCC"/>
    <w:rsid w:val="00E15272"/>
    <w:rsid w:val="00E15708"/>
    <w:rsid w:val="00E15C07"/>
    <w:rsid w:val="00E20648"/>
    <w:rsid w:val="00E21A8A"/>
    <w:rsid w:val="00E224CE"/>
    <w:rsid w:val="00E2275D"/>
    <w:rsid w:val="00E23A4C"/>
    <w:rsid w:val="00E25243"/>
    <w:rsid w:val="00E257CA"/>
    <w:rsid w:val="00E25BCC"/>
    <w:rsid w:val="00E279BC"/>
    <w:rsid w:val="00E30189"/>
    <w:rsid w:val="00E3044A"/>
    <w:rsid w:val="00E32C33"/>
    <w:rsid w:val="00E33C22"/>
    <w:rsid w:val="00E343DD"/>
    <w:rsid w:val="00E34601"/>
    <w:rsid w:val="00E356E9"/>
    <w:rsid w:val="00E35EE0"/>
    <w:rsid w:val="00E35F91"/>
    <w:rsid w:val="00E4096A"/>
    <w:rsid w:val="00E410B4"/>
    <w:rsid w:val="00E4164D"/>
    <w:rsid w:val="00E41F9E"/>
    <w:rsid w:val="00E43D69"/>
    <w:rsid w:val="00E44BBB"/>
    <w:rsid w:val="00E4599A"/>
    <w:rsid w:val="00E5009B"/>
    <w:rsid w:val="00E517DD"/>
    <w:rsid w:val="00E51B1D"/>
    <w:rsid w:val="00E51BCF"/>
    <w:rsid w:val="00E51FDC"/>
    <w:rsid w:val="00E526D4"/>
    <w:rsid w:val="00E52AF7"/>
    <w:rsid w:val="00E53348"/>
    <w:rsid w:val="00E538AC"/>
    <w:rsid w:val="00E54F0D"/>
    <w:rsid w:val="00E55C35"/>
    <w:rsid w:val="00E61181"/>
    <w:rsid w:val="00E619C9"/>
    <w:rsid w:val="00E62EBF"/>
    <w:rsid w:val="00E63756"/>
    <w:rsid w:val="00E66223"/>
    <w:rsid w:val="00E67CB9"/>
    <w:rsid w:val="00E707C0"/>
    <w:rsid w:val="00E70C2D"/>
    <w:rsid w:val="00E71014"/>
    <w:rsid w:val="00E71ADF"/>
    <w:rsid w:val="00E72462"/>
    <w:rsid w:val="00E72D96"/>
    <w:rsid w:val="00E73694"/>
    <w:rsid w:val="00E76770"/>
    <w:rsid w:val="00E76D9C"/>
    <w:rsid w:val="00E76FFB"/>
    <w:rsid w:val="00E77464"/>
    <w:rsid w:val="00E778ED"/>
    <w:rsid w:val="00E82112"/>
    <w:rsid w:val="00E824EE"/>
    <w:rsid w:val="00E833BD"/>
    <w:rsid w:val="00E84B85"/>
    <w:rsid w:val="00E85468"/>
    <w:rsid w:val="00E8694C"/>
    <w:rsid w:val="00E90BBC"/>
    <w:rsid w:val="00E90D6C"/>
    <w:rsid w:val="00E9108D"/>
    <w:rsid w:val="00E93706"/>
    <w:rsid w:val="00E93847"/>
    <w:rsid w:val="00E94077"/>
    <w:rsid w:val="00E96C79"/>
    <w:rsid w:val="00E976E8"/>
    <w:rsid w:val="00EA1330"/>
    <w:rsid w:val="00EA286C"/>
    <w:rsid w:val="00EA3284"/>
    <w:rsid w:val="00EA3A15"/>
    <w:rsid w:val="00EA4617"/>
    <w:rsid w:val="00EA4B72"/>
    <w:rsid w:val="00EA5726"/>
    <w:rsid w:val="00EA6B6E"/>
    <w:rsid w:val="00EA6E87"/>
    <w:rsid w:val="00EB0C3E"/>
    <w:rsid w:val="00EB3B0A"/>
    <w:rsid w:val="00EB3DAB"/>
    <w:rsid w:val="00EB4457"/>
    <w:rsid w:val="00EB47B1"/>
    <w:rsid w:val="00EB545A"/>
    <w:rsid w:val="00EB552B"/>
    <w:rsid w:val="00EB55B8"/>
    <w:rsid w:val="00EB5A3A"/>
    <w:rsid w:val="00EB5C23"/>
    <w:rsid w:val="00EB7048"/>
    <w:rsid w:val="00EB7183"/>
    <w:rsid w:val="00EB7580"/>
    <w:rsid w:val="00EB7DAA"/>
    <w:rsid w:val="00EC06C9"/>
    <w:rsid w:val="00EC1F39"/>
    <w:rsid w:val="00EC2E0C"/>
    <w:rsid w:val="00EC5837"/>
    <w:rsid w:val="00EC5ABF"/>
    <w:rsid w:val="00EC6F4B"/>
    <w:rsid w:val="00EC72A8"/>
    <w:rsid w:val="00ED1FC6"/>
    <w:rsid w:val="00ED2124"/>
    <w:rsid w:val="00ED2958"/>
    <w:rsid w:val="00ED2A7F"/>
    <w:rsid w:val="00ED2ECB"/>
    <w:rsid w:val="00ED4112"/>
    <w:rsid w:val="00ED749F"/>
    <w:rsid w:val="00ED74A5"/>
    <w:rsid w:val="00EE0798"/>
    <w:rsid w:val="00EE0DA0"/>
    <w:rsid w:val="00EE1CC1"/>
    <w:rsid w:val="00EE5A4C"/>
    <w:rsid w:val="00EE76B7"/>
    <w:rsid w:val="00EF00B5"/>
    <w:rsid w:val="00EF0D19"/>
    <w:rsid w:val="00EF1010"/>
    <w:rsid w:val="00EF1912"/>
    <w:rsid w:val="00EF1C57"/>
    <w:rsid w:val="00EF1CAD"/>
    <w:rsid w:val="00EF1FC3"/>
    <w:rsid w:val="00EF273F"/>
    <w:rsid w:val="00EF2800"/>
    <w:rsid w:val="00EF2B0B"/>
    <w:rsid w:val="00EF2BBF"/>
    <w:rsid w:val="00EF32A3"/>
    <w:rsid w:val="00EF3564"/>
    <w:rsid w:val="00EF3831"/>
    <w:rsid w:val="00EF4D07"/>
    <w:rsid w:val="00EF51A3"/>
    <w:rsid w:val="00EF6897"/>
    <w:rsid w:val="00EF6C59"/>
    <w:rsid w:val="00EF6D76"/>
    <w:rsid w:val="00F0016A"/>
    <w:rsid w:val="00F00E65"/>
    <w:rsid w:val="00F014F5"/>
    <w:rsid w:val="00F0211E"/>
    <w:rsid w:val="00F02289"/>
    <w:rsid w:val="00F0251C"/>
    <w:rsid w:val="00F02B6F"/>
    <w:rsid w:val="00F02CDA"/>
    <w:rsid w:val="00F03E4A"/>
    <w:rsid w:val="00F053B2"/>
    <w:rsid w:val="00F057A4"/>
    <w:rsid w:val="00F0598F"/>
    <w:rsid w:val="00F065BA"/>
    <w:rsid w:val="00F06AE4"/>
    <w:rsid w:val="00F07413"/>
    <w:rsid w:val="00F079B1"/>
    <w:rsid w:val="00F110F1"/>
    <w:rsid w:val="00F1120F"/>
    <w:rsid w:val="00F115A6"/>
    <w:rsid w:val="00F12A8C"/>
    <w:rsid w:val="00F13703"/>
    <w:rsid w:val="00F1547B"/>
    <w:rsid w:val="00F1595B"/>
    <w:rsid w:val="00F1671C"/>
    <w:rsid w:val="00F16A2D"/>
    <w:rsid w:val="00F16C5E"/>
    <w:rsid w:val="00F20C36"/>
    <w:rsid w:val="00F20CA6"/>
    <w:rsid w:val="00F2113C"/>
    <w:rsid w:val="00F21F85"/>
    <w:rsid w:val="00F22917"/>
    <w:rsid w:val="00F238D5"/>
    <w:rsid w:val="00F24418"/>
    <w:rsid w:val="00F24E1B"/>
    <w:rsid w:val="00F25D81"/>
    <w:rsid w:val="00F27051"/>
    <w:rsid w:val="00F275F1"/>
    <w:rsid w:val="00F31472"/>
    <w:rsid w:val="00F3298A"/>
    <w:rsid w:val="00F3550C"/>
    <w:rsid w:val="00F355E1"/>
    <w:rsid w:val="00F37851"/>
    <w:rsid w:val="00F40893"/>
    <w:rsid w:val="00F425B9"/>
    <w:rsid w:val="00F42C74"/>
    <w:rsid w:val="00F44176"/>
    <w:rsid w:val="00F463DB"/>
    <w:rsid w:val="00F47198"/>
    <w:rsid w:val="00F4776B"/>
    <w:rsid w:val="00F47B31"/>
    <w:rsid w:val="00F47C0D"/>
    <w:rsid w:val="00F47FE3"/>
    <w:rsid w:val="00F502B8"/>
    <w:rsid w:val="00F5232F"/>
    <w:rsid w:val="00F52867"/>
    <w:rsid w:val="00F54813"/>
    <w:rsid w:val="00F57543"/>
    <w:rsid w:val="00F57672"/>
    <w:rsid w:val="00F6051F"/>
    <w:rsid w:val="00F60B46"/>
    <w:rsid w:val="00F67CEF"/>
    <w:rsid w:val="00F70591"/>
    <w:rsid w:val="00F7071B"/>
    <w:rsid w:val="00F70AE9"/>
    <w:rsid w:val="00F7178D"/>
    <w:rsid w:val="00F7282F"/>
    <w:rsid w:val="00F72B75"/>
    <w:rsid w:val="00F72C40"/>
    <w:rsid w:val="00F73601"/>
    <w:rsid w:val="00F73ED0"/>
    <w:rsid w:val="00F748DE"/>
    <w:rsid w:val="00F74FA3"/>
    <w:rsid w:val="00F75532"/>
    <w:rsid w:val="00F75A46"/>
    <w:rsid w:val="00F76E2C"/>
    <w:rsid w:val="00F76EB9"/>
    <w:rsid w:val="00F77942"/>
    <w:rsid w:val="00F77F11"/>
    <w:rsid w:val="00F80BAF"/>
    <w:rsid w:val="00F80D85"/>
    <w:rsid w:val="00F82560"/>
    <w:rsid w:val="00F83565"/>
    <w:rsid w:val="00F8647E"/>
    <w:rsid w:val="00F86A0A"/>
    <w:rsid w:val="00F87A95"/>
    <w:rsid w:val="00F90A77"/>
    <w:rsid w:val="00F90C0C"/>
    <w:rsid w:val="00F91ED4"/>
    <w:rsid w:val="00F928E3"/>
    <w:rsid w:val="00F929BA"/>
    <w:rsid w:val="00F929F8"/>
    <w:rsid w:val="00F93257"/>
    <w:rsid w:val="00F932F4"/>
    <w:rsid w:val="00F959B9"/>
    <w:rsid w:val="00F95C18"/>
    <w:rsid w:val="00F972EA"/>
    <w:rsid w:val="00F97D68"/>
    <w:rsid w:val="00FA104E"/>
    <w:rsid w:val="00FA110A"/>
    <w:rsid w:val="00FA1EB2"/>
    <w:rsid w:val="00FA27C9"/>
    <w:rsid w:val="00FA414A"/>
    <w:rsid w:val="00FA5B82"/>
    <w:rsid w:val="00FA6758"/>
    <w:rsid w:val="00FA6921"/>
    <w:rsid w:val="00FA7D11"/>
    <w:rsid w:val="00FB1DC4"/>
    <w:rsid w:val="00FB1EA0"/>
    <w:rsid w:val="00FB1FEE"/>
    <w:rsid w:val="00FB2C0C"/>
    <w:rsid w:val="00FB336D"/>
    <w:rsid w:val="00FB350A"/>
    <w:rsid w:val="00FB3642"/>
    <w:rsid w:val="00FB41DA"/>
    <w:rsid w:val="00FB4EF9"/>
    <w:rsid w:val="00FB56A6"/>
    <w:rsid w:val="00FB7484"/>
    <w:rsid w:val="00FC0060"/>
    <w:rsid w:val="00FC0291"/>
    <w:rsid w:val="00FC1859"/>
    <w:rsid w:val="00FC1B2B"/>
    <w:rsid w:val="00FC1B85"/>
    <w:rsid w:val="00FC28AF"/>
    <w:rsid w:val="00FC2CC1"/>
    <w:rsid w:val="00FC3362"/>
    <w:rsid w:val="00FC368F"/>
    <w:rsid w:val="00FC36CD"/>
    <w:rsid w:val="00FC3D7D"/>
    <w:rsid w:val="00FC53E7"/>
    <w:rsid w:val="00FC59B5"/>
    <w:rsid w:val="00FC6298"/>
    <w:rsid w:val="00FC66A0"/>
    <w:rsid w:val="00FC6EF1"/>
    <w:rsid w:val="00FC71C6"/>
    <w:rsid w:val="00FC78EB"/>
    <w:rsid w:val="00FC7C7C"/>
    <w:rsid w:val="00FD1212"/>
    <w:rsid w:val="00FD52B1"/>
    <w:rsid w:val="00FD5798"/>
    <w:rsid w:val="00FE1110"/>
    <w:rsid w:val="00FE2D15"/>
    <w:rsid w:val="00FE3AF2"/>
    <w:rsid w:val="00FE5BAA"/>
    <w:rsid w:val="00FE7184"/>
    <w:rsid w:val="00FE723D"/>
    <w:rsid w:val="00FE7F07"/>
    <w:rsid w:val="00FF246F"/>
    <w:rsid w:val="00FF2B1B"/>
    <w:rsid w:val="00FF3067"/>
    <w:rsid w:val="00FF486E"/>
    <w:rsid w:val="00FF4B55"/>
    <w:rsid w:val="00FF52D3"/>
    <w:rsid w:val="00FF555E"/>
    <w:rsid w:val="00FF5A27"/>
    <w:rsid w:val="00FF6460"/>
    <w:rsid w:val="00FF7036"/>
    <w:rsid w:val="0B22F5FD"/>
    <w:rsid w:val="1ED5DC0D"/>
    <w:rsid w:val="24681BD3"/>
    <w:rsid w:val="40B06956"/>
    <w:rsid w:val="45C1AD36"/>
    <w:rsid w:val="64EE0842"/>
    <w:rsid w:val="7B5F18C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5CA43F"/>
  <w15:docId w15:val="{7E19A090-E4EA-264F-9C9A-C92BB47B8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hAnsi="Cambria" w:eastAsia="MS Mincho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C107E"/>
    <w:rPr>
      <w:rFonts w:ascii="Arial" w:hAnsi="Arial" w:eastAsia="Arial Unicode MS"/>
      <w:color w:val="000000"/>
      <w:sz w:val="22"/>
      <w:szCs w:val="22"/>
    </w:rPr>
  </w:style>
  <w:style w:type="paragraph" w:styleId="Heading2">
    <w:name w:val="heading 2"/>
    <w:aliases w:val="h2"/>
    <w:basedOn w:val="Normal"/>
    <w:next w:val="BodyText"/>
    <w:link w:val="Heading2Char"/>
    <w:qFormat/>
    <w:rsid w:val="00E224CE"/>
    <w:pPr>
      <w:keepNext/>
      <w:keepLines/>
      <w:adjustRightInd w:val="0"/>
      <w:snapToGrid w:val="0"/>
      <w:spacing w:after="60"/>
      <w:outlineLvl w:val="1"/>
    </w:pPr>
    <w:rPr>
      <w:color w:val="00344D"/>
      <w:sz w:val="44"/>
      <w:szCs w:val="44"/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A5EBD"/>
    <w:pPr>
      <w:keepNext/>
      <w:keepLines/>
      <w:spacing w:before="200"/>
      <w:outlineLvl w:val="2"/>
    </w:pPr>
    <w:rPr>
      <w:rFonts w:ascii="Calibri" w:hAnsi="Calibri" w:eastAsia="MS Gothic"/>
      <w:b/>
      <w:bCs/>
      <w:color w:val="4F81BD"/>
    </w:rPr>
  </w:style>
  <w:style w:type="paragraph" w:styleId="Heading4">
    <w:name w:val="heading 4"/>
    <w:aliases w:val="h4"/>
    <w:basedOn w:val="Normal"/>
    <w:next w:val="BodyText"/>
    <w:link w:val="Heading4Char"/>
    <w:qFormat/>
    <w:rsid w:val="00E224CE"/>
    <w:pPr>
      <w:keepNext/>
      <w:keepLines/>
      <w:tabs>
        <w:tab w:val="left" w:pos="1224"/>
      </w:tabs>
      <w:spacing w:before="60" w:after="60"/>
      <w:outlineLvl w:val="3"/>
    </w:pPr>
    <w:rPr>
      <w:color w:val="00344D"/>
      <w:kern w:val="44"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aliases w:val="h2 Char"/>
    <w:link w:val="Heading2"/>
    <w:rsid w:val="00E224CE"/>
    <w:rPr>
      <w:rFonts w:ascii="Arial" w:hAnsi="Arial" w:eastAsia="Arial Unicode MS" w:cs="Times New Roman"/>
      <w:color w:val="00344D"/>
      <w:sz w:val="44"/>
      <w:szCs w:val="44"/>
      <w:u w:val="single"/>
    </w:rPr>
  </w:style>
  <w:style w:type="character" w:styleId="Heading4Char" w:customStyle="1">
    <w:name w:val="Heading 4 Char"/>
    <w:aliases w:val="h4 Char"/>
    <w:link w:val="Heading4"/>
    <w:rsid w:val="00E224CE"/>
    <w:rPr>
      <w:rFonts w:ascii="Arial" w:hAnsi="Arial" w:eastAsia="Arial Unicode MS" w:cs="Times New Roman"/>
      <w:color w:val="00344D"/>
      <w:kern w:val="44"/>
      <w:sz w:val="36"/>
      <w:szCs w:val="36"/>
    </w:rPr>
  </w:style>
  <w:style w:type="paragraph" w:styleId="BodyText">
    <w:name w:val="Body Text"/>
    <w:aliases w:val="bt,body text"/>
    <w:basedOn w:val="Normal"/>
    <w:link w:val="BodyTextChar"/>
    <w:rsid w:val="00E224CE"/>
    <w:pPr>
      <w:spacing w:before="60" w:after="60"/>
    </w:pPr>
    <w:rPr>
      <w:bCs/>
    </w:rPr>
  </w:style>
  <w:style w:type="character" w:styleId="BodyTextChar" w:customStyle="1">
    <w:name w:val="Body Text Char"/>
    <w:aliases w:val="bt Char,body text Char"/>
    <w:link w:val="BodyText"/>
    <w:rsid w:val="00E224CE"/>
    <w:rPr>
      <w:rFonts w:ascii="Arial" w:hAnsi="Arial" w:eastAsia="Arial Unicode MS" w:cs="Times New Roman"/>
      <w:bCs/>
      <w:color w:val="000000"/>
      <w:sz w:val="22"/>
      <w:szCs w:val="22"/>
    </w:rPr>
  </w:style>
  <w:style w:type="paragraph" w:styleId="Footer">
    <w:name w:val="footer"/>
    <w:aliases w:val="f,ft,FT,footer text"/>
    <w:basedOn w:val="Normal"/>
    <w:link w:val="FooterChar"/>
    <w:rsid w:val="00E224CE"/>
    <w:pPr>
      <w:tabs>
        <w:tab w:val="left" w:pos="-180"/>
        <w:tab w:val="right" w:pos="7920"/>
      </w:tabs>
      <w:spacing w:line="180" w:lineRule="atLeast"/>
      <w:jc w:val="right"/>
    </w:pPr>
    <w:rPr>
      <w:color w:val="808080"/>
      <w:sz w:val="16"/>
      <w:szCs w:val="16"/>
    </w:rPr>
  </w:style>
  <w:style w:type="character" w:styleId="FooterChar" w:customStyle="1">
    <w:name w:val="Footer Char"/>
    <w:aliases w:val="f Char,ft Char,FT Char,footer text Char"/>
    <w:link w:val="Footer"/>
    <w:rsid w:val="00E224CE"/>
    <w:rPr>
      <w:rFonts w:ascii="Arial" w:hAnsi="Arial" w:eastAsia="Arial Unicode MS" w:cs="Times New Roman"/>
      <w:color w:val="808080"/>
      <w:sz w:val="16"/>
      <w:szCs w:val="16"/>
    </w:rPr>
  </w:style>
  <w:style w:type="paragraph" w:styleId="Header">
    <w:name w:val="header"/>
    <w:aliases w:val="h"/>
    <w:basedOn w:val="Normal"/>
    <w:link w:val="HeaderChar"/>
    <w:uiPriority w:val="99"/>
    <w:rsid w:val="00E224CE"/>
    <w:pPr>
      <w:tabs>
        <w:tab w:val="right" w:pos="7920"/>
      </w:tabs>
    </w:pPr>
    <w:rPr>
      <w:color w:val="808080"/>
      <w:sz w:val="18"/>
    </w:rPr>
  </w:style>
  <w:style w:type="character" w:styleId="HeaderChar" w:customStyle="1">
    <w:name w:val="Header Char"/>
    <w:aliases w:val="h Char"/>
    <w:link w:val="Header"/>
    <w:uiPriority w:val="99"/>
    <w:rsid w:val="00E224CE"/>
    <w:rPr>
      <w:rFonts w:ascii="Arial" w:hAnsi="Arial" w:eastAsia="Arial Unicode MS" w:cs="Times New Roman"/>
      <w:color w:val="808080"/>
      <w:sz w:val="18"/>
      <w:szCs w:val="22"/>
    </w:rPr>
  </w:style>
  <w:style w:type="paragraph" w:styleId="TableText" w:customStyle="1">
    <w:name w:val="Table Text"/>
    <w:aliases w:val="tt"/>
    <w:rsid w:val="00E224CE"/>
    <w:pPr>
      <w:tabs>
        <w:tab w:val="right" w:leader="dot" w:pos="7920"/>
      </w:tabs>
      <w:adjustRightInd w:val="0"/>
      <w:snapToGrid w:val="0"/>
      <w:spacing w:before="60" w:after="60"/>
      <w:ind w:left="16"/>
    </w:pPr>
    <w:rPr>
      <w:rFonts w:ascii="Arial" w:hAnsi="Arial" w:eastAsia="Arial Unicode MS" w:cs="Times"/>
      <w:color w:val="000000"/>
      <w:sz w:val="22"/>
      <w:szCs w:val="22"/>
    </w:rPr>
  </w:style>
  <w:style w:type="paragraph" w:styleId="TableBullet" w:customStyle="1">
    <w:name w:val="Table Bullet"/>
    <w:aliases w:val="tb"/>
    <w:rsid w:val="00E224CE"/>
    <w:pPr>
      <w:numPr>
        <w:numId w:val="2"/>
      </w:numPr>
      <w:spacing w:before="60" w:after="60"/>
    </w:pPr>
    <w:rPr>
      <w:rFonts w:ascii="Arial" w:hAnsi="Arial" w:eastAsia="Times New Roman"/>
      <w:color w:val="000000"/>
      <w:sz w:val="22"/>
      <w:szCs w:val="22"/>
    </w:rPr>
  </w:style>
  <w:style w:type="paragraph" w:styleId="TableHeadingColumn" w:customStyle="1">
    <w:name w:val="Table Heading Column"/>
    <w:aliases w:val="thc"/>
    <w:rsid w:val="00E224CE"/>
    <w:pPr>
      <w:keepNext/>
      <w:keepLines/>
      <w:tabs>
        <w:tab w:val="center" w:pos="7920"/>
      </w:tabs>
      <w:spacing w:before="60" w:after="60"/>
      <w:ind w:left="16"/>
      <w:jc w:val="center"/>
    </w:pPr>
    <w:rPr>
      <w:rFonts w:ascii="Arial" w:hAnsi="Arial" w:eastAsia="Arial Unicode MS" w:cs="Times"/>
      <w:b/>
      <w:smallCaps/>
      <w:sz w:val="22"/>
      <w:szCs w:val="22"/>
    </w:rPr>
  </w:style>
  <w:style w:type="paragraph" w:styleId="Bullet1" w:customStyle="1">
    <w:name w:val="Bullet 1"/>
    <w:aliases w:val="b1,b"/>
    <w:link w:val="Bullet1Char"/>
    <w:rsid w:val="00E224CE"/>
    <w:pPr>
      <w:numPr>
        <w:numId w:val="1"/>
      </w:numPr>
    </w:pPr>
    <w:rPr>
      <w:rFonts w:ascii="Arial" w:hAnsi="Arial" w:eastAsia="Arial Unicode MS"/>
      <w:color w:val="000000"/>
      <w:sz w:val="22"/>
      <w:szCs w:val="22"/>
    </w:rPr>
  </w:style>
  <w:style w:type="paragraph" w:styleId="BodyText0" w:customStyle="1">
    <w:name w:val="*Body Text"/>
    <w:rsid w:val="00E224CE"/>
    <w:pPr>
      <w:spacing w:after="120"/>
    </w:pPr>
    <w:rPr>
      <w:rFonts w:ascii="Arial" w:hAnsi="Arial" w:eastAsia="Times New Roman"/>
      <w:color w:val="000000"/>
      <w:sz w:val="22"/>
    </w:rPr>
  </w:style>
  <w:style w:type="character" w:styleId="Bullet1Char" w:customStyle="1">
    <w:name w:val="Bullet 1 Char"/>
    <w:aliases w:val="b1 Char,b Char"/>
    <w:link w:val="Bullet1"/>
    <w:rsid w:val="00E224CE"/>
    <w:rPr>
      <w:rFonts w:ascii="Arial" w:hAnsi="Arial" w:eastAsia="Arial Unicode MS"/>
      <w:color w:val="000000"/>
      <w:sz w:val="22"/>
      <w:szCs w:val="22"/>
      <w:lang w:bidi="ar-SA"/>
    </w:rPr>
  </w:style>
  <w:style w:type="paragraph" w:styleId="tabletext0" w:customStyle="1">
    <w:name w:val="tabletext"/>
    <w:basedOn w:val="Normal"/>
    <w:rsid w:val="00E224CE"/>
    <w:pPr>
      <w:snapToGrid w:val="0"/>
      <w:spacing w:before="60" w:after="60"/>
    </w:pPr>
    <w:rPr>
      <w:rFonts w:ascii="Verdana" w:hAnsi="Verdana" w:eastAsia="Times New Roman"/>
      <w:sz w:val="18"/>
      <w:szCs w:val="18"/>
    </w:rPr>
  </w:style>
  <w:style w:type="paragraph" w:styleId="TableBulletNumbered" w:customStyle="1">
    <w:name w:val="Table Bullet Numbered"/>
    <w:rsid w:val="00E224CE"/>
    <w:pPr>
      <w:tabs>
        <w:tab w:val="num" w:pos="1440"/>
      </w:tabs>
      <w:spacing w:before="60" w:after="60"/>
      <w:ind w:left="1440" w:hanging="360"/>
      <w:jc w:val="both"/>
    </w:pPr>
    <w:rPr>
      <w:rFonts w:ascii="Verdana" w:hAnsi="Verdana" w:eastAsia="Times New Roman"/>
      <w:color w:val="000000"/>
      <w:sz w:val="18"/>
      <w:szCs w:val="18"/>
    </w:rPr>
  </w:style>
  <w:style w:type="character" w:styleId="Hyperlink">
    <w:name w:val="Hyperlink"/>
    <w:uiPriority w:val="99"/>
    <w:unhideWhenUsed/>
    <w:rsid w:val="005B4038"/>
    <w:rPr>
      <w:color w:val="0000FF"/>
      <w:u w:val="single"/>
    </w:rPr>
  </w:style>
  <w:style w:type="paragraph" w:styleId="MediumList2-Accent41" w:customStyle="1">
    <w:name w:val="Medium List 2 - Accent 41"/>
    <w:basedOn w:val="Normal"/>
    <w:link w:val="MediumList2-Accent4Char"/>
    <w:uiPriority w:val="99"/>
    <w:qFormat/>
    <w:rsid w:val="000A7C1F"/>
    <w:pPr>
      <w:ind w:left="720"/>
      <w:contextualSpacing/>
    </w:pPr>
  </w:style>
  <w:style w:type="character" w:styleId="apple-style-span" w:customStyle="1">
    <w:name w:val="apple-style-span"/>
    <w:basedOn w:val="DefaultParagraphFont"/>
    <w:rsid w:val="00EF51A3"/>
  </w:style>
  <w:style w:type="character" w:styleId="apple-converted-space" w:customStyle="1">
    <w:name w:val="apple-converted-space"/>
    <w:basedOn w:val="DefaultParagraphFont"/>
    <w:rsid w:val="00EF51A3"/>
  </w:style>
  <w:style w:type="paragraph" w:styleId="PlainText">
    <w:name w:val="Plain Text"/>
    <w:basedOn w:val="Normal"/>
    <w:link w:val="PlainTextChar"/>
    <w:rsid w:val="00EF51A3"/>
    <w:rPr>
      <w:rFonts w:ascii="Courier New" w:hAnsi="Courier New" w:eastAsia="Times New Roman"/>
      <w:color w:val="auto"/>
      <w:sz w:val="20"/>
      <w:szCs w:val="20"/>
    </w:rPr>
  </w:style>
  <w:style w:type="character" w:styleId="PlainTextChar" w:customStyle="1">
    <w:name w:val="Plain Text Char"/>
    <w:link w:val="PlainText"/>
    <w:rsid w:val="00EF51A3"/>
    <w:rPr>
      <w:rFonts w:ascii="Courier New" w:hAnsi="Courier New" w:eastAsia="Times New Roman" w:cs="Courier New"/>
      <w:sz w:val="20"/>
      <w:szCs w:val="20"/>
    </w:rPr>
  </w:style>
  <w:style w:type="paragraph" w:styleId="NormalArial" w:customStyle="1">
    <w:name w:val="Normal + Arial"/>
    <w:aliases w:val="10 pt"/>
    <w:basedOn w:val="Normal"/>
    <w:rsid w:val="008B04C4"/>
    <w:pPr>
      <w:ind w:left="360" w:hanging="360"/>
      <w:jc w:val="both"/>
    </w:pPr>
    <w:rPr>
      <w:rFonts w:eastAsia="Times New Roman" w:cs="Arial"/>
      <w:b/>
      <w:bCs/>
      <w:color w:val="auto"/>
      <w:sz w:val="20"/>
      <w:szCs w:val="20"/>
    </w:rPr>
  </w:style>
  <w:style w:type="paragraph" w:styleId="Title">
    <w:name w:val="Title"/>
    <w:basedOn w:val="Normal"/>
    <w:link w:val="TitleChar"/>
    <w:qFormat/>
    <w:rsid w:val="003C240B"/>
    <w:pPr>
      <w:jc w:val="center"/>
    </w:pPr>
    <w:rPr>
      <w:rFonts w:ascii="Times New Roman" w:hAnsi="Times New Roman" w:eastAsia="Times New Roman"/>
      <w:b/>
      <w:bCs/>
      <w:color w:val="auto"/>
      <w:sz w:val="20"/>
      <w:szCs w:val="20"/>
    </w:rPr>
  </w:style>
  <w:style w:type="character" w:styleId="TitleChar" w:customStyle="1">
    <w:name w:val="Title Char"/>
    <w:link w:val="Title"/>
    <w:rsid w:val="003C240B"/>
    <w:rPr>
      <w:rFonts w:ascii="Times New Roman" w:hAnsi="Times New Roman" w:eastAsia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3556"/>
    <w:rPr>
      <w:rFonts w:ascii="Tahoma" w:hAnsi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1E3556"/>
    <w:rPr>
      <w:rFonts w:ascii="Tahoma" w:hAnsi="Tahoma" w:eastAsia="Arial Unicode MS" w:cs="Tahoma"/>
      <w:color w:val="000000"/>
      <w:sz w:val="16"/>
      <w:szCs w:val="16"/>
    </w:rPr>
  </w:style>
  <w:style w:type="character" w:styleId="Heading3Char" w:customStyle="1">
    <w:name w:val="Heading 3 Char"/>
    <w:link w:val="Heading3"/>
    <w:uiPriority w:val="9"/>
    <w:semiHidden/>
    <w:rsid w:val="003A5EBD"/>
    <w:rPr>
      <w:rFonts w:ascii="Calibri" w:hAnsi="Calibri" w:eastAsia="MS Gothic" w:cs="Times New Roman"/>
      <w:b/>
      <w:bCs/>
      <w:color w:val="4F81BD"/>
      <w:sz w:val="22"/>
      <w:szCs w:val="22"/>
    </w:rPr>
  </w:style>
  <w:style w:type="paragraph" w:styleId="Body" w:customStyle="1">
    <w:name w:val="Body"/>
    <w:rsid w:val="003A5EB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Arial Unicode MS" w:eastAsia="Arial Unicode MS" w:cs="Arial Unicode MS"/>
      <w:color w:val="000000"/>
      <w:sz w:val="24"/>
      <w:szCs w:val="24"/>
      <w:u w:color="000000"/>
      <w:bdr w:val="nil"/>
      <w:lang w:val="nl-NL"/>
    </w:rPr>
  </w:style>
  <w:style w:type="numbering" w:styleId="List0" w:customStyle="1">
    <w:name w:val="List 0"/>
    <w:basedOn w:val="NoList"/>
    <w:rsid w:val="003A5EBD"/>
    <w:pPr>
      <w:numPr>
        <w:numId w:val="3"/>
      </w:numPr>
    </w:pPr>
  </w:style>
  <w:style w:type="numbering" w:styleId="List1" w:customStyle="1">
    <w:name w:val="List 1"/>
    <w:basedOn w:val="NoList"/>
    <w:rsid w:val="003A5EBD"/>
    <w:pPr>
      <w:numPr>
        <w:numId w:val="4"/>
      </w:numPr>
    </w:pPr>
  </w:style>
  <w:style w:type="paragraph" w:styleId="Default" w:customStyle="1">
    <w:name w:val="Default"/>
    <w:rsid w:val="003A5EB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hAnsi="Helvetica" w:eastAsia="Helvetica" w:cs="Helvetica"/>
      <w:color w:val="000000"/>
      <w:sz w:val="22"/>
      <w:szCs w:val="22"/>
      <w:bdr w:val="nil"/>
    </w:rPr>
  </w:style>
  <w:style w:type="numbering" w:styleId="List51" w:customStyle="1">
    <w:name w:val="List 51"/>
    <w:basedOn w:val="NoList"/>
    <w:rsid w:val="00360FC3"/>
    <w:pPr>
      <w:numPr>
        <w:numId w:val="5"/>
      </w:numPr>
    </w:pPr>
  </w:style>
  <w:style w:type="paragraph" w:styleId="NormalWeb">
    <w:name w:val="Normal (Web)"/>
    <w:uiPriority w:val="99"/>
    <w:rsid w:val="00360FC3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Arial Unicode MS" w:hAnsi="Arial Unicode MS" w:eastAsia="Arial Unicode MS" w:cs="Arial Unicode MS"/>
      <w:color w:val="000000"/>
      <w:sz w:val="24"/>
      <w:szCs w:val="24"/>
      <w:u w:color="000000"/>
      <w:bdr w:val="nil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4580A"/>
    <w:pPr>
      <w:spacing w:after="120"/>
    </w:pPr>
    <w:rPr>
      <w:sz w:val="16"/>
      <w:szCs w:val="16"/>
    </w:rPr>
  </w:style>
  <w:style w:type="character" w:styleId="BodyText3Char" w:customStyle="1">
    <w:name w:val="Body Text 3 Char"/>
    <w:link w:val="BodyText3"/>
    <w:uiPriority w:val="99"/>
    <w:semiHidden/>
    <w:rsid w:val="0034580A"/>
    <w:rPr>
      <w:rFonts w:ascii="Arial" w:hAnsi="Arial" w:eastAsia="Arial Unicode MS" w:cs="Times New Roman"/>
      <w:color w:val="000000"/>
      <w:sz w:val="16"/>
      <w:szCs w:val="16"/>
    </w:rPr>
  </w:style>
  <w:style w:type="numbering" w:styleId="List21" w:customStyle="1">
    <w:name w:val="List 21"/>
    <w:basedOn w:val="NoList"/>
    <w:rsid w:val="0034580A"/>
    <w:pPr>
      <w:numPr>
        <w:numId w:val="12"/>
      </w:numPr>
    </w:pPr>
  </w:style>
  <w:style w:type="numbering" w:styleId="List41" w:customStyle="1">
    <w:name w:val="List 41"/>
    <w:basedOn w:val="NoList"/>
    <w:rsid w:val="0034580A"/>
    <w:pPr>
      <w:numPr>
        <w:numId w:val="6"/>
      </w:numPr>
    </w:pPr>
  </w:style>
  <w:style w:type="paragraph" w:styleId="Heading" w:customStyle="1">
    <w:name w:val="Heading"/>
    <w:next w:val="Body"/>
    <w:rsid w:val="0034580A"/>
    <w:pPr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Helvetica" w:hAnsi="Arial Unicode MS" w:eastAsia="Arial Unicode MS" w:cs="Arial Unicode MS"/>
      <w:b/>
      <w:bCs/>
      <w:color w:val="000000"/>
      <w:sz w:val="36"/>
      <w:szCs w:val="36"/>
      <w:bdr w:val="nil"/>
    </w:rPr>
  </w:style>
  <w:style w:type="numbering" w:styleId="List6" w:customStyle="1">
    <w:name w:val="List 6"/>
    <w:basedOn w:val="NoList"/>
    <w:rsid w:val="0034580A"/>
    <w:pPr>
      <w:numPr>
        <w:numId w:val="7"/>
      </w:numPr>
    </w:pPr>
  </w:style>
  <w:style w:type="numbering" w:styleId="List7" w:customStyle="1">
    <w:name w:val="List 7"/>
    <w:basedOn w:val="NoList"/>
    <w:rsid w:val="0034580A"/>
    <w:pPr>
      <w:numPr>
        <w:numId w:val="8"/>
      </w:numPr>
    </w:pPr>
  </w:style>
  <w:style w:type="paragraph" w:styleId="ResumeBullet2" w:customStyle="1">
    <w:name w:val="Resume Bullet 2"/>
    <w:rsid w:val="0034580A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720"/>
      </w:tabs>
      <w:ind w:left="720" w:hanging="360"/>
    </w:pPr>
    <w:rPr>
      <w:rFonts w:ascii="Times New Roman" w:hAnsi="Arial Unicode MS" w:eastAsia="Arial Unicode MS" w:cs="Arial Unicode MS"/>
      <w:color w:val="000000"/>
      <w:u w:color="000000"/>
      <w:bdr w:val="nil"/>
    </w:rPr>
  </w:style>
  <w:style w:type="numbering" w:styleId="List8" w:customStyle="1">
    <w:name w:val="List 8"/>
    <w:basedOn w:val="NoList"/>
    <w:rsid w:val="0034580A"/>
    <w:pPr>
      <w:numPr>
        <w:numId w:val="9"/>
      </w:numPr>
    </w:pPr>
  </w:style>
  <w:style w:type="numbering" w:styleId="List9" w:customStyle="1">
    <w:name w:val="List 9"/>
    <w:basedOn w:val="NoList"/>
    <w:rsid w:val="0034580A"/>
    <w:pPr>
      <w:numPr>
        <w:numId w:val="10"/>
      </w:numPr>
    </w:pPr>
  </w:style>
  <w:style w:type="numbering" w:styleId="List10" w:customStyle="1">
    <w:name w:val="List 10"/>
    <w:basedOn w:val="NoList"/>
    <w:rsid w:val="0034580A"/>
    <w:pPr>
      <w:numPr>
        <w:numId w:val="11"/>
      </w:numPr>
    </w:pPr>
  </w:style>
  <w:style w:type="paragraph" w:styleId="BodyA" w:customStyle="1">
    <w:name w:val="Body A"/>
    <w:rsid w:val="00B47F83"/>
    <w:rPr>
      <w:rFonts w:ascii="Times New Roman" w:hAnsi="Arial Unicode MS" w:eastAsia="Arial Unicode MS" w:cs="Arial Unicode MS"/>
      <w:color w:val="000000"/>
      <w:sz w:val="24"/>
      <w:szCs w:val="24"/>
      <w:u w:color="000000"/>
    </w:rPr>
  </w:style>
  <w:style w:type="paragraph" w:styleId="Bulleted" w:customStyle="1">
    <w:name w:val="Bulleted"/>
    <w:rsid w:val="00B47F83"/>
    <w:pPr>
      <w:tabs>
        <w:tab w:val="left" w:pos="288"/>
      </w:tabs>
      <w:ind w:left="576" w:hanging="576"/>
      <w:jc w:val="both"/>
    </w:pPr>
    <w:rPr>
      <w:rFonts w:ascii="Times New Roman" w:hAnsi="Arial Unicode MS" w:eastAsia="Arial Unicode MS" w:cs="Arial Unicode MS"/>
      <w:color w:val="000000"/>
      <w:sz w:val="24"/>
      <w:szCs w:val="24"/>
      <w:u w:color="000000"/>
    </w:rPr>
  </w:style>
  <w:style w:type="character" w:styleId="Hyperlink0" w:customStyle="1">
    <w:name w:val="Hyperlink.0"/>
    <w:rsid w:val="00B47F83"/>
    <w:rPr>
      <w:u w:val="single" w:color="0D0D0D"/>
    </w:rPr>
  </w:style>
  <w:style w:type="paragraph" w:styleId="BodyAA" w:customStyle="1">
    <w:name w:val="Body A A"/>
    <w:rsid w:val="00E2524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hAnsi="Arial Unicode MS" w:eastAsia="Arial Unicode MS" w:cs="Arial Unicode MS"/>
      <w:color w:val="000000"/>
      <w:sz w:val="24"/>
      <w:szCs w:val="24"/>
      <w:u w:color="000000"/>
      <w:bdr w:val="nil"/>
    </w:rPr>
  </w:style>
  <w:style w:type="numbering" w:styleId="List11" w:customStyle="1">
    <w:name w:val="List 11"/>
    <w:basedOn w:val="NoList"/>
    <w:rsid w:val="00AA1DE7"/>
    <w:pPr>
      <w:numPr>
        <w:numId w:val="13"/>
      </w:numPr>
    </w:pPr>
  </w:style>
  <w:style w:type="character" w:styleId="hl" w:customStyle="1">
    <w:name w:val="hl"/>
    <w:basedOn w:val="DefaultParagraphFont"/>
    <w:rsid w:val="00087C50"/>
  </w:style>
  <w:style w:type="paragraph" w:styleId="FootnoteText">
    <w:name w:val="footnote text"/>
    <w:basedOn w:val="Normal"/>
    <w:link w:val="FootnoteTextChar"/>
    <w:uiPriority w:val="99"/>
    <w:unhideWhenUsed/>
    <w:rsid w:val="004F63EF"/>
    <w:rPr>
      <w:sz w:val="20"/>
      <w:szCs w:val="20"/>
    </w:rPr>
  </w:style>
  <w:style w:type="character" w:styleId="FootnoteTextChar" w:customStyle="1">
    <w:name w:val="Footnote Text Char"/>
    <w:link w:val="FootnoteText"/>
    <w:uiPriority w:val="99"/>
    <w:rsid w:val="004F63EF"/>
    <w:rPr>
      <w:rFonts w:ascii="Arial" w:hAnsi="Arial" w:eastAsia="Arial Unicode MS" w:cs="Times New Roman"/>
      <w:color w:val="000000"/>
    </w:rPr>
  </w:style>
  <w:style w:type="character" w:styleId="FootnoteReference">
    <w:name w:val="footnote reference"/>
    <w:uiPriority w:val="99"/>
    <w:unhideWhenUsed/>
    <w:rsid w:val="004F63EF"/>
    <w:rPr>
      <w:vertAlign w:val="superscript"/>
    </w:rPr>
  </w:style>
  <w:style w:type="character" w:styleId="MediumList2-Accent4Char" w:customStyle="1">
    <w:name w:val="Medium List 2 - Accent 4 Char"/>
    <w:link w:val="MediumList2-Accent41"/>
    <w:uiPriority w:val="99"/>
    <w:locked/>
    <w:rsid w:val="0099270C"/>
    <w:rPr>
      <w:rFonts w:ascii="Arial" w:hAnsi="Arial" w:eastAsia="Arial Unicode MS" w:cs="Times New Roman"/>
      <w:color w:val="000000"/>
      <w:sz w:val="22"/>
      <w:szCs w:val="22"/>
    </w:rPr>
  </w:style>
  <w:style w:type="paragraph" w:styleId="paragraph" w:customStyle="1">
    <w:name w:val="paragraph"/>
    <w:basedOn w:val="Normal"/>
    <w:rsid w:val="00EF2BBF"/>
    <w:pPr>
      <w:spacing w:before="100" w:beforeAutospacing="1" w:after="100" w:afterAutospacing="1"/>
    </w:pPr>
    <w:rPr>
      <w:rFonts w:ascii="Times New Roman" w:hAnsi="Times New Roman" w:eastAsia="Times New Roman"/>
      <w:color w:val="auto"/>
      <w:sz w:val="24"/>
      <w:szCs w:val="24"/>
    </w:rPr>
  </w:style>
  <w:style w:type="paragraph" w:styleId="DefaultStyle" w:customStyle="1">
    <w:name w:val="Default Style"/>
    <w:rsid w:val="00076A35"/>
    <w:pPr>
      <w:suppressAutoHyphens/>
      <w:spacing w:after="80" w:line="259" w:lineRule="auto"/>
    </w:pPr>
    <w:rPr>
      <w:rFonts w:ascii="Calibri" w:hAnsi="Calibri" w:eastAsia="Times New Roman"/>
      <w:sz w:val="22"/>
      <w:szCs w:val="22"/>
    </w:rPr>
  </w:style>
  <w:style w:type="paragraph" w:styleId="MediumGrid1-Accent21" w:customStyle="1">
    <w:name w:val="Medium Grid 1 - Accent 21"/>
    <w:basedOn w:val="Normal"/>
    <w:uiPriority w:val="34"/>
    <w:qFormat/>
    <w:rsid w:val="003B62AD"/>
    <w:pPr>
      <w:spacing w:after="200" w:line="276" w:lineRule="auto"/>
      <w:ind w:left="720"/>
      <w:contextualSpacing/>
    </w:pPr>
    <w:rPr>
      <w:rFonts w:ascii="Calibri" w:hAnsi="Calibri" w:eastAsia="Times New Roman"/>
      <w:color w:val="auto"/>
    </w:rPr>
  </w:style>
  <w:style w:type="character" w:styleId="Strong">
    <w:name w:val="Strong"/>
    <w:uiPriority w:val="22"/>
    <w:qFormat/>
    <w:rsid w:val="00BE3A6A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365207"/>
    <w:pPr>
      <w:ind w:left="720"/>
      <w:contextualSpacing/>
    </w:pPr>
  </w:style>
  <w:style w:type="paragraph" w:styleId="NoSpacing">
    <w:name w:val="No Spacing"/>
    <w:uiPriority w:val="1"/>
    <w:qFormat/>
    <w:rsid w:val="000B41F4"/>
    <w:rPr>
      <w:rFonts w:ascii="Calibri" w:hAnsi="Calibri" w:eastAsia="Calibri"/>
      <w:sz w:val="22"/>
      <w:szCs w:val="22"/>
    </w:rPr>
  </w:style>
  <w:style w:type="character" w:styleId="ListParagraphChar" w:customStyle="1">
    <w:name w:val="List Paragraph Char"/>
    <w:link w:val="ListParagraph"/>
    <w:uiPriority w:val="34"/>
    <w:locked/>
    <w:rsid w:val="00DA287E"/>
    <w:rPr>
      <w:rFonts w:ascii="Arial" w:hAnsi="Arial" w:eastAsia="Arial Unicode MS"/>
      <w:color w:val="000000"/>
      <w:sz w:val="22"/>
      <w:szCs w:val="22"/>
      <w:lang w:val="en-US" w:eastAsia="en-US"/>
    </w:rPr>
  </w:style>
  <w:style w:type="paragraph" w:styleId="summary" w:customStyle="1">
    <w:name w:val="summary"/>
    <w:basedOn w:val="Normal"/>
    <w:rsid w:val="0093322C"/>
    <w:pPr>
      <w:spacing w:before="100" w:beforeAutospacing="1" w:after="100" w:afterAutospacing="1"/>
    </w:pPr>
    <w:rPr>
      <w:rFonts w:ascii="Times New Roman" w:hAnsi="Times New Roman" w:eastAsia="Times New Roman"/>
      <w:color w:val="auto"/>
      <w:sz w:val="24"/>
      <w:szCs w:val="24"/>
    </w:rPr>
  </w:style>
  <w:style w:type="character" w:styleId="UnresolvedMention1" w:customStyle="1">
    <w:name w:val="Unresolved Mention1"/>
    <w:uiPriority w:val="99"/>
    <w:semiHidden/>
    <w:unhideWhenUsed/>
    <w:rsid w:val="004E587A"/>
    <w:rPr>
      <w:color w:val="808080"/>
      <w:shd w:val="clear" w:color="auto" w:fill="E6E6E6"/>
    </w:rPr>
  </w:style>
  <w:style w:type="paragraph" w:styleId="Quote">
    <w:name w:val="Quote"/>
    <w:basedOn w:val="Normal"/>
    <w:next w:val="Normal"/>
    <w:link w:val="QuoteChar"/>
    <w:uiPriority w:val="29"/>
    <w:qFormat/>
    <w:rsid w:val="009D3E6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9D3E6E"/>
    <w:rPr>
      <w:rFonts w:ascii="Arial" w:hAnsi="Arial" w:eastAsia="Arial Unicode MS"/>
      <w:i/>
      <w:iCs/>
      <w:color w:val="404040" w:themeColor="text1" w:themeTint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060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1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61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46137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9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81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59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95783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27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9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1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7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431211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01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77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95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8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37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146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1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63421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866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6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035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linkedin.com/in/syamsundarreddy-gali-a94a6a154" TargetMode="External" Id="rId8" /><Relationship Type="http://schemas.openxmlformats.org/officeDocument/2006/relationships/footer" Target="footer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3.png" Id="rId11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image" Target="media/image2.png" Id="rId10" /><Relationship Type="http://schemas.openxmlformats.org/officeDocument/2006/relationships/settings" Target="settings.xml" Id="rId4" /><Relationship Type="http://schemas.openxmlformats.org/officeDocument/2006/relationships/image" Target="media/image1.jpeg" Id="rId9" /><Relationship Type="http://schemas.openxmlformats.org/officeDocument/2006/relationships/header" Target="head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BB8796C-8A5A-1843-83E5-C77E30A26C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yamsundarreddy</dc:creator>
  <keywords/>
  <lastModifiedBy>naveen pittala</lastModifiedBy>
  <revision>101</revision>
  <dcterms:created xsi:type="dcterms:W3CDTF">2017-11-14T23:46:00.0000000Z</dcterms:created>
  <dcterms:modified xsi:type="dcterms:W3CDTF">2024-04-19T15:23:24.2627469Z</dcterms:modified>
</coreProperties>
</file>